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4A1AA" w14:textId="2DFB2D75" w:rsidR="00176D24" w:rsidRPr="00176D24" w:rsidRDefault="00700FC2" w:rsidP="00EA71AA">
      <w:pPr>
        <w:jc w:val="both"/>
        <w:rPr>
          <w:b/>
          <w:bCs/>
        </w:rPr>
      </w:pPr>
      <w:r>
        <w:rPr>
          <w:b/>
          <w:bCs/>
        </w:rPr>
        <w:t>Ju</w:t>
      </w:r>
      <w:r w:rsidR="006354C3">
        <w:rPr>
          <w:b/>
          <w:bCs/>
        </w:rPr>
        <w:t>ly</w:t>
      </w:r>
      <w:r w:rsidR="00176D24">
        <w:rPr>
          <w:b/>
          <w:bCs/>
        </w:rPr>
        <w:t xml:space="preserve"> </w:t>
      </w:r>
      <w:r w:rsidR="00176D24" w:rsidRPr="00176D24">
        <w:rPr>
          <w:b/>
          <w:bCs/>
        </w:rPr>
        <w:t xml:space="preserve">2021: </w:t>
      </w:r>
      <w:r w:rsidR="00176D24" w:rsidRPr="005C0DDB">
        <w:rPr>
          <w:rFonts w:ascii="Calibri" w:eastAsia="Times New Roman" w:hAnsi="Calibri" w:cs="Calibri"/>
          <w:b/>
          <w:bCs/>
          <w:color w:val="000000"/>
        </w:rPr>
        <w:t xml:space="preserve">Parental </w:t>
      </w:r>
      <w:r w:rsidR="00B11DDE">
        <w:rPr>
          <w:rFonts w:ascii="Calibri" w:eastAsia="Times New Roman" w:hAnsi="Calibri" w:cs="Calibri"/>
          <w:b/>
          <w:bCs/>
          <w:color w:val="000000"/>
        </w:rPr>
        <w:t>Wealth</w:t>
      </w:r>
      <w:r w:rsidR="000A20F0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176D24" w:rsidRPr="005C0DDB">
        <w:rPr>
          <w:rFonts w:ascii="Calibri" w:eastAsia="Times New Roman" w:hAnsi="Calibri" w:cs="Calibri"/>
          <w:b/>
          <w:bCs/>
          <w:color w:val="000000"/>
        </w:rPr>
        <w:t xml:space="preserve">and </w:t>
      </w:r>
      <w:r w:rsidR="000A20F0">
        <w:rPr>
          <w:rFonts w:ascii="Calibri" w:eastAsia="Times New Roman" w:hAnsi="Calibri" w:cs="Calibri"/>
          <w:b/>
          <w:bCs/>
          <w:color w:val="000000"/>
        </w:rPr>
        <w:t xml:space="preserve">Household </w:t>
      </w:r>
      <w:r w:rsidR="00176D24" w:rsidRPr="005C0DDB">
        <w:rPr>
          <w:rFonts w:ascii="Calibri" w:eastAsia="Times New Roman" w:hAnsi="Calibri" w:cs="Calibri"/>
          <w:b/>
          <w:bCs/>
          <w:color w:val="000000"/>
        </w:rPr>
        <w:t>Living Standards</w:t>
      </w:r>
      <w:r w:rsidR="00176D24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176D24" w:rsidRPr="00176D24">
        <w:rPr>
          <w:rFonts w:ascii="Calibri" w:eastAsia="Times New Roman" w:hAnsi="Calibri" w:cs="Calibri"/>
          <w:b/>
          <w:bCs/>
          <w:color w:val="000000"/>
        </w:rPr>
        <w:t>in</w:t>
      </w:r>
      <w:r w:rsidR="00176D24" w:rsidRPr="005C0DDB">
        <w:rPr>
          <w:rFonts w:ascii="Calibri" w:eastAsia="Times New Roman" w:hAnsi="Calibri" w:cs="Calibri"/>
          <w:b/>
          <w:bCs/>
          <w:color w:val="000000"/>
        </w:rPr>
        <w:t xml:space="preserve"> Urban China</w:t>
      </w:r>
    </w:p>
    <w:p w14:paraId="5B60042A" w14:textId="10A6CDC9" w:rsidR="008D56B6" w:rsidRDefault="00F473C0" w:rsidP="00EA71AA">
      <w:pPr>
        <w:jc w:val="both"/>
        <w:rPr>
          <w:b/>
          <w:bCs/>
        </w:rPr>
      </w:pPr>
      <w:r>
        <w:rPr>
          <w:b/>
          <w:bCs/>
        </w:rPr>
        <w:t>Summary</w:t>
      </w:r>
    </w:p>
    <w:p w14:paraId="6A315B01" w14:textId="6AF02807" w:rsidR="008D56B6" w:rsidRPr="00976BA2" w:rsidRDefault="00976BA2" w:rsidP="00EA71AA">
      <w:pPr>
        <w:jc w:val="both"/>
      </w:pPr>
      <w:r w:rsidRPr="00976BA2">
        <w:t xml:space="preserve">This analysis </w:t>
      </w:r>
      <w:r>
        <w:t xml:space="preserve">evaluates the role of parental wealth as a determinant of </w:t>
      </w:r>
      <w:r w:rsidR="00347473">
        <w:t xml:space="preserve">the </w:t>
      </w:r>
      <w:r w:rsidR="00C44BCF">
        <w:t>material living standard</w:t>
      </w:r>
      <w:r w:rsidR="00347473">
        <w:t>s</w:t>
      </w:r>
      <w:r w:rsidR="00C44BCF">
        <w:t xml:space="preserve"> of adults in </w:t>
      </w:r>
      <w:r w:rsidR="00FA0E8A">
        <w:t xml:space="preserve">urban </w:t>
      </w:r>
      <w:r w:rsidR="00C44BCF">
        <w:t>China</w:t>
      </w:r>
      <w:r w:rsidR="00FA28D4">
        <w:t xml:space="preserve">, where </w:t>
      </w:r>
      <w:r w:rsidR="00347473">
        <w:t xml:space="preserve">there has been increasing </w:t>
      </w:r>
      <w:r w:rsidR="0057209F">
        <w:t xml:space="preserve">housing </w:t>
      </w:r>
      <w:r w:rsidR="00347473">
        <w:t xml:space="preserve">and </w:t>
      </w:r>
      <w:r w:rsidR="00FA28D4">
        <w:t xml:space="preserve">wealth inequality. </w:t>
      </w:r>
      <w:r w:rsidR="007F4531">
        <w:t>Focusing primarily on</w:t>
      </w:r>
      <w:r w:rsidR="00C77ED9">
        <w:t xml:space="preserve"> housing-related outcomes,</w:t>
      </w:r>
      <w:r w:rsidR="007F4531">
        <w:t xml:space="preserve"> the study found </w:t>
      </w:r>
      <w:r w:rsidR="0051040B">
        <w:t xml:space="preserve">that across cities of different scales, </w:t>
      </w:r>
      <w:r w:rsidR="007F4531">
        <w:t xml:space="preserve">parental wealth </w:t>
      </w:r>
      <w:r w:rsidR="004E6CC1">
        <w:t>does not</w:t>
      </w:r>
      <w:r w:rsidR="00C77ED9">
        <w:t xml:space="preserve"> </w:t>
      </w:r>
      <w:r w:rsidR="00057758">
        <w:t>directly</w:t>
      </w:r>
      <w:r w:rsidR="00D90169">
        <w:t xml:space="preserve"> contribute to</w:t>
      </w:r>
      <w:r w:rsidR="00057758">
        <w:t xml:space="preserve"> </w:t>
      </w:r>
      <w:r w:rsidR="0051040B">
        <w:t xml:space="preserve">entry into </w:t>
      </w:r>
      <w:r w:rsidR="00447702">
        <w:t xml:space="preserve">homeownership </w:t>
      </w:r>
      <w:r w:rsidR="00F8377A">
        <w:t>but plays</w:t>
      </w:r>
      <w:r w:rsidR="007F4531">
        <w:t xml:space="preserve"> </w:t>
      </w:r>
      <w:r w:rsidR="00FA0E8A">
        <w:t xml:space="preserve">a substantial role </w:t>
      </w:r>
      <w:r w:rsidR="000E3301">
        <w:t xml:space="preserve">in </w:t>
      </w:r>
      <w:r w:rsidR="000E14A9">
        <w:t xml:space="preserve">building more </w:t>
      </w:r>
      <w:r w:rsidR="000E3301">
        <w:t xml:space="preserve">home </w:t>
      </w:r>
      <w:r w:rsidR="000E14A9">
        <w:t>wealth for homeowners</w:t>
      </w:r>
      <w:r w:rsidR="00C77ED9">
        <w:t xml:space="preserve">. Such </w:t>
      </w:r>
      <w:r w:rsidR="00803A8A">
        <w:t>influence</w:t>
      </w:r>
      <w:r w:rsidR="00FA0E8A">
        <w:t xml:space="preserve"> </w:t>
      </w:r>
      <w:r w:rsidR="00C77ED9">
        <w:t xml:space="preserve">is the most prominent </w:t>
      </w:r>
      <w:r w:rsidR="00FA0E8A">
        <w:t>in megacities such as Shanghai</w:t>
      </w:r>
      <w:r w:rsidR="00C77ED9">
        <w:t>,</w:t>
      </w:r>
      <w:r w:rsidR="00447702">
        <w:t xml:space="preserve"> </w:t>
      </w:r>
      <w:r w:rsidR="00F8377A">
        <w:t xml:space="preserve">where parental wealth </w:t>
      </w:r>
      <w:r w:rsidR="000E14A9">
        <w:t xml:space="preserve">primarily </w:t>
      </w:r>
      <w:r w:rsidR="001F7A46">
        <w:t>facilitates</w:t>
      </w:r>
      <w:r w:rsidR="000E14A9">
        <w:t xml:space="preserve"> the acquisition </w:t>
      </w:r>
      <w:r w:rsidR="001F7A46">
        <w:t xml:space="preserve">of additional homes </w:t>
      </w:r>
      <w:r w:rsidR="00F14FAD">
        <w:t>rather than</w:t>
      </w:r>
      <w:r w:rsidR="001F7A46">
        <w:t xml:space="preserve"> owner-occupied housing. In other large and medium cities, gifted homes to sons at marriage </w:t>
      </w:r>
      <w:r w:rsidR="00116766">
        <w:t xml:space="preserve">play a similar role in facilitating asset building. </w:t>
      </w:r>
      <w:r w:rsidR="00F14FAD">
        <w:t xml:space="preserve">Apart from housing, </w:t>
      </w:r>
      <w:r w:rsidR="00A54B61">
        <w:t xml:space="preserve">other </w:t>
      </w:r>
      <w:r w:rsidR="004669DC">
        <w:t>indicators of living standards</w:t>
      </w:r>
      <w:r w:rsidR="004669DC" w:rsidRPr="004669DC">
        <w:t xml:space="preserve"> </w:t>
      </w:r>
      <w:r w:rsidR="004669DC">
        <w:t xml:space="preserve">among Shanghai households such as </w:t>
      </w:r>
      <w:r w:rsidR="00F14FAD">
        <w:t>car ownership, consumption</w:t>
      </w:r>
      <w:r w:rsidR="005A3640">
        <w:t>,</w:t>
      </w:r>
      <w:r w:rsidR="00F14FAD">
        <w:t xml:space="preserve"> and subjective socioeconomic </w:t>
      </w:r>
      <w:r w:rsidR="00383092">
        <w:t xml:space="preserve">wellbeing are </w:t>
      </w:r>
      <w:r w:rsidR="000269FA">
        <w:t xml:space="preserve">also </w:t>
      </w:r>
      <w:r w:rsidR="004669DC">
        <w:t xml:space="preserve">shaped by </w:t>
      </w:r>
      <w:r w:rsidR="00383092">
        <w:t xml:space="preserve">parental wealth. </w:t>
      </w:r>
    </w:p>
    <w:p w14:paraId="6583E9A2" w14:textId="77777777" w:rsidR="008D56B6" w:rsidRDefault="008D56B6" w:rsidP="00EA71AA">
      <w:pPr>
        <w:jc w:val="both"/>
        <w:rPr>
          <w:b/>
          <w:bCs/>
        </w:rPr>
      </w:pPr>
    </w:p>
    <w:p w14:paraId="1DD6E2B6" w14:textId="0D8C96DA" w:rsidR="008D56B6" w:rsidRPr="008D56B6" w:rsidRDefault="008D56B6" w:rsidP="00EA71AA">
      <w:pPr>
        <w:jc w:val="both"/>
        <w:rPr>
          <w:b/>
          <w:bCs/>
        </w:rPr>
        <w:sectPr w:rsidR="008D56B6" w:rsidRPr="008D56B6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43CFF5E" w14:textId="5FEDCAC8" w:rsidR="00A33B19" w:rsidRPr="004F232B" w:rsidRDefault="00FC53CB" w:rsidP="00281549">
      <w:pPr>
        <w:jc w:val="both"/>
        <w:rPr>
          <w:b/>
          <w:bCs/>
        </w:rPr>
      </w:pPr>
      <w:r>
        <w:rPr>
          <w:b/>
          <w:bCs/>
        </w:rPr>
        <w:lastRenderedPageBreak/>
        <w:t>Method</w:t>
      </w:r>
      <w:r w:rsidR="00B80EFB">
        <w:rPr>
          <w:b/>
          <w:bCs/>
        </w:rPr>
        <w:t xml:space="preserve"> and Data</w:t>
      </w:r>
    </w:p>
    <w:p w14:paraId="2717AF1E" w14:textId="64987AB0" w:rsidR="008E1328" w:rsidRPr="001D47D2" w:rsidRDefault="00DD4DD3" w:rsidP="008E1328">
      <w:pPr>
        <w:jc w:val="both"/>
      </w:pPr>
      <w:r>
        <w:t>Housing</w:t>
      </w:r>
      <w:r w:rsidR="008C1A2D">
        <w:t>-</w:t>
      </w:r>
      <w:r>
        <w:t>related outcome</w:t>
      </w:r>
      <w:r w:rsidR="009E2F8C">
        <w:t>s</w:t>
      </w:r>
      <w:r>
        <w:t xml:space="preserve"> take up </w:t>
      </w:r>
      <w:r w:rsidR="008C1A2D">
        <w:t xml:space="preserve">a </w:t>
      </w:r>
      <w:r>
        <w:t>crucial part in living standard</w:t>
      </w:r>
      <w:r w:rsidR="008C1A2D">
        <w:t>s and wealth accumulation</w:t>
      </w:r>
      <w:r>
        <w:t xml:space="preserve">, </w:t>
      </w:r>
      <w:r w:rsidR="009E2F8C">
        <w:t xml:space="preserve">thus are </w:t>
      </w:r>
      <w:r>
        <w:t xml:space="preserve">the </w:t>
      </w:r>
      <w:r w:rsidR="009E2F8C">
        <w:t xml:space="preserve">primary </w:t>
      </w:r>
      <w:r>
        <w:t xml:space="preserve">focus of this analysis. </w:t>
      </w:r>
      <w:r w:rsidR="00FC53CB">
        <w:t>Housing market</w:t>
      </w:r>
      <w:r w:rsidR="00F06B61">
        <w:t>s</w:t>
      </w:r>
      <w:r w:rsidR="00FC53CB">
        <w:t xml:space="preserve"> </w:t>
      </w:r>
      <w:r w:rsidR="00EB3E53">
        <w:t>among cities of different scale</w:t>
      </w:r>
      <w:r w:rsidR="008C1A2D">
        <w:t>s</w:t>
      </w:r>
      <w:r w:rsidR="00EB3E53">
        <w:t xml:space="preserve"> </w:t>
      </w:r>
      <w:r w:rsidR="00F06B61">
        <w:t>contain</w:t>
      </w:r>
      <w:r w:rsidR="00FC53CB">
        <w:t xml:space="preserve"> great heterogeneity, </w:t>
      </w:r>
      <w:r w:rsidR="007D29BC">
        <w:t>which includes but is not limited to</w:t>
      </w:r>
      <w:r w:rsidR="00937C4A">
        <w:t xml:space="preserve"> </w:t>
      </w:r>
      <w:r w:rsidR="008A360F">
        <w:t>price/</w:t>
      </w:r>
      <w:r w:rsidR="00937C4A">
        <w:t>affordability</w:t>
      </w:r>
      <w:r w:rsidR="00EB3E53">
        <w:t xml:space="preserve">. </w:t>
      </w:r>
      <w:r w:rsidR="008C3162">
        <w:t xml:space="preserve">With </w:t>
      </w:r>
      <w:r w:rsidR="008C1A2D">
        <w:t xml:space="preserve">the </w:t>
      </w:r>
      <w:r w:rsidR="009E1E2D">
        <w:t xml:space="preserve">price/income ratio in mega-cities such as Shanghai doubling or </w:t>
      </w:r>
      <w:r w:rsidR="00937C4A">
        <w:t xml:space="preserve">even </w:t>
      </w:r>
      <w:r w:rsidR="009E1E2D">
        <w:t xml:space="preserve">tripling that in smaller cities, it would be reasonable to </w:t>
      </w:r>
      <w:r w:rsidR="00460B26">
        <w:t xml:space="preserve">assume </w:t>
      </w:r>
      <w:r w:rsidR="009E1E2D">
        <w:t>that the</w:t>
      </w:r>
      <w:r w:rsidR="006423CE">
        <w:t xml:space="preserve"> extent to which parents lend help for housing asset </w:t>
      </w:r>
      <w:r w:rsidR="008A360F">
        <w:t>acquisition</w:t>
      </w:r>
      <w:r w:rsidR="009E1E2D">
        <w:t xml:space="preserve"> </w:t>
      </w:r>
      <w:r w:rsidR="00F06B61">
        <w:t>would vary</w:t>
      </w:r>
      <w:r w:rsidR="00460B26">
        <w:t xml:space="preserve"> in these cities</w:t>
      </w:r>
      <w:r w:rsidR="00F06B61">
        <w:t xml:space="preserve">. </w:t>
      </w:r>
      <w:r w:rsidR="00FC53CB">
        <w:t xml:space="preserve">Therefore, when </w:t>
      </w:r>
      <w:r w:rsidR="00460B26">
        <w:t xml:space="preserve">evaluating the role of parental wealth on </w:t>
      </w:r>
      <w:r w:rsidR="00FC53CB">
        <w:t>housing-related</w:t>
      </w:r>
      <w:r w:rsidR="00460B26">
        <w:t xml:space="preserve"> outcomes</w:t>
      </w:r>
      <w:r w:rsidR="00FC53CB">
        <w:t xml:space="preserve">, this study </w:t>
      </w:r>
      <w:r w:rsidR="00035AD2">
        <w:t xml:space="preserve">attempts to compare results from three subsamples representing distinct populations: </w:t>
      </w:r>
      <w:r w:rsidR="00490731">
        <w:t>Shanghai</w:t>
      </w:r>
      <w:r w:rsidR="00AF795E">
        <w:t xml:space="preserve"> (representing megacities)</w:t>
      </w:r>
      <w:r w:rsidR="00490731">
        <w:t xml:space="preserve">, other </w:t>
      </w:r>
      <w:r w:rsidR="00FC53CB">
        <w:t>large and medium-sized cities</w:t>
      </w:r>
      <w:r w:rsidR="00AF795E">
        <w:rPr>
          <w:rStyle w:val="FootnoteReference"/>
        </w:rPr>
        <w:footnoteReference w:id="1"/>
      </w:r>
      <w:r w:rsidR="00FC53CB">
        <w:t>, and small</w:t>
      </w:r>
      <w:r w:rsidR="00B157EA">
        <w:t>er</w:t>
      </w:r>
      <w:r w:rsidR="00FC53CB">
        <w:t xml:space="preserve"> cities</w:t>
      </w:r>
      <w:r w:rsidR="00AA568D">
        <w:t xml:space="preserve"> (details in Appendix 2)</w:t>
      </w:r>
      <w:r w:rsidR="00FC53CB">
        <w:t xml:space="preserve">. </w:t>
      </w:r>
      <w:r w:rsidR="007C60DE">
        <w:t xml:space="preserve">The Shanghai subsample comes from FYRST 2013, and the other two subsamples come from CHARLS 2018. </w:t>
      </w:r>
      <w:r w:rsidR="0067260A">
        <w:t xml:space="preserve">Figure 1 briefly compares </w:t>
      </w:r>
      <w:r w:rsidR="0044044E">
        <w:t xml:space="preserve">wealth </w:t>
      </w:r>
      <w:r w:rsidR="00BE7075">
        <w:t xml:space="preserve">in the three subsamples. </w:t>
      </w:r>
    </w:p>
    <w:p w14:paraId="7505E14D" w14:textId="0C0C1EE0" w:rsidR="00FC53CB" w:rsidRPr="008E1328" w:rsidRDefault="008E1328" w:rsidP="008E1328">
      <w:pPr>
        <w:jc w:val="center"/>
        <w:rPr>
          <w:i/>
          <w:iCs/>
          <w:u w:val="single"/>
        </w:rPr>
      </w:pPr>
      <w:r w:rsidRPr="0075551C">
        <w:rPr>
          <w:i/>
          <w:iCs/>
          <w:u w:val="single"/>
        </w:rPr>
        <w:t xml:space="preserve">Figure </w:t>
      </w:r>
      <w:r>
        <w:rPr>
          <w:i/>
          <w:iCs/>
          <w:u w:val="single"/>
        </w:rPr>
        <w:t>1</w:t>
      </w:r>
      <w:r w:rsidRPr="0075551C">
        <w:rPr>
          <w:i/>
          <w:iCs/>
          <w:u w:val="single"/>
        </w:rPr>
        <w:t xml:space="preserve">. </w:t>
      </w:r>
      <w:r>
        <w:rPr>
          <w:i/>
          <w:iCs/>
          <w:u w:val="single"/>
        </w:rPr>
        <w:t xml:space="preserve">Wealth in </w:t>
      </w:r>
      <w:r w:rsidR="0044044E">
        <w:rPr>
          <w:i/>
          <w:iCs/>
          <w:u w:val="single"/>
        </w:rPr>
        <w:t>Cities of Different Scales Among Homeowner</w:t>
      </w:r>
      <w:r w:rsidR="008C1A2D">
        <w:rPr>
          <w:i/>
          <w:iCs/>
          <w:u w:val="single"/>
        </w:rPr>
        <w:t>s.</w:t>
      </w:r>
    </w:p>
    <w:p w14:paraId="1C7746ED" w14:textId="53A8C694" w:rsidR="00986755" w:rsidRDefault="008E1328" w:rsidP="008E1328">
      <w:pPr>
        <w:jc w:val="center"/>
      </w:pPr>
      <w:r w:rsidRPr="008E1328">
        <w:rPr>
          <w:noProof/>
        </w:rPr>
        <w:drawing>
          <wp:inline distT="0" distB="0" distL="0" distR="0" wp14:anchorId="638BE817" wp14:editId="4F2D0DD4">
            <wp:extent cx="4640580" cy="1899546"/>
            <wp:effectExtent l="0" t="0" r="7620" b="5715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0485" cy="1919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DDC0F" w14:textId="7AC014A7" w:rsidR="00A83AEC" w:rsidRPr="007B7690" w:rsidRDefault="00A83AEC" w:rsidP="00281549">
      <w:pPr>
        <w:jc w:val="both"/>
      </w:pPr>
      <w:r>
        <w:rPr>
          <w:b/>
          <w:bCs/>
        </w:rPr>
        <w:t>Parental Wealth</w:t>
      </w:r>
    </w:p>
    <w:p w14:paraId="7F174583" w14:textId="0BE96E8A" w:rsidR="00B93EA4" w:rsidRPr="001D47D2" w:rsidRDefault="00BE0992" w:rsidP="00281549">
      <w:pPr>
        <w:jc w:val="both"/>
      </w:pPr>
      <w:r>
        <w:t xml:space="preserve">As the key </w:t>
      </w:r>
      <w:r w:rsidR="000D7503">
        <w:t>predictor</w:t>
      </w:r>
      <w:r w:rsidR="00D55CE0">
        <w:t xml:space="preserve"> in the analysis, parental wealth </w:t>
      </w:r>
      <w:r w:rsidR="000D7503">
        <w:t xml:space="preserve">is measured differently in </w:t>
      </w:r>
      <w:r w:rsidR="00FD39CD">
        <w:t xml:space="preserve">the </w:t>
      </w:r>
      <w:r w:rsidR="000D7503">
        <w:t xml:space="preserve">subsamples due to </w:t>
      </w:r>
      <w:r w:rsidR="00822C25">
        <w:t xml:space="preserve">data </w:t>
      </w:r>
      <w:r w:rsidR="000D7503">
        <w:t>availability</w:t>
      </w:r>
      <w:r w:rsidR="00A27C2B">
        <w:t xml:space="preserve">. </w:t>
      </w:r>
      <w:r w:rsidR="00822C25">
        <w:t xml:space="preserve">In the subsample for large/medium cities and small cities, </w:t>
      </w:r>
      <w:r w:rsidR="005500C5">
        <w:t xml:space="preserve">parental wealth is measured by the net worth of </w:t>
      </w:r>
      <w:r w:rsidR="008C1A2D">
        <w:t xml:space="preserve">a </w:t>
      </w:r>
      <w:r w:rsidR="005500C5">
        <w:t xml:space="preserve">parental household, where </w:t>
      </w:r>
      <w:r w:rsidR="00A27C2B">
        <w:t xml:space="preserve">Figure </w:t>
      </w:r>
      <w:r w:rsidR="008E1328">
        <w:t>2</w:t>
      </w:r>
      <w:r w:rsidR="00A27C2B">
        <w:t xml:space="preserve"> </w:t>
      </w:r>
      <w:r w:rsidR="008C1A2D">
        <w:t>provides a</w:t>
      </w:r>
      <w:r w:rsidR="005500C5">
        <w:t xml:space="preserve"> </w:t>
      </w:r>
      <w:r w:rsidR="008C1A2D">
        <w:t>breakdown</w:t>
      </w:r>
      <w:r w:rsidR="00A27C2B">
        <w:t xml:space="preserve"> </w:t>
      </w:r>
      <w:r w:rsidR="000F643E">
        <w:t xml:space="preserve">by </w:t>
      </w:r>
      <w:r w:rsidR="008C1A2D">
        <w:t xml:space="preserve">wealth </w:t>
      </w:r>
      <w:r w:rsidR="00F10D5E">
        <w:t>quantile</w:t>
      </w:r>
      <w:r w:rsidR="005500C5">
        <w:t>s</w:t>
      </w:r>
      <w:r w:rsidR="00F10D5E">
        <w:t>.</w:t>
      </w:r>
      <w:r w:rsidR="00757E43">
        <w:t xml:space="preserve"> </w:t>
      </w:r>
      <w:r w:rsidR="00517197">
        <w:t>H</w:t>
      </w:r>
      <w:r w:rsidR="008C1A2D">
        <w:t>ome</w:t>
      </w:r>
      <w:r w:rsidR="00757E43">
        <w:t xml:space="preserve"> asset</w:t>
      </w:r>
      <w:r w:rsidR="008C1A2D">
        <w:t>s</w:t>
      </w:r>
      <w:r w:rsidR="00757E43">
        <w:t xml:space="preserve"> </w:t>
      </w:r>
      <w:r w:rsidR="0057443C">
        <w:t xml:space="preserve">take up </w:t>
      </w:r>
      <w:r w:rsidR="006E5226">
        <w:t xml:space="preserve">the </w:t>
      </w:r>
      <w:r w:rsidR="0057443C">
        <w:t>majority of</w:t>
      </w:r>
      <w:r w:rsidR="006E5226">
        <w:t xml:space="preserve"> household net worth</w:t>
      </w:r>
      <w:r w:rsidR="00517197">
        <w:t xml:space="preserve">, </w:t>
      </w:r>
      <w:r w:rsidR="000F643E">
        <w:t>which is reasonable given</w:t>
      </w:r>
      <w:r w:rsidR="006E5226">
        <w:t xml:space="preserve"> an underdeveloped financial market and recent housing market boom. </w:t>
      </w:r>
    </w:p>
    <w:p w14:paraId="4733C7DD" w14:textId="237BA645" w:rsidR="00A83AEC" w:rsidRPr="007E41C8" w:rsidRDefault="007E41C8" w:rsidP="007E41C8">
      <w:pPr>
        <w:jc w:val="center"/>
        <w:rPr>
          <w:i/>
          <w:iCs/>
          <w:u w:val="single"/>
        </w:rPr>
      </w:pPr>
      <w:r w:rsidRPr="0075551C">
        <w:rPr>
          <w:i/>
          <w:iCs/>
          <w:u w:val="single"/>
        </w:rPr>
        <w:t xml:space="preserve">Figure </w:t>
      </w:r>
      <w:r w:rsidR="008E1328">
        <w:rPr>
          <w:i/>
          <w:iCs/>
          <w:u w:val="single"/>
        </w:rPr>
        <w:t>2</w:t>
      </w:r>
      <w:r w:rsidRPr="0075551C">
        <w:rPr>
          <w:i/>
          <w:iCs/>
          <w:u w:val="single"/>
        </w:rPr>
        <w:t>. Parental Wealth</w:t>
      </w:r>
      <w:r w:rsidR="008704B4">
        <w:rPr>
          <w:i/>
          <w:iCs/>
          <w:u w:val="single"/>
        </w:rPr>
        <w:t xml:space="preserve"> and Components</w:t>
      </w:r>
      <w:r w:rsidRPr="0075551C">
        <w:rPr>
          <w:i/>
          <w:iCs/>
          <w:u w:val="single"/>
        </w:rPr>
        <w:t xml:space="preserve"> </w:t>
      </w:r>
      <w:r>
        <w:rPr>
          <w:i/>
          <w:iCs/>
          <w:u w:val="single"/>
        </w:rPr>
        <w:t xml:space="preserve">in </w:t>
      </w:r>
      <w:r w:rsidRPr="0075551C">
        <w:rPr>
          <w:i/>
          <w:iCs/>
          <w:u w:val="single"/>
        </w:rPr>
        <w:t>Urban Countrywide</w:t>
      </w:r>
      <w:r>
        <w:rPr>
          <w:i/>
          <w:iCs/>
          <w:u w:val="single"/>
        </w:rPr>
        <w:t>.</w:t>
      </w:r>
    </w:p>
    <w:p w14:paraId="4A58BDB5" w14:textId="77B65561" w:rsidR="008B6211" w:rsidRDefault="007B255F" w:rsidP="007B255F">
      <w:pPr>
        <w:jc w:val="center"/>
      </w:pPr>
      <w:r w:rsidRPr="007B255F">
        <w:rPr>
          <w:noProof/>
        </w:rPr>
        <w:drawing>
          <wp:inline distT="0" distB="0" distL="0" distR="0" wp14:anchorId="28F66619" wp14:editId="424569D3">
            <wp:extent cx="4366213" cy="1787236"/>
            <wp:effectExtent l="0" t="0" r="0" b="381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15603" cy="1807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CEFDB" w14:textId="469DB5EA" w:rsidR="00B93EA4" w:rsidRPr="005432AC" w:rsidRDefault="00D77129" w:rsidP="00281549">
      <w:pPr>
        <w:jc w:val="both"/>
        <w:rPr>
          <w:i/>
          <w:iCs/>
        </w:rPr>
      </w:pPr>
      <w:r w:rsidRPr="00B93EA4">
        <w:rPr>
          <w:i/>
          <w:iCs/>
        </w:rPr>
        <w:t xml:space="preserve">Note: </w:t>
      </w:r>
      <w:r w:rsidR="00CF2055" w:rsidRPr="00B93EA4">
        <w:rPr>
          <w:i/>
          <w:iCs/>
        </w:rPr>
        <w:t>H</w:t>
      </w:r>
      <w:r w:rsidRPr="00B93EA4">
        <w:rPr>
          <w:i/>
          <w:iCs/>
        </w:rPr>
        <w:t xml:space="preserve">ome asset </w:t>
      </w:r>
      <w:r w:rsidR="009C201E" w:rsidRPr="00B93EA4">
        <w:rPr>
          <w:i/>
          <w:iCs/>
        </w:rPr>
        <w:t xml:space="preserve">includes owner-occupied housing and any other housing properties. </w:t>
      </w:r>
      <w:r w:rsidR="008C1A2D">
        <w:rPr>
          <w:i/>
          <w:iCs/>
        </w:rPr>
        <w:t>The f</w:t>
      </w:r>
      <w:r w:rsidR="009C201E" w:rsidRPr="00B93EA4">
        <w:rPr>
          <w:i/>
          <w:iCs/>
        </w:rPr>
        <w:t xml:space="preserve">inancial asset includes </w:t>
      </w:r>
      <w:r w:rsidR="00240D4C" w:rsidRPr="00B93EA4">
        <w:rPr>
          <w:i/>
          <w:iCs/>
        </w:rPr>
        <w:t>cash, deposit, investments</w:t>
      </w:r>
      <w:r w:rsidR="009C0925" w:rsidRPr="00B93EA4">
        <w:rPr>
          <w:i/>
          <w:iCs/>
        </w:rPr>
        <w:t xml:space="preserve">, debt, etc. Other asset includes land and fixed asset such as </w:t>
      </w:r>
      <w:r w:rsidR="00CF2055" w:rsidRPr="00B93EA4">
        <w:rPr>
          <w:i/>
          <w:iCs/>
        </w:rPr>
        <w:t xml:space="preserve">equipment and consumption durables. </w:t>
      </w:r>
    </w:p>
    <w:p w14:paraId="6816FD35" w14:textId="0238C75B" w:rsidR="00B93EA4" w:rsidRDefault="00B93EA4" w:rsidP="00281549">
      <w:pPr>
        <w:jc w:val="both"/>
      </w:pPr>
      <w:r>
        <w:t>F</w:t>
      </w:r>
      <w:r>
        <w:rPr>
          <w:rFonts w:hint="eastAsia"/>
        </w:rPr>
        <w:t>or</w:t>
      </w:r>
      <w:r>
        <w:t xml:space="preserve"> Shanghai</w:t>
      </w:r>
      <w:r w:rsidR="00D3721F">
        <w:t xml:space="preserve"> data, </w:t>
      </w:r>
      <w:r w:rsidR="005432AC">
        <w:t xml:space="preserve">the available measure for parental wealth is the number of homes that </w:t>
      </w:r>
      <w:r w:rsidR="0057063A">
        <w:t xml:space="preserve">parents own, where </w:t>
      </w:r>
      <w:r w:rsidR="00531567">
        <w:t xml:space="preserve">45% </w:t>
      </w:r>
      <w:r w:rsidR="008C1A2D">
        <w:t xml:space="preserve">of </w:t>
      </w:r>
      <w:r w:rsidR="00F13DCD">
        <w:t xml:space="preserve">respondents reported a </w:t>
      </w:r>
      <w:r w:rsidR="00531567">
        <w:t xml:space="preserve">non-zero value, and </w:t>
      </w:r>
      <w:r w:rsidR="00F13DCD">
        <w:t xml:space="preserve">8% </w:t>
      </w:r>
      <w:r w:rsidR="008C1A2D">
        <w:t xml:space="preserve">of </w:t>
      </w:r>
      <w:r w:rsidR="00F13DCD">
        <w:t xml:space="preserve">respondents reported that their parents own more than one home. </w:t>
      </w:r>
      <w:r w:rsidR="00253A1F">
        <w:t>While other parental assets are unknown for the Shanghai data,</w:t>
      </w:r>
      <w:r w:rsidR="00FA1963">
        <w:t xml:space="preserve"> given the observation</w:t>
      </w:r>
      <w:r w:rsidR="00CE00F5">
        <w:t xml:space="preserve"> from Figure </w:t>
      </w:r>
      <w:r w:rsidR="008E1328">
        <w:t>2</w:t>
      </w:r>
      <w:r w:rsidR="00CE00F5">
        <w:t>,</w:t>
      </w:r>
      <w:r w:rsidR="00253A1F">
        <w:t xml:space="preserve"> it would be safe to assume that </w:t>
      </w:r>
      <w:r w:rsidR="00FA1963">
        <w:t xml:space="preserve">this variable may capture </w:t>
      </w:r>
      <w:proofErr w:type="gramStart"/>
      <w:r w:rsidR="00FA1963">
        <w:t>the majority of</w:t>
      </w:r>
      <w:proofErr w:type="gramEnd"/>
      <w:r w:rsidR="00FA1963">
        <w:t xml:space="preserve"> parental net worth.</w:t>
      </w:r>
    </w:p>
    <w:p w14:paraId="238D90C6" w14:textId="77777777" w:rsidR="00B77716" w:rsidRDefault="00B77716" w:rsidP="00281549">
      <w:pPr>
        <w:jc w:val="both"/>
        <w:sectPr w:rsidR="00B77716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A4851E7" w14:textId="1AE3909C" w:rsidR="00756380" w:rsidRDefault="00756380" w:rsidP="00281549">
      <w:pPr>
        <w:jc w:val="both"/>
        <w:rPr>
          <w:b/>
          <w:bCs/>
        </w:rPr>
      </w:pPr>
      <w:r>
        <w:rPr>
          <w:b/>
          <w:bCs/>
        </w:rPr>
        <w:lastRenderedPageBreak/>
        <w:t>Marriage Homogamy</w:t>
      </w:r>
    </w:p>
    <w:p w14:paraId="0956F6DD" w14:textId="5216266E" w:rsidR="00C24B9E" w:rsidRDefault="0056122F" w:rsidP="00281549">
      <w:pPr>
        <w:jc w:val="both"/>
      </w:pPr>
      <w:r>
        <w:t>H</w:t>
      </w:r>
      <w:r w:rsidR="009C4A8F">
        <w:t xml:space="preserve">ousehold </w:t>
      </w:r>
      <w:r w:rsidR="00A56F29">
        <w:t>asset</w:t>
      </w:r>
      <w:r w:rsidR="00EE70A4">
        <w:t>s</w:t>
      </w:r>
      <w:r w:rsidR="00A56F29">
        <w:t xml:space="preserve"> </w:t>
      </w:r>
      <w:r w:rsidR="00EE70A4">
        <w:t>are</w:t>
      </w:r>
      <w:r w:rsidR="009C4A8F">
        <w:t xml:space="preserve"> </w:t>
      </w:r>
      <w:r w:rsidR="0077453A">
        <w:t xml:space="preserve">usually a product </w:t>
      </w:r>
      <w:r w:rsidR="003C143C">
        <w:t>of</w:t>
      </w:r>
      <w:r w:rsidR="009C4A8F">
        <w:t xml:space="preserve"> </w:t>
      </w:r>
      <w:r w:rsidR="0077453A">
        <w:t>collective familial effort</w:t>
      </w:r>
      <w:r w:rsidR="009C4A8F">
        <w:t xml:space="preserve">, which requires </w:t>
      </w:r>
      <w:r w:rsidR="003C143C">
        <w:t xml:space="preserve">measurements </w:t>
      </w:r>
      <w:r w:rsidR="00E26960">
        <w:t xml:space="preserve">on </w:t>
      </w:r>
      <w:r w:rsidR="009C4A8F">
        <w:t>both husband and wife, and their respective parents</w:t>
      </w:r>
      <w:r w:rsidR="0077453A">
        <w:t xml:space="preserve">. </w:t>
      </w:r>
      <w:r w:rsidR="00060055">
        <w:t xml:space="preserve">However, in </w:t>
      </w:r>
      <w:r w:rsidR="00B475A8">
        <w:t xml:space="preserve">a society with </w:t>
      </w:r>
      <w:r w:rsidR="003C143C">
        <w:t xml:space="preserve">a </w:t>
      </w:r>
      <w:r w:rsidR="00B475A8">
        <w:t xml:space="preserve">high level of marriage homogamy such as China, </w:t>
      </w:r>
      <w:r w:rsidR="007B73F1">
        <w:t xml:space="preserve">measures on SES </w:t>
      </w:r>
      <w:r w:rsidR="00760E24">
        <w:t xml:space="preserve">between </w:t>
      </w:r>
      <w:r w:rsidR="007B73F1">
        <w:t xml:space="preserve">the husband </w:t>
      </w:r>
      <w:r w:rsidR="00760E24">
        <w:t xml:space="preserve">wide </w:t>
      </w:r>
      <w:r w:rsidR="007B73F1">
        <w:t xml:space="preserve">and wife side can be highly </w:t>
      </w:r>
      <w:r w:rsidR="003C143C">
        <w:t>correlated</w:t>
      </w:r>
      <w:r w:rsidR="009C4A8F">
        <w:t xml:space="preserve">. </w:t>
      </w:r>
      <w:r w:rsidR="00756380">
        <w:t xml:space="preserve">The </w:t>
      </w:r>
      <w:r w:rsidR="00E82ABC">
        <w:t xml:space="preserve">high </w:t>
      </w:r>
      <w:r w:rsidR="00756380">
        <w:t xml:space="preserve">extent of marriage homogamy in the </w:t>
      </w:r>
      <w:r w:rsidR="00063540">
        <w:t xml:space="preserve">Shanghai </w:t>
      </w:r>
      <w:r w:rsidR="00756380">
        <w:t xml:space="preserve">data can be </w:t>
      </w:r>
      <w:r w:rsidR="00063540">
        <w:t xml:space="preserve">observed </w:t>
      </w:r>
      <w:r w:rsidR="004E6697">
        <w:t xml:space="preserve">in Table </w:t>
      </w:r>
      <w:r w:rsidR="005B2E93">
        <w:t>1</w:t>
      </w:r>
      <w:r w:rsidR="00756380">
        <w:t xml:space="preserve">. </w:t>
      </w:r>
    </w:p>
    <w:tbl>
      <w:tblPr>
        <w:tblW w:w="10747" w:type="dxa"/>
        <w:tblLook w:val="04A0" w:firstRow="1" w:lastRow="0" w:firstColumn="1" w:lastColumn="0" w:noHBand="0" w:noVBand="1"/>
      </w:tblPr>
      <w:tblGrid>
        <w:gridCol w:w="2850"/>
        <w:gridCol w:w="1816"/>
        <w:gridCol w:w="2333"/>
        <w:gridCol w:w="2333"/>
        <w:gridCol w:w="1415"/>
      </w:tblGrid>
      <w:tr w:rsidR="004D32F1" w:rsidRPr="00C24B9E" w14:paraId="39464115" w14:textId="77777777" w:rsidTr="00F13C6B">
        <w:trPr>
          <w:trHeight w:val="290"/>
        </w:trPr>
        <w:tc>
          <w:tcPr>
            <w:tcW w:w="933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EB140A" w14:textId="1EC2B05F" w:rsidR="004D32F1" w:rsidRPr="00C24B9E" w:rsidRDefault="004D32F1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Table 1. Marriage Homogamy in Shanghai</w:t>
            </w:r>
            <w:r>
              <w:rPr>
                <w:rFonts w:ascii="Calibri" w:eastAsia="Times New Roman" w:hAnsi="Calibri" w:cs="Calibri"/>
                <w:color w:val="000000"/>
              </w:rPr>
              <w:t xml:space="preserve">. Husbands on Row and Wives on Column. 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CAD6E" w14:textId="77777777" w:rsidR="004D32F1" w:rsidRPr="00C24B9E" w:rsidRDefault="004D32F1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4B8199F6" w14:textId="77777777" w:rsidTr="00C24B9E">
        <w:trPr>
          <w:trHeight w:val="290"/>
        </w:trPr>
        <w:tc>
          <w:tcPr>
            <w:tcW w:w="46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BA097" w14:textId="08C39555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C24B9E">
              <w:rPr>
                <w:rFonts w:ascii="Calibri" w:eastAsia="Times New Roman" w:hAnsi="Calibri" w:cs="Calibri"/>
                <w:i/>
                <w:iCs/>
                <w:color w:val="000000"/>
              </w:rPr>
              <w:t>Education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C9228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FBF15" w14:textId="77777777" w:rsidR="00C24B9E" w:rsidRPr="00C24B9E" w:rsidRDefault="00C24B9E" w:rsidP="00C24B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24518" w14:textId="77777777" w:rsidR="00C24B9E" w:rsidRPr="00C24B9E" w:rsidRDefault="00C24B9E" w:rsidP="00C24B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4B9E" w:rsidRPr="00C24B9E" w14:paraId="432DC928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C4FF4" w14:textId="77777777" w:rsidR="00C24B9E" w:rsidRPr="00C24B9E" w:rsidRDefault="00C24B9E" w:rsidP="00C24B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41875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Up to Senior High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B3204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 xml:space="preserve">Tertiary &amp; </w:t>
            </w:r>
            <w:proofErr w:type="gramStart"/>
            <w:r w:rsidRPr="00C24B9E">
              <w:rPr>
                <w:rFonts w:ascii="Calibri" w:eastAsia="Times New Roman" w:hAnsi="Calibri" w:cs="Calibri"/>
                <w:color w:val="000000"/>
              </w:rPr>
              <w:t>Above</w:t>
            </w:r>
            <w:proofErr w:type="gramEnd"/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ACAD9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4C95D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33636A99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ACB3D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Up to Senior High School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3B67B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446 (35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C65EC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09 (8.6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EF563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555 (44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8AAF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76BF904D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D312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 xml:space="preserve">Tertiary &amp; </w:t>
            </w:r>
            <w:proofErr w:type="gramStart"/>
            <w:r w:rsidRPr="00C24B9E">
              <w:rPr>
                <w:rFonts w:ascii="Calibri" w:eastAsia="Times New Roman" w:hAnsi="Calibri" w:cs="Calibri"/>
                <w:color w:val="000000"/>
              </w:rPr>
              <w:t>Above</w:t>
            </w:r>
            <w:proofErr w:type="gramEnd"/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32FD0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09 (8.6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DEA18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601 (48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A8903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710 (56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72051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32428068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0FC1C0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8AC42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555 (44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51AB8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710 (56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EEE45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,265 (100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7966C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5E21D4EC" w14:textId="77777777" w:rsidTr="00C24B9E">
        <w:trPr>
          <w:trHeight w:val="290"/>
        </w:trPr>
        <w:tc>
          <w:tcPr>
            <w:tcW w:w="933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44E116" w14:textId="714A977D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 xml:space="preserve">0.67 Spearman correlation for </w:t>
            </w:r>
            <w:r w:rsidR="00210637">
              <w:rPr>
                <w:rFonts w:ascii="Calibri" w:eastAsia="Times New Roman" w:hAnsi="Calibri" w:cs="Calibri"/>
                <w:color w:val="000000"/>
              </w:rPr>
              <w:t xml:space="preserve">husband/wife’s </w:t>
            </w:r>
            <w:r w:rsidRPr="00C24B9E">
              <w:rPr>
                <w:rFonts w:ascii="Calibri" w:eastAsia="Times New Roman" w:hAnsi="Calibri" w:cs="Calibri"/>
                <w:color w:val="000000"/>
              </w:rPr>
              <w:t>years of schooling.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BD18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7D2100CE" w14:textId="77777777" w:rsidTr="00C24B9E">
        <w:trPr>
          <w:trHeight w:val="290"/>
        </w:trPr>
        <w:tc>
          <w:tcPr>
            <w:tcW w:w="69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25A5E" w14:textId="21B6BBE8" w:rsidR="00C24B9E" w:rsidRPr="00C24B9E" w:rsidRDefault="004D32F1" w:rsidP="00C24B9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Father</w:t>
            </w:r>
            <w:r w:rsidR="001B3C9D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’s </w:t>
            </w:r>
            <w:r w:rsidR="00C24B9E" w:rsidRPr="00C24B9E">
              <w:rPr>
                <w:rFonts w:ascii="Calibri" w:eastAsia="Times New Roman" w:hAnsi="Calibri" w:cs="Calibri"/>
                <w:i/>
                <w:iCs/>
                <w:color w:val="000000"/>
              </w:rPr>
              <w:t>Education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1B2EC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9DB5B" w14:textId="77777777" w:rsidR="00C24B9E" w:rsidRPr="00C24B9E" w:rsidRDefault="00C24B9E" w:rsidP="00C24B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4B9E" w:rsidRPr="00C24B9E" w14:paraId="1CC4F9CA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8DB5D" w14:textId="77777777" w:rsidR="00C24B9E" w:rsidRPr="00C24B9E" w:rsidRDefault="00C24B9E" w:rsidP="00C24B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47ACB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 xml:space="preserve">Up to Junior High 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788E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Senior High &amp; Above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BC084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53D15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4ACDDBBD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F85D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Up to Junior High School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E393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818 (65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5979E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61 (4.8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681C8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879 (69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DB964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1E0CEDAD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3B428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Senior High School &amp; Above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33BD9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75 (5.9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BBB1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311 (25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5313B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386 (31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E7009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322E6C2A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06C89B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ADC71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893 (71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7B7E3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372 (29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65B55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,265 (100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A7384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0AAEF8B1" w14:textId="77777777" w:rsidTr="00C24B9E">
        <w:trPr>
          <w:trHeight w:val="290"/>
        </w:trPr>
        <w:tc>
          <w:tcPr>
            <w:tcW w:w="933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85F99" w14:textId="3EBB9094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 xml:space="preserve">0.78 Spearman correlation for </w:t>
            </w:r>
            <w:r w:rsidR="00210637">
              <w:rPr>
                <w:rFonts w:ascii="Calibri" w:eastAsia="Times New Roman" w:hAnsi="Calibri" w:cs="Calibri"/>
                <w:color w:val="000000"/>
              </w:rPr>
              <w:t xml:space="preserve">husband/wife’s father </w:t>
            </w:r>
            <w:r w:rsidRPr="00C24B9E">
              <w:rPr>
                <w:rFonts w:ascii="Calibri" w:eastAsia="Times New Roman" w:hAnsi="Calibri" w:cs="Calibri"/>
                <w:color w:val="000000"/>
              </w:rPr>
              <w:t>years of schooling.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85058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6459B077" w14:textId="77777777" w:rsidTr="00C24B9E">
        <w:trPr>
          <w:trHeight w:val="290"/>
        </w:trPr>
        <w:tc>
          <w:tcPr>
            <w:tcW w:w="69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76508" w14:textId="349D37FB" w:rsidR="00C24B9E" w:rsidRPr="00C24B9E" w:rsidRDefault="007E0412" w:rsidP="00C24B9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C24B9E">
              <w:rPr>
                <w:rFonts w:ascii="Calibri" w:eastAsia="Times New Roman" w:hAnsi="Calibri" w:cs="Calibri"/>
                <w:i/>
                <w:iCs/>
                <w:color w:val="000000"/>
              </w:rPr>
              <w:t>Parent</w:t>
            </w: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al </w:t>
            </w:r>
            <w:r w:rsidR="001B3C9D">
              <w:rPr>
                <w:rFonts w:ascii="Calibri" w:eastAsia="Times New Roman" w:hAnsi="Calibri" w:cs="Calibri"/>
                <w:i/>
                <w:iCs/>
                <w:color w:val="000000"/>
              </w:rPr>
              <w:t>Wealth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BCFBA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CFB19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24B9E" w:rsidRPr="00C24B9E" w14:paraId="5C445DF2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3C2E2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84964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Not Homeowner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473BE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Own 1 Home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27E0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Own 2 or More Home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B8CC5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C24B9E" w:rsidRPr="00C24B9E" w14:paraId="00275C9C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4FAD5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Not Homeowner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7A921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660 (52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0121C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33 (2.6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37BB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7 (0.6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DD029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700 (55%)</w:t>
            </w:r>
          </w:p>
        </w:tc>
      </w:tr>
      <w:tr w:rsidR="00C24B9E" w:rsidRPr="00C24B9E" w14:paraId="7F0C80C3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88A7E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Own 1 Home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5B1A2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27 (2.1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C5BFF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411 (32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21104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20 (1.6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395F4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458 (36%)</w:t>
            </w:r>
          </w:p>
        </w:tc>
      </w:tr>
      <w:tr w:rsidR="00C24B9E" w:rsidRPr="00C24B9E" w14:paraId="06512402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4B1DA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Own 2 or More Home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7B929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8 (0.6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1FE2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7 (1.3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EC73D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82 (6.5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E5A75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07 (8.5%)</w:t>
            </w:r>
          </w:p>
        </w:tc>
      </w:tr>
      <w:tr w:rsidR="00C24B9E" w:rsidRPr="00C24B9E" w14:paraId="5E870586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F0A9C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6F11F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695 (55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CDBD8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461 (36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AE667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09 (8.6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5DDB3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,265 (100%)</w:t>
            </w:r>
          </w:p>
        </w:tc>
      </w:tr>
      <w:tr w:rsidR="00C24B9E" w:rsidRPr="00C24B9E" w14:paraId="5E2CF376" w14:textId="77777777" w:rsidTr="00C24B9E">
        <w:trPr>
          <w:trHeight w:val="290"/>
        </w:trPr>
        <w:tc>
          <w:tcPr>
            <w:tcW w:w="933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EBDC4A" w14:textId="3CA64CD1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 xml:space="preserve">0.87 Spearman correlation for </w:t>
            </w:r>
            <w:r w:rsidR="00280E56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C24B9E">
              <w:rPr>
                <w:rFonts w:ascii="Calibri" w:eastAsia="Times New Roman" w:hAnsi="Calibri" w:cs="Calibri"/>
                <w:color w:val="000000"/>
              </w:rPr>
              <w:t>number of homes owned.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6EF153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4B37A682" w14:textId="77777777" w:rsidR="001B3C9D" w:rsidRDefault="001B3C9D" w:rsidP="00281549">
      <w:pPr>
        <w:jc w:val="both"/>
      </w:pPr>
    </w:p>
    <w:p w14:paraId="68E84744" w14:textId="1F263452" w:rsidR="007F7392" w:rsidRDefault="002979C3" w:rsidP="00281549">
      <w:pPr>
        <w:jc w:val="both"/>
      </w:pPr>
      <w:r>
        <w:t xml:space="preserve">Among married couples in </w:t>
      </w:r>
      <w:r w:rsidR="00257B27">
        <w:t xml:space="preserve">Shanghai, the odds of </w:t>
      </w:r>
      <w:r>
        <w:t>one</w:t>
      </w:r>
      <w:r w:rsidR="00257B27">
        <w:t xml:space="preserve"> </w:t>
      </w:r>
      <w:r>
        <w:t xml:space="preserve">holding a tertiary </w:t>
      </w:r>
      <w:r w:rsidR="008F6F14">
        <w:t>degree</w:t>
      </w:r>
      <w:r>
        <w:t xml:space="preserve"> </w:t>
      </w:r>
      <w:r w:rsidR="00257B27">
        <w:t xml:space="preserve">marrying </w:t>
      </w:r>
      <w:r>
        <w:t xml:space="preserve">another without </w:t>
      </w:r>
      <w:r w:rsidR="00257B27">
        <w:t xml:space="preserve">is </w:t>
      </w:r>
      <w:r w:rsidR="00F73FB7">
        <w:t>as</w:t>
      </w:r>
      <w:r w:rsidR="00257B27">
        <w:t xml:space="preserve"> low as 1</w:t>
      </w:r>
      <w:r>
        <w:t>7</w:t>
      </w:r>
      <w:r w:rsidR="00257B27">
        <w:t xml:space="preserve">%. </w:t>
      </w:r>
      <w:r w:rsidR="00925B9D">
        <w:t>T</w:t>
      </w:r>
      <w:r w:rsidR="00257B27">
        <w:t xml:space="preserve">he homogamy </w:t>
      </w:r>
      <w:r w:rsidR="00F73FB7">
        <w:t>extend</w:t>
      </w:r>
      <w:r w:rsidR="00925B9D">
        <w:t>s</w:t>
      </w:r>
      <w:r w:rsidR="00F73FB7">
        <w:t xml:space="preserve"> </w:t>
      </w:r>
      <w:r w:rsidR="00257B27">
        <w:t>to the parent</w:t>
      </w:r>
      <w:r w:rsidR="00F73FB7">
        <w:t>al level</w:t>
      </w:r>
      <w:r w:rsidR="00925B9D">
        <w:t>, where t</w:t>
      </w:r>
      <w:r w:rsidR="007F7392">
        <w:t xml:space="preserve">he </w:t>
      </w:r>
      <w:r w:rsidR="00551892">
        <w:t xml:space="preserve">correlation of years of schooling noted in the table is higher for </w:t>
      </w:r>
      <w:r w:rsidR="008820AF">
        <w:t>the parents than the children.</w:t>
      </w:r>
      <w:r w:rsidR="0063225F">
        <w:t xml:space="preserve"> The </w:t>
      </w:r>
      <w:r w:rsidR="00010769">
        <w:t xml:space="preserve">match between couples in their parental wealth resources </w:t>
      </w:r>
      <w:r w:rsidR="00ED027B">
        <w:t xml:space="preserve">would </w:t>
      </w:r>
      <w:r w:rsidR="00010769">
        <w:t xml:space="preserve">seem more surprising: there are </w:t>
      </w:r>
      <w:r w:rsidR="008E11E5">
        <w:t xml:space="preserve">less than 10% </w:t>
      </w:r>
      <w:r w:rsidR="00280E56">
        <w:t xml:space="preserve">of </w:t>
      </w:r>
      <w:r w:rsidR="008E11E5">
        <w:t>individuals marrying another with a different parental wealth level</w:t>
      </w:r>
      <w:r w:rsidR="00ED027B">
        <w:t xml:space="preserve">, despite </w:t>
      </w:r>
      <w:r w:rsidR="001F195B">
        <w:t xml:space="preserve">a </w:t>
      </w:r>
      <w:r w:rsidR="00ED027B">
        <w:t>crud</w:t>
      </w:r>
      <w:r w:rsidR="001F195B">
        <w:t>e</w:t>
      </w:r>
      <w:r w:rsidR="00ED027B">
        <w:t xml:space="preserve"> measurement </w:t>
      </w:r>
      <w:r w:rsidR="001F195B">
        <w:t xml:space="preserve">by </w:t>
      </w:r>
      <w:r w:rsidR="00280E56">
        <w:t xml:space="preserve">the </w:t>
      </w:r>
      <w:r w:rsidR="00ED027B">
        <w:t>number of homes owned by parents</w:t>
      </w:r>
      <w:r w:rsidR="008E11E5">
        <w:t xml:space="preserve">. </w:t>
      </w:r>
    </w:p>
    <w:p w14:paraId="3FFE9177" w14:textId="5837101B" w:rsidR="00A360E7" w:rsidRDefault="0048034F" w:rsidP="00281549">
      <w:pPr>
        <w:jc w:val="both"/>
      </w:pPr>
      <w:r>
        <w:t>For the</w:t>
      </w:r>
      <w:r w:rsidR="004D7468">
        <w:t xml:space="preserve"> other two subsamples </w:t>
      </w:r>
      <w:proofErr w:type="gramStart"/>
      <w:r w:rsidR="004D7468">
        <w:t>as a whole</w:t>
      </w:r>
      <w:r w:rsidR="0064456D">
        <w:t xml:space="preserve"> in</w:t>
      </w:r>
      <w:proofErr w:type="gramEnd"/>
      <w:r w:rsidR="0064456D">
        <w:t xml:space="preserve"> Table 2</w:t>
      </w:r>
      <w:r w:rsidR="00A360E7">
        <w:t xml:space="preserve">, </w:t>
      </w:r>
      <w:r>
        <w:t xml:space="preserve">although homogamy at </w:t>
      </w:r>
      <w:r w:rsidR="00280E56">
        <w:t xml:space="preserve">the </w:t>
      </w:r>
      <w:r>
        <w:t>parental level is unobserved, the similarity in education level between couples seems to</w:t>
      </w:r>
      <w:r w:rsidR="00561E2D">
        <w:t xml:space="preserve"> be the same </w:t>
      </w:r>
      <w:r w:rsidR="00E83D69">
        <w:t>as the case in Shanghai,</w:t>
      </w:r>
      <w:r w:rsidR="00E83D69" w:rsidRPr="00E83D69">
        <w:t xml:space="preserve"> </w:t>
      </w:r>
      <w:r w:rsidR="00E83D69">
        <w:t xml:space="preserve">if not higher. </w:t>
      </w:r>
    </w:p>
    <w:tbl>
      <w:tblPr>
        <w:tblW w:w="10733" w:type="dxa"/>
        <w:tblLook w:val="04A0" w:firstRow="1" w:lastRow="0" w:firstColumn="1" w:lastColumn="0" w:noHBand="0" w:noVBand="1"/>
      </w:tblPr>
      <w:tblGrid>
        <w:gridCol w:w="3130"/>
        <w:gridCol w:w="2235"/>
        <w:gridCol w:w="2685"/>
        <w:gridCol w:w="2683"/>
      </w:tblGrid>
      <w:tr w:rsidR="003E0D80" w:rsidRPr="003E0D80" w14:paraId="3323384E" w14:textId="77777777" w:rsidTr="00505548">
        <w:trPr>
          <w:trHeight w:val="306"/>
        </w:trPr>
        <w:tc>
          <w:tcPr>
            <w:tcW w:w="1073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421D9" w14:textId="7781B423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Table 2. Marriage Homogamy in</w:t>
            </w:r>
            <w:r w:rsidR="00707170">
              <w:rPr>
                <w:rFonts w:ascii="Calibri" w:eastAsia="Times New Roman" w:hAnsi="Calibri" w:cs="Calibri"/>
                <w:color w:val="000000"/>
              </w:rPr>
              <w:t xml:space="preserve"> Large</w:t>
            </w:r>
            <w:r w:rsidR="00505548">
              <w:rPr>
                <w:rFonts w:ascii="Calibri" w:eastAsia="Times New Roman" w:hAnsi="Calibri" w:cs="Calibri"/>
                <w:color w:val="000000"/>
              </w:rPr>
              <w:t>/</w:t>
            </w:r>
            <w:r w:rsidR="00707170">
              <w:rPr>
                <w:rFonts w:ascii="Calibri" w:eastAsia="Times New Roman" w:hAnsi="Calibri" w:cs="Calibri"/>
                <w:color w:val="000000"/>
              </w:rPr>
              <w:t>Medium</w:t>
            </w:r>
            <w:r w:rsidR="00505548">
              <w:rPr>
                <w:rFonts w:ascii="Calibri" w:eastAsia="Times New Roman" w:hAnsi="Calibri" w:cs="Calibri"/>
                <w:color w:val="000000"/>
              </w:rPr>
              <w:t>/</w:t>
            </w:r>
            <w:r w:rsidR="00707170">
              <w:rPr>
                <w:rFonts w:ascii="Calibri" w:eastAsia="Times New Roman" w:hAnsi="Calibri" w:cs="Calibri"/>
                <w:color w:val="000000"/>
              </w:rPr>
              <w:t>Small Cities</w:t>
            </w:r>
            <w:r w:rsidR="00505548">
              <w:rPr>
                <w:rFonts w:ascii="Calibri" w:eastAsia="Times New Roman" w:hAnsi="Calibri" w:cs="Calibri"/>
                <w:color w:val="000000"/>
              </w:rPr>
              <w:t xml:space="preserve"> Combined</w:t>
            </w:r>
            <w:r w:rsidR="00707170">
              <w:rPr>
                <w:rFonts w:ascii="Calibri" w:eastAsia="Times New Roman" w:hAnsi="Calibri" w:cs="Calibri"/>
                <w:color w:val="000000"/>
              </w:rPr>
              <w:t>. Husbands on Row and Wives on Column.</w:t>
            </w:r>
          </w:p>
        </w:tc>
      </w:tr>
      <w:tr w:rsidR="003E0D80" w:rsidRPr="003E0D80" w14:paraId="7F8C8640" w14:textId="77777777" w:rsidTr="00505548">
        <w:trPr>
          <w:trHeight w:val="306"/>
        </w:trPr>
        <w:tc>
          <w:tcPr>
            <w:tcW w:w="80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3E432" w14:textId="64D3207A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E0D80">
              <w:rPr>
                <w:rFonts w:ascii="Calibri" w:eastAsia="Times New Roman" w:hAnsi="Calibri" w:cs="Calibri"/>
                <w:i/>
                <w:iCs/>
                <w:color w:val="000000"/>
              </w:rPr>
              <w:t>Education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64688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3E0D80" w:rsidRPr="003E0D80" w14:paraId="37712B3A" w14:textId="77777777" w:rsidTr="00505548">
        <w:trPr>
          <w:trHeight w:val="306"/>
        </w:trPr>
        <w:tc>
          <w:tcPr>
            <w:tcW w:w="3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743F4" w14:textId="77777777" w:rsidR="003E0D80" w:rsidRPr="003E0D80" w:rsidRDefault="003E0D80" w:rsidP="003E0D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6C77A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Up to Senior High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F5303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 xml:space="preserve">Tertiary &amp; </w:t>
            </w:r>
            <w:proofErr w:type="gramStart"/>
            <w:r w:rsidRPr="003E0D80">
              <w:rPr>
                <w:rFonts w:ascii="Calibri" w:eastAsia="Times New Roman" w:hAnsi="Calibri" w:cs="Calibri"/>
                <w:color w:val="000000"/>
              </w:rPr>
              <w:t>Above</w:t>
            </w:r>
            <w:proofErr w:type="gramEnd"/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05CB3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3E0D80" w:rsidRPr="003E0D80" w14:paraId="4E150A9B" w14:textId="77777777" w:rsidTr="00505548">
        <w:trPr>
          <w:trHeight w:val="306"/>
        </w:trPr>
        <w:tc>
          <w:tcPr>
            <w:tcW w:w="3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40EA4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Up to Senior High School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25064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1,622 (63%)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2E99D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158 (6.2%)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90B59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1,780 (70%)</w:t>
            </w:r>
          </w:p>
        </w:tc>
      </w:tr>
      <w:tr w:rsidR="003E0D80" w:rsidRPr="003E0D80" w14:paraId="6E956665" w14:textId="77777777" w:rsidTr="00505548">
        <w:trPr>
          <w:trHeight w:val="293"/>
        </w:trPr>
        <w:tc>
          <w:tcPr>
            <w:tcW w:w="3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4BBC5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 xml:space="preserve">Tertiary &amp; </w:t>
            </w:r>
            <w:proofErr w:type="gramStart"/>
            <w:r w:rsidRPr="003E0D80">
              <w:rPr>
                <w:rFonts w:ascii="Calibri" w:eastAsia="Times New Roman" w:hAnsi="Calibri" w:cs="Calibri"/>
                <w:color w:val="000000"/>
              </w:rPr>
              <w:t>Above</w:t>
            </w:r>
            <w:proofErr w:type="gramEnd"/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437C8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185 (7.2%)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CA483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595 (23%)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F98C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780 (30%)</w:t>
            </w:r>
          </w:p>
        </w:tc>
      </w:tr>
      <w:tr w:rsidR="003E0D80" w:rsidRPr="003E0D80" w14:paraId="2CEB76FB" w14:textId="77777777" w:rsidTr="00505548">
        <w:trPr>
          <w:trHeight w:val="293"/>
        </w:trPr>
        <w:tc>
          <w:tcPr>
            <w:tcW w:w="3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6182A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9FD9D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1,807 (71%)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361B4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753 (29%)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7FEEC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2,560 (100%)</w:t>
            </w:r>
          </w:p>
        </w:tc>
      </w:tr>
      <w:tr w:rsidR="003E0D80" w:rsidRPr="003E0D80" w14:paraId="1DE845EA" w14:textId="77777777" w:rsidTr="00505548">
        <w:trPr>
          <w:trHeight w:val="306"/>
        </w:trPr>
        <w:tc>
          <w:tcPr>
            <w:tcW w:w="107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404D74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0.72 Spearman correlation for years of schooling.</w:t>
            </w:r>
          </w:p>
        </w:tc>
      </w:tr>
    </w:tbl>
    <w:p w14:paraId="67906C8B" w14:textId="77777777" w:rsidR="00561E2D" w:rsidRDefault="00561E2D" w:rsidP="00281549">
      <w:pPr>
        <w:jc w:val="both"/>
      </w:pPr>
    </w:p>
    <w:p w14:paraId="7132A238" w14:textId="3A686EB5" w:rsidR="00B77716" w:rsidRDefault="00257B27" w:rsidP="00281549">
      <w:pPr>
        <w:jc w:val="both"/>
      </w:pPr>
      <w:r>
        <w:t xml:space="preserve">Given the high correlation in the </w:t>
      </w:r>
      <w:r w:rsidR="00F73FB7">
        <w:t>human capital</w:t>
      </w:r>
      <w:r>
        <w:t xml:space="preserve"> and </w:t>
      </w:r>
      <w:r w:rsidR="00F73FB7">
        <w:t xml:space="preserve">parental </w:t>
      </w:r>
      <w:r w:rsidR="007844EA">
        <w:t>resources</w:t>
      </w:r>
      <w:r w:rsidR="00A360E7">
        <w:t xml:space="preserve"> </w:t>
      </w:r>
      <w:r>
        <w:t xml:space="preserve">of husband/wife, </w:t>
      </w:r>
      <w:r w:rsidR="00275BC2">
        <w:t xml:space="preserve">the subsequent </w:t>
      </w:r>
      <w:r>
        <w:t xml:space="preserve">analysis uses only variables on </w:t>
      </w:r>
      <w:r w:rsidR="00275BC2">
        <w:t xml:space="preserve">the </w:t>
      </w:r>
      <w:r>
        <w:t xml:space="preserve">husband side (including parental measures) to avoid highly correlated predictors. </w:t>
      </w:r>
      <w:r w:rsidR="00275BC2">
        <w:t>In addition, b</w:t>
      </w:r>
      <w:r>
        <w:t xml:space="preserve">ecause parental transfer </w:t>
      </w:r>
      <w:r w:rsidR="00275BC2">
        <w:t xml:space="preserve">patterns </w:t>
      </w:r>
      <w:r>
        <w:t xml:space="preserve">may interact with gender, </w:t>
      </w:r>
      <w:r w:rsidR="00EF0990">
        <w:t>the analysis filter</w:t>
      </w:r>
      <w:r w:rsidR="001C4C4D">
        <w:t>s</w:t>
      </w:r>
      <w:r w:rsidR="00EF0990">
        <w:t xml:space="preserve"> out wives and </w:t>
      </w:r>
      <w:r>
        <w:t xml:space="preserve">only </w:t>
      </w:r>
      <w:r w:rsidR="00EF0990">
        <w:t xml:space="preserve">use </w:t>
      </w:r>
      <w:r>
        <w:t xml:space="preserve">husbands among married couples. </w:t>
      </w:r>
    </w:p>
    <w:p w14:paraId="6FBB924E" w14:textId="6A559B45" w:rsidR="00B77716" w:rsidRDefault="00B77716" w:rsidP="00281549">
      <w:pPr>
        <w:jc w:val="both"/>
        <w:sectPr w:rsidR="00B77716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186A828" w14:textId="0C5F7945" w:rsidR="006C0393" w:rsidRPr="006C0393" w:rsidRDefault="005A0D62" w:rsidP="00281549">
      <w:pPr>
        <w:jc w:val="both"/>
        <w:rPr>
          <w:b/>
          <w:bCs/>
        </w:rPr>
      </w:pPr>
      <w:r>
        <w:rPr>
          <w:b/>
          <w:bCs/>
        </w:rPr>
        <w:lastRenderedPageBreak/>
        <w:t>H</w:t>
      </w:r>
      <w:r w:rsidR="006C0393">
        <w:rPr>
          <w:b/>
          <w:bCs/>
        </w:rPr>
        <w:t xml:space="preserve">ome </w:t>
      </w:r>
      <w:r>
        <w:rPr>
          <w:b/>
          <w:bCs/>
        </w:rPr>
        <w:t>O</w:t>
      </w:r>
      <w:r w:rsidR="006C0393">
        <w:rPr>
          <w:b/>
          <w:bCs/>
        </w:rPr>
        <w:t>wnership</w:t>
      </w:r>
    </w:p>
    <w:p w14:paraId="7690043A" w14:textId="68B77889" w:rsidR="00100016" w:rsidRDefault="00C76EBC" w:rsidP="00401995">
      <w:pPr>
        <w:jc w:val="both"/>
      </w:pPr>
      <w:r>
        <w:t>Within the three subsamples</w:t>
      </w:r>
      <w:r w:rsidR="004E17EA">
        <w:t xml:space="preserve">, </w:t>
      </w:r>
      <w:r w:rsidR="00726A94">
        <w:t xml:space="preserve">Table 3 shows percentages of homeowners </w:t>
      </w:r>
      <w:r>
        <w:t xml:space="preserve">among husbands </w:t>
      </w:r>
      <w:r w:rsidR="00726A94">
        <w:t>with various levels of parental wealth</w:t>
      </w:r>
      <w:r w:rsidR="004E17EA">
        <w:t xml:space="preserve">. </w:t>
      </w:r>
      <w:proofErr w:type="gramStart"/>
      <w:r w:rsidR="00401995">
        <w:t>At a glance</w:t>
      </w:r>
      <w:proofErr w:type="gramEnd"/>
      <w:r w:rsidR="00401995">
        <w:t xml:space="preserve">, parental wealth </w:t>
      </w:r>
      <w:r w:rsidR="0006460B">
        <w:t xml:space="preserve">may have some impact </w:t>
      </w:r>
      <w:r w:rsidR="00726A94">
        <w:t xml:space="preserve">on homeownership in Shanghai, </w:t>
      </w:r>
      <w:r w:rsidR="004E17EA">
        <w:t xml:space="preserve">while it </w:t>
      </w:r>
      <w:r w:rsidR="00401995">
        <w:t xml:space="preserve">doesn’t seem to have any impact </w:t>
      </w:r>
      <w:r w:rsidR="004E17EA">
        <w:t>in</w:t>
      </w:r>
      <w:r w:rsidR="00655D58">
        <w:t xml:space="preserve"> cities of other scales</w:t>
      </w:r>
      <w:r w:rsidR="004E17EA">
        <w:t xml:space="preserve">. </w:t>
      </w:r>
    </w:p>
    <w:tbl>
      <w:tblPr>
        <w:tblW w:w="10180" w:type="dxa"/>
        <w:tblLook w:val="04A0" w:firstRow="1" w:lastRow="0" w:firstColumn="1" w:lastColumn="0" w:noHBand="0" w:noVBand="1"/>
      </w:tblPr>
      <w:tblGrid>
        <w:gridCol w:w="3456"/>
        <w:gridCol w:w="1844"/>
        <w:gridCol w:w="2440"/>
        <w:gridCol w:w="2440"/>
      </w:tblGrid>
      <w:tr w:rsidR="00D83B7B" w:rsidRPr="009F6A35" w14:paraId="44B9979B" w14:textId="77777777" w:rsidTr="00AA6DC4">
        <w:trPr>
          <w:trHeight w:val="288"/>
        </w:trPr>
        <w:tc>
          <w:tcPr>
            <w:tcW w:w="774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A4020E" w14:textId="239AEF1C" w:rsidR="00D83B7B" w:rsidRPr="009F6A35" w:rsidRDefault="00D83B7B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Table 3. Parental Wealth and Home Ownership. 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EF8478" w14:textId="77777777" w:rsidR="00D83B7B" w:rsidRPr="009F6A35" w:rsidRDefault="00D83B7B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F6A35" w:rsidRPr="009F6A35" w14:paraId="741A07ED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9EF00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9F6A35">
              <w:rPr>
                <w:rFonts w:ascii="Calibri" w:eastAsia="Times New Roman" w:hAnsi="Calibri" w:cs="Calibri"/>
                <w:i/>
                <w:iCs/>
                <w:color w:val="000000"/>
              </w:rPr>
              <w:t>Shanghai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296BB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D8BED" w14:textId="77777777" w:rsidR="009F6A35" w:rsidRPr="009F6A35" w:rsidRDefault="009F6A35" w:rsidP="009F6A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DF704" w14:textId="77777777" w:rsidR="009F6A35" w:rsidRPr="009F6A35" w:rsidRDefault="009F6A35" w:rsidP="009F6A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F6A35" w:rsidRPr="009F6A35" w14:paraId="4FA4B4BF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F0722" w14:textId="77777777" w:rsidR="009F6A35" w:rsidRPr="009F6A35" w:rsidRDefault="009F6A35" w:rsidP="009F6A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17CE4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Not Homeown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112FE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Homeown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25DCA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9F6A35" w:rsidRPr="009F6A35" w14:paraId="156E14FC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6DD39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s Own No Home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1CBB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93 (28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2118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507 (72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89D7A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700 (100%)</w:t>
            </w:r>
          </w:p>
        </w:tc>
      </w:tr>
      <w:tr w:rsidR="009F6A35" w:rsidRPr="009F6A35" w14:paraId="24ACA9A9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7BBD9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s Own One Home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E456D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09 (24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A5F63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349 (76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A04F3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458 (100%)</w:t>
            </w:r>
          </w:p>
        </w:tc>
      </w:tr>
      <w:tr w:rsidR="009F6A35" w:rsidRPr="009F6A35" w14:paraId="4F3972C8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56D09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s Own Two/More Homes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4A9AD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3 (12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E4B45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94 (88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A6A3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07 (100%)</w:t>
            </w:r>
          </w:p>
        </w:tc>
      </w:tr>
      <w:tr w:rsidR="009F6A35" w:rsidRPr="009F6A35" w14:paraId="094375A1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F5425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EDBBA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315 (25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0130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950 (75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811E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,265 (100%)</w:t>
            </w:r>
          </w:p>
        </w:tc>
      </w:tr>
      <w:tr w:rsidR="009F6A35" w:rsidRPr="009F6A35" w14:paraId="47E6B3FB" w14:textId="77777777" w:rsidTr="009F6A35">
        <w:trPr>
          <w:trHeight w:val="288"/>
        </w:trPr>
        <w:tc>
          <w:tcPr>
            <w:tcW w:w="53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04697E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-value = 0.002 (Pearson's Chi-squared test)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4FF5F7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9BF3DA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F6A35" w:rsidRPr="009F6A35" w14:paraId="01D0AEB1" w14:textId="77777777" w:rsidTr="009F6A35">
        <w:trPr>
          <w:trHeight w:val="288"/>
        </w:trPr>
        <w:tc>
          <w:tcPr>
            <w:tcW w:w="77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39074" w14:textId="441D492E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9F6A35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Medium </w:t>
            </w:r>
            <w:r w:rsidR="008A5CB4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and Large </w:t>
            </w:r>
            <w:r w:rsidRPr="009F6A35">
              <w:rPr>
                <w:rFonts w:ascii="Calibri" w:eastAsia="Times New Roman" w:hAnsi="Calibri" w:cs="Calibri"/>
                <w:i/>
                <w:iCs/>
                <w:color w:val="000000"/>
              </w:rPr>
              <w:t>Cities (Excluding Beijing, Shanghai, Guangzhou</w:t>
            </w:r>
            <w:r w:rsidR="00F21416">
              <w:rPr>
                <w:rFonts w:ascii="Calibri" w:eastAsia="Times New Roman" w:hAnsi="Calibri" w:cs="Calibri"/>
                <w:i/>
                <w:iCs/>
                <w:color w:val="000000"/>
              </w:rPr>
              <w:t>,</w:t>
            </w:r>
            <w:r w:rsidRPr="009F6A35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 and Shenzhen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99E09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9F6A35" w:rsidRPr="009F6A35" w14:paraId="1A6E856B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A7399" w14:textId="77777777" w:rsidR="009F6A35" w:rsidRPr="009F6A35" w:rsidRDefault="009F6A35" w:rsidP="009F6A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9060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Not Homeown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C6A8D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Homeown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05520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9F6A35" w:rsidRPr="009F6A35" w14:paraId="26B82C8F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116B7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0-25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130D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71 (32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B7115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52 (68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E2FB0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223 (100%)</w:t>
            </w:r>
          </w:p>
        </w:tc>
      </w:tr>
      <w:tr w:rsidR="009F6A35" w:rsidRPr="009F6A35" w14:paraId="20D17204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23795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25-50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AFA23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70 (31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AF499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53 (69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660E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223 (100%)</w:t>
            </w:r>
          </w:p>
        </w:tc>
      </w:tr>
      <w:tr w:rsidR="009F6A35" w:rsidRPr="009F6A35" w14:paraId="7F4E302A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FB7FB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50-75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1D852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74 (29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4AE3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77 (71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C211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251 (100%)</w:t>
            </w:r>
          </w:p>
        </w:tc>
      </w:tr>
      <w:tr w:rsidR="009F6A35" w:rsidRPr="009F6A35" w14:paraId="216D8F6F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AC007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75-99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5C7A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14 (33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915ED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234 (67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B1125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348 (100%)</w:t>
            </w:r>
          </w:p>
        </w:tc>
      </w:tr>
      <w:tr w:rsidR="009F6A35" w:rsidRPr="009F6A35" w14:paraId="406DCB83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246AB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FD790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329 (31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D6F4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716 (69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3D27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,045 (100%)</w:t>
            </w:r>
          </w:p>
        </w:tc>
      </w:tr>
      <w:tr w:rsidR="009F6A35" w:rsidRPr="009F6A35" w14:paraId="1693640C" w14:textId="77777777" w:rsidTr="009F6A35">
        <w:trPr>
          <w:trHeight w:val="288"/>
        </w:trPr>
        <w:tc>
          <w:tcPr>
            <w:tcW w:w="53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2547D7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-value = 0.9 (Pearson's Chi-squared test)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41E87B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80ADAB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F6A35" w:rsidRPr="009F6A35" w14:paraId="48F4016A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1DB8E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9F6A35">
              <w:rPr>
                <w:rFonts w:ascii="Calibri" w:eastAsia="Times New Roman" w:hAnsi="Calibri" w:cs="Calibri"/>
                <w:i/>
                <w:iCs/>
                <w:color w:val="000000"/>
              </w:rPr>
              <w:t>Small Cities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09D18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778A3" w14:textId="77777777" w:rsidR="009F6A35" w:rsidRPr="009F6A35" w:rsidRDefault="009F6A35" w:rsidP="009F6A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BD3AB" w14:textId="77777777" w:rsidR="009F6A35" w:rsidRPr="009F6A35" w:rsidRDefault="009F6A35" w:rsidP="009F6A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F6A35" w:rsidRPr="009F6A35" w14:paraId="7C9B1922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257C" w14:textId="77777777" w:rsidR="009F6A35" w:rsidRPr="009F6A35" w:rsidRDefault="009F6A35" w:rsidP="009F6A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5E80D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Not Homeown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42B0A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Homeown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40330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9F6A35" w:rsidRPr="009F6A35" w14:paraId="78ACF239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01F3E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0-25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B6AF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44 (32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3263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303 (68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F38A5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447 (100%)</w:t>
            </w:r>
          </w:p>
        </w:tc>
      </w:tr>
      <w:tr w:rsidR="009F6A35" w:rsidRPr="009F6A35" w14:paraId="6EE3971D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55E35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25-50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BE781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54 (37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D07F2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263 (63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69EB7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417 (100%)</w:t>
            </w:r>
          </w:p>
        </w:tc>
      </w:tr>
      <w:tr w:rsidR="009F6A35" w:rsidRPr="009F6A35" w14:paraId="24AB0E9A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1C10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50-75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6544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41 (38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BDFB1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226 (62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1501C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367 (100%)</w:t>
            </w:r>
          </w:p>
        </w:tc>
      </w:tr>
      <w:tr w:rsidR="009F6A35" w:rsidRPr="009F6A35" w14:paraId="25E04F88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BE7E9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75-99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CB7CD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96 (38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40B5E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58 (62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4CB1A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254 (100%)</w:t>
            </w:r>
          </w:p>
        </w:tc>
      </w:tr>
      <w:tr w:rsidR="009F6A35" w:rsidRPr="009F6A35" w14:paraId="3049650B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57D8E4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87D6B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535 (36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03C7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950 (64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DD10A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,485 (100%)</w:t>
            </w:r>
          </w:p>
        </w:tc>
      </w:tr>
      <w:tr w:rsidR="009F6A35" w:rsidRPr="009F6A35" w14:paraId="7EC5153C" w14:textId="77777777" w:rsidTr="009F6A35">
        <w:trPr>
          <w:trHeight w:val="288"/>
        </w:trPr>
        <w:tc>
          <w:tcPr>
            <w:tcW w:w="53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B62CF1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-value = 0.2 (Pearson's Chi-squared test)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E6DA25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4B6094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240F2EAD" w14:textId="711BD90C" w:rsidR="00ED6351" w:rsidRDefault="00ED6351" w:rsidP="00401995">
      <w:pPr>
        <w:jc w:val="both"/>
      </w:pPr>
    </w:p>
    <w:p w14:paraId="7DC3F1CC" w14:textId="56436DA6" w:rsidR="00087570" w:rsidRDefault="004C131D" w:rsidP="00F87EF0">
      <w:pPr>
        <w:jc w:val="both"/>
      </w:pPr>
      <w:r>
        <w:t>Model 1</w:t>
      </w:r>
      <w:r w:rsidR="00CA50DC">
        <w:t xml:space="preserve"> through 3 </w:t>
      </w:r>
      <w:r>
        <w:t xml:space="preserve">from Table </w:t>
      </w:r>
      <w:r w:rsidR="00CA50DC">
        <w:t>4</w:t>
      </w:r>
      <w:r>
        <w:t xml:space="preserve"> </w:t>
      </w:r>
      <w:r w:rsidR="00615DC9">
        <w:t>take</w:t>
      </w:r>
      <w:r w:rsidR="000A7258">
        <w:t>s</w:t>
      </w:r>
      <w:r w:rsidR="00615DC9">
        <w:t xml:space="preserve"> a closer look at </w:t>
      </w:r>
      <w:r w:rsidR="007C48C4">
        <w:t xml:space="preserve">homeownership </w:t>
      </w:r>
      <w:r w:rsidR="00EC15D6">
        <w:t xml:space="preserve">by modeling </w:t>
      </w:r>
      <w:r w:rsidR="007C48C4">
        <w:t>it</w:t>
      </w:r>
      <w:r w:rsidR="00EC15D6">
        <w:t xml:space="preserve"> with logistic regressions</w:t>
      </w:r>
      <w:r w:rsidR="008C2BE4">
        <w:t xml:space="preserve">. The only </w:t>
      </w:r>
      <w:r w:rsidR="0097619D">
        <w:t>correction</w:t>
      </w:r>
      <w:r w:rsidR="008C2BE4">
        <w:t xml:space="preserve"> </w:t>
      </w:r>
      <w:r w:rsidR="007C48C4">
        <w:t xml:space="preserve">to what Table 3 suggested </w:t>
      </w:r>
      <w:r w:rsidR="008C2BE4">
        <w:t xml:space="preserve">was </w:t>
      </w:r>
      <w:r w:rsidR="0015733E">
        <w:t xml:space="preserve">that </w:t>
      </w:r>
      <w:r w:rsidR="007C48C4">
        <w:t xml:space="preserve">in Shanghai, </w:t>
      </w:r>
      <w:r w:rsidR="000A7258">
        <w:t xml:space="preserve">after controlling other characteristics of the husband, </w:t>
      </w:r>
      <w:r w:rsidR="0015733E">
        <w:t>the</w:t>
      </w:r>
      <w:r w:rsidR="008C2BE4">
        <w:t xml:space="preserve"> number of parental homes owned turns out to be not significant despite the </w:t>
      </w:r>
      <w:r w:rsidR="000A7258">
        <w:t xml:space="preserve">previously identified </w:t>
      </w:r>
      <w:r w:rsidR="008C2BE4">
        <w:t>correlation</w:t>
      </w:r>
      <w:r>
        <w:t>.</w:t>
      </w:r>
      <w:r w:rsidR="008C2BE4">
        <w:t xml:space="preserve"> </w:t>
      </w:r>
      <w:r w:rsidR="0097619D">
        <w:t>T</w:t>
      </w:r>
      <w:r w:rsidR="00513BCD">
        <w:t xml:space="preserve">he </w:t>
      </w:r>
      <w:r w:rsidR="00087570">
        <w:t xml:space="preserve">opportunity to become </w:t>
      </w:r>
      <w:r w:rsidR="00B7560A">
        <w:t xml:space="preserve">a </w:t>
      </w:r>
      <w:r w:rsidR="00087570">
        <w:t xml:space="preserve">homeowner primarily favors </w:t>
      </w:r>
      <w:r w:rsidR="00B7560A">
        <w:t xml:space="preserve">those with </w:t>
      </w:r>
      <w:r w:rsidR="00963CCB">
        <w:t xml:space="preserve">institutional advantages such as </w:t>
      </w:r>
      <w:r w:rsidR="00192D8F">
        <w:t>urban hukou</w:t>
      </w:r>
      <w:r w:rsidR="00963CCB">
        <w:t xml:space="preserve"> holders and </w:t>
      </w:r>
      <w:r w:rsidR="00192D8F">
        <w:t>public sector</w:t>
      </w:r>
      <w:r w:rsidR="00963CCB">
        <w:t xml:space="preserve"> workers</w:t>
      </w:r>
      <w:r w:rsidR="0064762A">
        <w:t xml:space="preserve"> which may correlate strongly with </w:t>
      </w:r>
      <w:r w:rsidR="000A7258">
        <w:t xml:space="preserve">the </w:t>
      </w:r>
      <w:r w:rsidR="00A540EB">
        <w:t>wealth indicator of the parents</w:t>
      </w:r>
      <w:r w:rsidR="00AE66CC">
        <w:t xml:space="preserve">, while </w:t>
      </w:r>
      <w:r w:rsidR="00B7560A">
        <w:t xml:space="preserve">even </w:t>
      </w:r>
      <w:r w:rsidR="00AE66CC">
        <w:t>household income plays little role.</w:t>
      </w:r>
      <w:r w:rsidR="00040B97">
        <w:t xml:space="preserve"> </w:t>
      </w:r>
      <w:r w:rsidR="00F87EF0">
        <w:t>Overall, the multivariate analysis suggests that parental wealth may not have any direct impact on children’s chance</w:t>
      </w:r>
      <w:r w:rsidR="000A7258">
        <w:t>s</w:t>
      </w:r>
      <w:r w:rsidR="00F87EF0">
        <w:t xml:space="preserve"> to become homeowner</w:t>
      </w:r>
      <w:r w:rsidR="000A7258">
        <w:t>s</w:t>
      </w:r>
      <w:r w:rsidR="00B65C2C">
        <w:t xml:space="preserve"> across cities of varying scale</w:t>
      </w:r>
      <w:r w:rsidR="000A7258">
        <w:t>s</w:t>
      </w:r>
      <w:r w:rsidR="00B65C2C">
        <w:t xml:space="preserve">. </w:t>
      </w:r>
    </w:p>
    <w:p w14:paraId="5CA4E9EF" w14:textId="1652105B" w:rsidR="00730716" w:rsidRPr="00730716" w:rsidRDefault="00730716" w:rsidP="00F87EF0">
      <w:pPr>
        <w:jc w:val="both"/>
        <w:rPr>
          <w:i/>
          <w:iCs/>
          <w:u w:val="single"/>
        </w:rPr>
      </w:pPr>
      <w:r w:rsidRPr="00E70D88">
        <w:rPr>
          <w:i/>
          <w:iCs/>
          <w:u w:val="single"/>
        </w:rPr>
        <w:t xml:space="preserve">(Table </w:t>
      </w:r>
      <w:r>
        <w:rPr>
          <w:i/>
          <w:iCs/>
          <w:u w:val="single"/>
        </w:rPr>
        <w:t>4</w:t>
      </w:r>
      <w:r w:rsidRPr="00E70D88">
        <w:rPr>
          <w:i/>
          <w:iCs/>
          <w:u w:val="single"/>
        </w:rPr>
        <w:t xml:space="preserve"> attached </w:t>
      </w:r>
      <w:r>
        <w:rPr>
          <w:i/>
          <w:iCs/>
          <w:u w:val="single"/>
        </w:rPr>
        <w:t>at</w:t>
      </w:r>
      <w:r w:rsidRPr="00E70D88">
        <w:rPr>
          <w:i/>
          <w:iCs/>
          <w:u w:val="single"/>
        </w:rPr>
        <w:t xml:space="preserve"> the end)</w:t>
      </w:r>
    </w:p>
    <w:p w14:paraId="05DA2A65" w14:textId="77777777" w:rsidR="0036637A" w:rsidRDefault="0036637A" w:rsidP="0036637A">
      <w:pPr>
        <w:jc w:val="both"/>
        <w:rPr>
          <w:b/>
          <w:bCs/>
        </w:rPr>
        <w:sectPr w:rsidR="0036637A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6D55A30" w14:textId="2917EA1E" w:rsidR="0036637A" w:rsidRPr="0036637A" w:rsidRDefault="0036637A" w:rsidP="0036637A">
      <w:pPr>
        <w:jc w:val="both"/>
        <w:rPr>
          <w:b/>
          <w:bCs/>
        </w:rPr>
      </w:pPr>
      <w:r>
        <w:rPr>
          <w:b/>
          <w:bCs/>
        </w:rPr>
        <w:lastRenderedPageBreak/>
        <w:t>Home Wealth</w:t>
      </w:r>
    </w:p>
    <w:p w14:paraId="61201100" w14:textId="1FFB3E55" w:rsidR="009425FF" w:rsidRDefault="001D6094" w:rsidP="0090153F">
      <w:r>
        <w:t>However</w:t>
      </w:r>
      <w:r w:rsidR="00615DC9">
        <w:t>, w</w:t>
      </w:r>
      <w:r w:rsidR="009425FF">
        <w:t xml:space="preserve">hen it comes to total home wealth among homeowners, parental wealth </w:t>
      </w:r>
      <w:r w:rsidR="00DE7F08">
        <w:t xml:space="preserve">seems to </w:t>
      </w:r>
      <w:proofErr w:type="gramStart"/>
      <w:r w:rsidR="009425FF">
        <w:t>show</w:t>
      </w:r>
      <w:r w:rsidR="00C7666A">
        <w:t>s</w:t>
      </w:r>
      <w:proofErr w:type="gramEnd"/>
      <w:r w:rsidR="009425FF">
        <w:t xml:space="preserve"> </w:t>
      </w:r>
      <w:r w:rsidR="00615DC9">
        <w:t>a</w:t>
      </w:r>
      <w:r w:rsidR="00DE7F08">
        <w:t xml:space="preserve">n </w:t>
      </w:r>
      <w:r w:rsidR="009425FF">
        <w:t xml:space="preserve">impact </w:t>
      </w:r>
      <w:r w:rsidR="001726C7">
        <w:t>across cities of all sizes</w:t>
      </w:r>
      <w:r w:rsidR="009425FF">
        <w:t xml:space="preserve">, as Figure 3 </w:t>
      </w:r>
      <w:r w:rsidR="002B413A">
        <w:t xml:space="preserve">suggests more </w:t>
      </w:r>
      <w:r w:rsidR="009425FF">
        <w:t>median home wealth for those with higher parental wealth measure</w:t>
      </w:r>
      <w:r>
        <w:t>s</w:t>
      </w:r>
      <w:r w:rsidR="009425FF">
        <w:t>, controlling for household income.</w:t>
      </w:r>
      <w:r w:rsidR="00DE7F08">
        <w:t xml:space="preserve"> A closer look at the figures would implicate that the gap of home wealth </w:t>
      </w:r>
      <w:r w:rsidR="00764411">
        <w:t xml:space="preserve">between households with varying level of parental wealth seem to </w:t>
      </w:r>
      <w:r w:rsidR="005D5C11">
        <w:t>be larger</w:t>
      </w:r>
      <w:r w:rsidR="002B413A">
        <w:t xml:space="preserve"> </w:t>
      </w:r>
      <w:r w:rsidR="00764411">
        <w:t xml:space="preserve">in </w:t>
      </w:r>
      <w:r w:rsidR="005D5C11">
        <w:t xml:space="preserve">big </w:t>
      </w:r>
      <w:r w:rsidR="00764411">
        <w:t xml:space="preserve">cities. </w:t>
      </w:r>
    </w:p>
    <w:p w14:paraId="26390A70" w14:textId="13DBC7E8" w:rsidR="009425FF" w:rsidRDefault="009425FF" w:rsidP="0090153F">
      <w:pPr>
        <w:jc w:val="center"/>
        <w:rPr>
          <w:i/>
          <w:iCs/>
          <w:u w:val="single"/>
        </w:rPr>
      </w:pPr>
      <w:r w:rsidRPr="0075551C">
        <w:rPr>
          <w:i/>
          <w:iCs/>
          <w:u w:val="single"/>
        </w:rPr>
        <w:t>Figure 3. Parental Wealth and Home Wealth</w:t>
      </w:r>
      <w:r w:rsidR="00A558FF">
        <w:rPr>
          <w:i/>
          <w:iCs/>
          <w:u w:val="single"/>
        </w:rPr>
        <w:t xml:space="preserve"> Among Homeowners</w:t>
      </w:r>
      <w:r w:rsidR="00F21416">
        <w:rPr>
          <w:i/>
          <w:iCs/>
          <w:u w:val="single"/>
        </w:rPr>
        <w:t xml:space="preserve"> (y-axis in CNY 10k)</w:t>
      </w:r>
      <w:r w:rsidRPr="0075551C">
        <w:rPr>
          <w:i/>
          <w:iCs/>
          <w:u w:val="single"/>
        </w:rPr>
        <w:t>.</w:t>
      </w:r>
    </w:p>
    <w:p w14:paraId="726BA9FF" w14:textId="7735D9FC" w:rsidR="00D456C1" w:rsidRDefault="00D456C1" w:rsidP="009425FF">
      <w:pPr>
        <w:jc w:val="center"/>
        <w:rPr>
          <w:i/>
          <w:iCs/>
          <w:u w:val="single"/>
        </w:rPr>
      </w:pPr>
      <w:r>
        <w:rPr>
          <w:i/>
          <w:iCs/>
          <w:u w:val="single"/>
        </w:rPr>
        <w:t>Shanghai</w:t>
      </w:r>
    </w:p>
    <w:p w14:paraId="19DF83B9" w14:textId="67F88351" w:rsidR="00C1757E" w:rsidRDefault="00D456C1" w:rsidP="009425FF">
      <w:pPr>
        <w:jc w:val="center"/>
        <w:rPr>
          <w:i/>
          <w:iCs/>
          <w:u w:val="single"/>
        </w:rPr>
      </w:pPr>
      <w:r w:rsidRPr="00D456C1">
        <w:rPr>
          <w:noProof/>
        </w:rPr>
        <w:drawing>
          <wp:inline distT="0" distB="0" distL="0" distR="0" wp14:anchorId="19CE6A4D" wp14:editId="7B46C6EF">
            <wp:extent cx="3649980" cy="1719546"/>
            <wp:effectExtent l="0" t="0" r="7620" b="0"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85610" cy="1736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2B47C" w14:textId="509A739F" w:rsidR="00D456C1" w:rsidRDefault="00D456C1" w:rsidP="009425FF">
      <w:pPr>
        <w:jc w:val="center"/>
        <w:rPr>
          <w:i/>
          <w:iCs/>
          <w:u w:val="single"/>
        </w:rPr>
      </w:pPr>
      <w:r>
        <w:rPr>
          <w:i/>
          <w:iCs/>
          <w:u w:val="single"/>
        </w:rPr>
        <w:t>Medium/Large Cities</w:t>
      </w:r>
    </w:p>
    <w:p w14:paraId="50527460" w14:textId="601B42C3" w:rsidR="00C30E6B" w:rsidRDefault="00C30E6B" w:rsidP="009425FF">
      <w:pPr>
        <w:jc w:val="center"/>
        <w:rPr>
          <w:i/>
          <w:iCs/>
          <w:u w:val="single"/>
        </w:rPr>
      </w:pPr>
      <w:r w:rsidRPr="00C30E6B">
        <w:rPr>
          <w:noProof/>
        </w:rPr>
        <w:drawing>
          <wp:inline distT="0" distB="0" distL="0" distR="0" wp14:anchorId="44623422" wp14:editId="4D9661E9">
            <wp:extent cx="3611880" cy="1701596"/>
            <wp:effectExtent l="0" t="0" r="7620" b="0"/>
            <wp:docPr id="10" name="Picture 1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lin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42520" cy="1716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D2243" w14:textId="7155DA5D" w:rsidR="00C30E6B" w:rsidRDefault="00F07B6D" w:rsidP="009425FF">
      <w:pPr>
        <w:jc w:val="center"/>
        <w:rPr>
          <w:i/>
          <w:iCs/>
          <w:u w:val="single"/>
        </w:rPr>
      </w:pPr>
      <w:r>
        <w:rPr>
          <w:i/>
          <w:iCs/>
          <w:u w:val="single"/>
        </w:rPr>
        <w:t>Small Cities</w:t>
      </w:r>
    </w:p>
    <w:p w14:paraId="05A703F2" w14:textId="4EA33331" w:rsidR="00853921" w:rsidRPr="0075551C" w:rsidRDefault="00853921" w:rsidP="009425FF">
      <w:pPr>
        <w:jc w:val="center"/>
        <w:rPr>
          <w:i/>
          <w:iCs/>
          <w:u w:val="single"/>
        </w:rPr>
      </w:pPr>
      <w:r w:rsidRPr="00853921">
        <w:rPr>
          <w:noProof/>
        </w:rPr>
        <w:drawing>
          <wp:inline distT="0" distB="0" distL="0" distR="0" wp14:anchorId="65EFAFDF" wp14:editId="21CDB77A">
            <wp:extent cx="3627120" cy="1708777"/>
            <wp:effectExtent l="0" t="0" r="0" b="6350"/>
            <wp:docPr id="11" name="Picture 1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line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56861" cy="1722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23191" w14:textId="602058DD" w:rsidR="009425FF" w:rsidRDefault="009425FF" w:rsidP="009425FF">
      <w:pPr>
        <w:jc w:val="center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14:paraId="0038D9BD" w14:textId="63F11831" w:rsidR="007A65C5" w:rsidRDefault="009425FF" w:rsidP="00170175">
      <w:pPr>
        <w:jc w:val="both"/>
      </w:pPr>
      <w:r>
        <w:t xml:space="preserve">The multivariate analysis in Model </w:t>
      </w:r>
      <w:r w:rsidR="005A2BF7">
        <w:t>4 through 6 in Table 4</w:t>
      </w:r>
      <w:r>
        <w:t xml:space="preserve"> provides </w:t>
      </w:r>
      <w:r w:rsidR="005A2BF7">
        <w:t xml:space="preserve">similar </w:t>
      </w:r>
      <w:r w:rsidR="005D5C11">
        <w:t>observations</w:t>
      </w:r>
      <w:r>
        <w:t xml:space="preserve"> where parental wealth seems to significantly lift total home wealth</w:t>
      </w:r>
      <w:r w:rsidR="007666CE">
        <w:t>.</w:t>
      </w:r>
      <w:r w:rsidR="00F87A4F">
        <w:t xml:space="preserve"> Compared with </w:t>
      </w:r>
      <w:r w:rsidR="00BE5880">
        <w:t>the impact from household income (although coefficients are unstandardized), the impact of parental wealth seem</w:t>
      </w:r>
      <w:r w:rsidR="001E1863">
        <w:t>s</w:t>
      </w:r>
      <w:r w:rsidR="00BE5880">
        <w:t xml:space="preserve"> to be the largest in Shanghai,</w:t>
      </w:r>
      <w:r w:rsidR="006631B0">
        <w:t xml:space="preserve"> significant for medium and large cities, and barely exists in small cities after controlling other variables.</w:t>
      </w:r>
      <w:r w:rsidR="007666CE">
        <w:t xml:space="preserve"> </w:t>
      </w:r>
      <w:r w:rsidR="00ED4500">
        <w:t xml:space="preserve">Because no impact of parental wealth is observed </w:t>
      </w:r>
      <w:r w:rsidR="005F5EDA">
        <w:t xml:space="preserve">in small cities </w:t>
      </w:r>
      <w:r w:rsidR="00ED4500">
        <w:t xml:space="preserve">on either ownership or wealth, the subsequent analysis will focus on investigating the </w:t>
      </w:r>
      <w:r w:rsidR="00426BA7">
        <w:t xml:space="preserve">operating mechanism for parental wealth to impact home wealth in Shanghai and other large/medium cities.  </w:t>
      </w:r>
    </w:p>
    <w:p w14:paraId="68C6621A" w14:textId="654AC372" w:rsidR="00ED4500" w:rsidRDefault="00ED4500" w:rsidP="00170175">
      <w:pPr>
        <w:jc w:val="both"/>
        <w:sectPr w:rsidR="00ED4500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9AEA4B7" w14:textId="5B51B2E0" w:rsidR="00271D9F" w:rsidRPr="00271D9F" w:rsidRDefault="00271D9F" w:rsidP="00170175">
      <w:pPr>
        <w:jc w:val="both"/>
        <w:rPr>
          <w:b/>
          <w:bCs/>
        </w:rPr>
      </w:pPr>
      <w:r w:rsidRPr="00271D9F">
        <w:rPr>
          <w:b/>
          <w:bCs/>
        </w:rPr>
        <w:lastRenderedPageBreak/>
        <w:t>Second Home</w:t>
      </w:r>
      <w:r w:rsidR="00D2559D">
        <w:rPr>
          <w:b/>
          <w:bCs/>
        </w:rPr>
        <w:t xml:space="preserve"> Ownership</w:t>
      </w:r>
      <w:r w:rsidRPr="00271D9F">
        <w:rPr>
          <w:b/>
          <w:bCs/>
        </w:rPr>
        <w:t xml:space="preserve"> in Shanghai</w:t>
      </w:r>
    </w:p>
    <w:p w14:paraId="206F81A2" w14:textId="428BB9C7" w:rsidR="00BD22A3" w:rsidRDefault="004C7B27" w:rsidP="00170175">
      <w:pPr>
        <w:jc w:val="both"/>
      </w:pPr>
      <w:r>
        <w:t xml:space="preserve">The previous analysis </w:t>
      </w:r>
      <w:r w:rsidR="00426BA7">
        <w:t xml:space="preserve">on Shanghai </w:t>
      </w:r>
      <w:r>
        <w:t>ha</w:t>
      </w:r>
      <w:r w:rsidR="00F639B3">
        <w:t>s</w:t>
      </w:r>
      <w:r>
        <w:t xml:space="preserve"> shown that parental </w:t>
      </w:r>
      <w:r w:rsidR="00EA02F0">
        <w:t xml:space="preserve">wealth has no impact on </w:t>
      </w:r>
      <w:r w:rsidR="00F639B3">
        <w:t xml:space="preserve">the </w:t>
      </w:r>
      <w:r w:rsidR="00FD39CD">
        <w:t>entry into homeownership</w:t>
      </w:r>
      <w:r w:rsidR="00426BA7">
        <w:t xml:space="preserve"> </w:t>
      </w:r>
      <w:r w:rsidR="00EA02F0">
        <w:t xml:space="preserve">for married couples in Shanghai. </w:t>
      </w:r>
      <w:r w:rsidR="005D78A2">
        <w:t xml:space="preserve">However, as many as 42% of </w:t>
      </w:r>
      <w:r w:rsidR="001E0DCC">
        <w:t xml:space="preserve">households </w:t>
      </w:r>
      <w:r w:rsidR="00E90D9A">
        <w:t>(</w:t>
      </w:r>
      <w:r w:rsidR="005F5EDA">
        <w:t xml:space="preserve">or </w:t>
      </w:r>
      <w:r w:rsidR="00E90D9A">
        <w:t xml:space="preserve">51% of homeowners) </w:t>
      </w:r>
      <w:r w:rsidR="005D78A2">
        <w:t>in Shanghai reported a second home</w:t>
      </w:r>
      <w:r w:rsidR="00074608">
        <w:t xml:space="preserve">. </w:t>
      </w:r>
      <w:r w:rsidR="004475C4">
        <w:t>Moreover, o</w:t>
      </w:r>
      <w:r w:rsidR="00074608">
        <w:t xml:space="preserve">bserving the relation between parental wealth and second homeownership yields a different picture than </w:t>
      </w:r>
      <w:r w:rsidR="000E5479">
        <w:t xml:space="preserve">that for </w:t>
      </w:r>
      <w:r w:rsidR="00067883">
        <w:t>the</w:t>
      </w:r>
      <w:r w:rsidR="000E5479">
        <w:t xml:space="preserve"> first home</w:t>
      </w:r>
      <w:r w:rsidR="00074608">
        <w:t xml:space="preserve">. </w:t>
      </w:r>
      <w:r w:rsidR="00F464C8">
        <w:t>A</w:t>
      </w:r>
      <w:r w:rsidR="0098527E">
        <w:t xml:space="preserve"> simple </w:t>
      </w:r>
      <w:r w:rsidR="000E5479">
        <w:t>cross</w:t>
      </w:r>
      <w:r w:rsidR="00067883">
        <w:t>-tabulation</w:t>
      </w:r>
      <w:r w:rsidR="0098527E">
        <w:t xml:space="preserve"> </w:t>
      </w:r>
      <w:r w:rsidR="00B54C88">
        <w:t xml:space="preserve">in Table </w:t>
      </w:r>
      <w:r w:rsidR="00074608">
        <w:t>5</w:t>
      </w:r>
      <w:r w:rsidR="00B54C88">
        <w:t xml:space="preserve"> </w:t>
      </w:r>
      <w:r w:rsidR="0098527E">
        <w:t xml:space="preserve">shows that </w:t>
      </w:r>
      <w:r w:rsidR="00F464C8">
        <w:t>parental wealth</w:t>
      </w:r>
      <w:r w:rsidR="0098527E">
        <w:t xml:space="preserve"> </w:t>
      </w:r>
      <w:r w:rsidR="00C15CD9">
        <w:t xml:space="preserve">has a </w:t>
      </w:r>
      <w:r w:rsidR="00F464C8">
        <w:t xml:space="preserve">clear </w:t>
      </w:r>
      <w:r w:rsidR="00C15CD9">
        <w:t>association with</w:t>
      </w:r>
      <w:r w:rsidR="0098527E">
        <w:t xml:space="preserve"> second home</w:t>
      </w:r>
      <w:r w:rsidR="00BB0573">
        <w:t xml:space="preserve"> </w:t>
      </w:r>
      <w:r w:rsidR="0098527E">
        <w:t>ownership</w:t>
      </w:r>
      <w:r w:rsidR="009B51BB">
        <w:t>, which can be assumed as a c</w:t>
      </w:r>
      <w:r w:rsidR="00F639B3">
        <w:t>ru</w:t>
      </w:r>
      <w:r w:rsidR="009B51BB">
        <w:t xml:space="preserve">cial pathway where parental resources assist asset building.  </w:t>
      </w:r>
    </w:p>
    <w:tbl>
      <w:tblPr>
        <w:tblW w:w="10678" w:type="dxa"/>
        <w:tblLook w:val="04A0" w:firstRow="1" w:lastRow="0" w:firstColumn="1" w:lastColumn="0" w:noHBand="0" w:noVBand="1"/>
      </w:tblPr>
      <w:tblGrid>
        <w:gridCol w:w="3260"/>
        <w:gridCol w:w="2724"/>
        <w:gridCol w:w="2347"/>
        <w:gridCol w:w="2347"/>
      </w:tblGrid>
      <w:tr w:rsidR="00BD22A3" w:rsidRPr="00BD22A3" w14:paraId="4F8BE48E" w14:textId="77777777" w:rsidTr="00D93CAB">
        <w:trPr>
          <w:trHeight w:val="265"/>
        </w:trPr>
        <w:tc>
          <w:tcPr>
            <w:tcW w:w="1067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45599F" w14:textId="384BD9F3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 xml:space="preserve">Table </w:t>
            </w:r>
            <w:r w:rsidR="00074608">
              <w:rPr>
                <w:rFonts w:ascii="Calibri" w:eastAsia="Times New Roman" w:hAnsi="Calibri" w:cs="Calibri"/>
                <w:color w:val="000000"/>
              </w:rPr>
              <w:t>5</w:t>
            </w:r>
            <w:r w:rsidRPr="00BD22A3">
              <w:rPr>
                <w:rFonts w:ascii="Calibri" w:eastAsia="Times New Roman" w:hAnsi="Calibri" w:cs="Calibri"/>
                <w:color w:val="000000"/>
              </w:rPr>
              <w:t>. Parental Wealth and Second Home Ownership</w:t>
            </w:r>
            <w:r w:rsidR="00F21416">
              <w:rPr>
                <w:rFonts w:ascii="Calibri" w:eastAsia="Times New Roman" w:hAnsi="Calibri" w:cs="Calibri"/>
                <w:color w:val="000000"/>
              </w:rPr>
              <w:t xml:space="preserve"> in </w:t>
            </w:r>
            <w:r w:rsidRPr="00BD22A3">
              <w:rPr>
                <w:rFonts w:ascii="Calibri" w:eastAsia="Times New Roman" w:hAnsi="Calibri" w:cs="Calibri"/>
                <w:color w:val="000000"/>
              </w:rPr>
              <w:t>Shanghai.</w:t>
            </w:r>
          </w:p>
        </w:tc>
      </w:tr>
      <w:tr w:rsidR="00BD22A3" w:rsidRPr="00BD22A3" w14:paraId="222D0D26" w14:textId="77777777" w:rsidTr="00BD22A3">
        <w:trPr>
          <w:trHeight w:val="265"/>
        </w:trPr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C01D8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F9ADA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Not Owning Second Home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47FCE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Owning Second Home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7B6D0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BD22A3" w:rsidRPr="00BD22A3" w14:paraId="5F86A017" w14:textId="77777777" w:rsidTr="00BD22A3">
        <w:trPr>
          <w:trHeight w:val="265"/>
        </w:trPr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E3E80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Parents Own No Home</w:t>
            </w: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08A37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283 (56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35863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224 (44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2CA45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507 (100%)</w:t>
            </w:r>
          </w:p>
        </w:tc>
      </w:tr>
      <w:tr w:rsidR="00BD22A3" w:rsidRPr="00BD22A3" w14:paraId="28D25552" w14:textId="77777777" w:rsidTr="00BD22A3">
        <w:trPr>
          <w:trHeight w:val="265"/>
        </w:trPr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88931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Parents Own One Home</w:t>
            </w: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3F9CA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136 (39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27DD2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213 (61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1A70C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349 (100%)</w:t>
            </w:r>
          </w:p>
        </w:tc>
      </w:tr>
      <w:tr w:rsidR="00BD22A3" w:rsidRPr="00BD22A3" w14:paraId="4D57D505" w14:textId="77777777" w:rsidTr="00BD22A3">
        <w:trPr>
          <w:trHeight w:val="265"/>
        </w:trPr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FFC17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Parents Own Two/More Homes</w:t>
            </w: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6B4E7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15 (16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6E4BF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79 (84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263B5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94 (100%)</w:t>
            </w:r>
          </w:p>
        </w:tc>
      </w:tr>
      <w:tr w:rsidR="00BD22A3" w:rsidRPr="00BD22A3" w14:paraId="18C52428" w14:textId="77777777" w:rsidTr="00BD22A3">
        <w:trPr>
          <w:trHeight w:val="265"/>
        </w:trPr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93F87C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07473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434 (46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063F4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516 (54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74B00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950 (100%)</w:t>
            </w:r>
          </w:p>
        </w:tc>
      </w:tr>
      <w:tr w:rsidR="00BD22A3" w:rsidRPr="00BD22A3" w14:paraId="3D7B1FF2" w14:textId="77777777" w:rsidTr="00BD22A3">
        <w:trPr>
          <w:trHeight w:val="265"/>
        </w:trPr>
        <w:tc>
          <w:tcPr>
            <w:tcW w:w="59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08CE3F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P-value &lt; 0.001 (Pearson's Chi-squared test)</w:t>
            </w:r>
          </w:p>
        </w:tc>
        <w:tc>
          <w:tcPr>
            <w:tcW w:w="2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DD3E2D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6FE6B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69E99A93" w14:textId="77777777" w:rsidR="00BD22A3" w:rsidRDefault="00BD22A3" w:rsidP="00170175">
      <w:pPr>
        <w:jc w:val="both"/>
      </w:pPr>
    </w:p>
    <w:p w14:paraId="641283EB" w14:textId="24FBF50A" w:rsidR="00074608" w:rsidRDefault="009B51BB" w:rsidP="00074608">
      <w:pPr>
        <w:jc w:val="both"/>
      </w:pPr>
      <w:r>
        <w:t xml:space="preserve">A few multivariate models </w:t>
      </w:r>
      <w:r w:rsidR="00F639B3">
        <w:t>in Table 6 test</w:t>
      </w:r>
      <w:r>
        <w:t xml:space="preserve"> this assumption next. </w:t>
      </w:r>
      <w:r w:rsidR="00074608">
        <w:t>Model 7 shows that</w:t>
      </w:r>
      <w:r w:rsidR="00E30681">
        <w:t xml:space="preserve"> among homeowners,</w:t>
      </w:r>
      <w:r w:rsidR="00074608">
        <w:t xml:space="preserve"> for </w:t>
      </w:r>
      <w:r w:rsidR="00E30681">
        <w:t xml:space="preserve">the </w:t>
      </w:r>
      <w:r w:rsidR="00074608">
        <w:t xml:space="preserve">owner-occupied home, </w:t>
      </w:r>
      <w:r w:rsidR="00F639B3">
        <w:t xml:space="preserve">the </w:t>
      </w:r>
      <w:r w:rsidR="00074608">
        <w:t xml:space="preserve">parental asset has no impact on </w:t>
      </w:r>
      <w:r w:rsidR="00E30681">
        <w:t>its</w:t>
      </w:r>
      <w:r w:rsidR="00074608">
        <w:t xml:space="preserve"> value</w:t>
      </w:r>
      <w:r w:rsidR="00E30681">
        <w:t xml:space="preserve">, </w:t>
      </w:r>
      <w:proofErr w:type="gramStart"/>
      <w:r w:rsidR="00E30681">
        <w:t>similar to</w:t>
      </w:r>
      <w:proofErr w:type="gramEnd"/>
      <w:r w:rsidR="00E30681">
        <w:t xml:space="preserve"> </w:t>
      </w:r>
      <w:r w:rsidR="008F5940">
        <w:t xml:space="preserve">what model 1 suggested about its </w:t>
      </w:r>
      <w:r w:rsidR="00E30681">
        <w:t>ownership</w:t>
      </w:r>
      <w:r w:rsidR="00074608">
        <w:t>. Years of schooling, hukou status, and income plays a major role</w:t>
      </w:r>
      <w:r w:rsidR="00B25EF2">
        <w:t>,</w:t>
      </w:r>
      <w:r w:rsidR="00074608">
        <w:t xml:space="preserve"> showing that the family mostly rely on themselves to build up the value of their first home.</w:t>
      </w:r>
    </w:p>
    <w:p w14:paraId="6D76B232" w14:textId="43BBEDB9" w:rsidR="00074608" w:rsidRPr="00095101" w:rsidRDefault="00074608" w:rsidP="00170175">
      <w:pPr>
        <w:jc w:val="both"/>
      </w:pPr>
      <w:proofErr w:type="gramStart"/>
      <w:r>
        <w:t>Model</w:t>
      </w:r>
      <w:proofErr w:type="gramEnd"/>
      <w:r>
        <w:t xml:space="preserve"> 8 and 9 </w:t>
      </w:r>
      <w:r w:rsidR="00FD5D72">
        <w:t>confirm the clear relationship between parental wealth and the ownership/value of a second home</w:t>
      </w:r>
      <w:r>
        <w:t>. As a clear contrast from the case of</w:t>
      </w:r>
      <w:r w:rsidR="00B25EF2">
        <w:t xml:space="preserve"> the owner-occupied home</w:t>
      </w:r>
      <w:r>
        <w:t>, Parental wealth shows a prominent role in determining the chance for</w:t>
      </w:r>
      <w:r w:rsidR="00B25EF2">
        <w:t xml:space="preserve"> additional</w:t>
      </w:r>
      <w:r>
        <w:t xml:space="preserve"> homeownership as well as the value of the </w:t>
      </w:r>
      <w:r w:rsidR="00B25EF2">
        <w:t>additional</w:t>
      </w:r>
      <w:r>
        <w:t xml:space="preserve"> home</w:t>
      </w:r>
      <w:r w:rsidR="00B25EF2">
        <w:t>(s)</w:t>
      </w:r>
      <w:r>
        <w:t>. This suggests that acquisition of such can largely rely on the assistance of parents.</w:t>
      </w:r>
    </w:p>
    <w:p w14:paraId="2FE49988" w14:textId="119CE778" w:rsidR="007808FA" w:rsidRDefault="00A6194F" w:rsidP="00170175">
      <w:pPr>
        <w:jc w:val="both"/>
      </w:pPr>
      <w:r>
        <w:t>O</w:t>
      </w:r>
      <w:r w:rsidR="002532FF">
        <w:t xml:space="preserve">nce </w:t>
      </w:r>
      <w:r w:rsidR="0010554D">
        <w:t xml:space="preserve">we </w:t>
      </w:r>
      <w:r w:rsidR="008445FA">
        <w:rPr>
          <w:rFonts w:hint="eastAsia"/>
        </w:rPr>
        <w:t>cont</w:t>
      </w:r>
      <w:r w:rsidR="008445FA">
        <w:t>rol for the value of additional homes</w:t>
      </w:r>
      <w:r w:rsidR="002532FF">
        <w:t xml:space="preserve"> </w:t>
      </w:r>
      <w:r w:rsidR="008445FA">
        <w:t xml:space="preserve">and </w:t>
      </w:r>
      <w:r w:rsidR="00095101">
        <w:t>predict</w:t>
      </w:r>
      <w:r w:rsidR="002532FF">
        <w:t xml:space="preserve"> the total home asset again,</w:t>
      </w:r>
      <w:r w:rsidR="007F5574">
        <w:t xml:space="preserve"> as in Model </w:t>
      </w:r>
      <w:r w:rsidR="008445FA">
        <w:t>10</w:t>
      </w:r>
      <w:r w:rsidR="007F5574">
        <w:t>, it turns out</w:t>
      </w:r>
      <w:r w:rsidR="008445FA">
        <w:t xml:space="preserve"> that </w:t>
      </w:r>
      <w:r w:rsidR="007F5574">
        <w:t>the effect from parental wealth diminishes</w:t>
      </w:r>
      <w:r w:rsidR="00F7331B">
        <w:t xml:space="preserve">. This suggests that </w:t>
      </w:r>
      <w:r w:rsidR="00AC79AB">
        <w:t xml:space="preserve">Shanghai </w:t>
      </w:r>
      <w:r w:rsidR="00A931CE">
        <w:t>parent</w:t>
      </w:r>
      <w:r w:rsidR="00AC79AB">
        <w:t>s</w:t>
      </w:r>
      <w:r w:rsidR="00A931CE">
        <w:t xml:space="preserve"> facilitate the asset accumulation primarily through help children acquire a second home, which </w:t>
      </w:r>
      <w:r w:rsidR="00686BD1">
        <w:t>would</w:t>
      </w:r>
      <w:r w:rsidR="0010554D">
        <w:t xml:space="preserve"> act as</w:t>
      </w:r>
      <w:r w:rsidR="00686BD1">
        <w:t xml:space="preserve"> a</w:t>
      </w:r>
      <w:r w:rsidR="00A931CE">
        <w:t xml:space="preserve"> stock </w:t>
      </w:r>
      <w:r w:rsidR="00686BD1">
        <w:t xml:space="preserve">of monetary </w:t>
      </w:r>
      <w:r w:rsidR="00A931CE">
        <w:t xml:space="preserve">values as well as </w:t>
      </w:r>
      <w:r w:rsidR="00686BD1">
        <w:t xml:space="preserve">a source for </w:t>
      </w:r>
      <w:r w:rsidR="00A931CE">
        <w:t xml:space="preserve">property income. </w:t>
      </w:r>
    </w:p>
    <w:p w14:paraId="7A741A78" w14:textId="4EF558DD" w:rsidR="00095101" w:rsidRDefault="00095101" w:rsidP="00170175">
      <w:pPr>
        <w:jc w:val="both"/>
        <w:rPr>
          <w:i/>
          <w:iCs/>
          <w:u w:val="single"/>
        </w:rPr>
      </w:pPr>
      <w:r w:rsidRPr="00E70D88">
        <w:rPr>
          <w:i/>
          <w:iCs/>
          <w:u w:val="single"/>
        </w:rPr>
        <w:t>(Table</w:t>
      </w:r>
      <w:r>
        <w:rPr>
          <w:i/>
          <w:iCs/>
          <w:u w:val="single"/>
        </w:rPr>
        <w:t xml:space="preserve"> 6</w:t>
      </w:r>
      <w:r w:rsidRPr="00E70D88">
        <w:rPr>
          <w:i/>
          <w:iCs/>
          <w:u w:val="single"/>
        </w:rPr>
        <w:t xml:space="preserve"> attached </w:t>
      </w:r>
      <w:r>
        <w:rPr>
          <w:i/>
          <w:iCs/>
          <w:u w:val="single"/>
        </w:rPr>
        <w:t>at</w:t>
      </w:r>
      <w:r w:rsidRPr="00E70D88">
        <w:rPr>
          <w:i/>
          <w:iCs/>
          <w:u w:val="single"/>
        </w:rPr>
        <w:t xml:space="preserve"> the end)</w:t>
      </w:r>
    </w:p>
    <w:p w14:paraId="355EF705" w14:textId="77777777" w:rsidR="00142A9D" w:rsidRDefault="00142A9D" w:rsidP="00170175">
      <w:pPr>
        <w:jc w:val="both"/>
      </w:pPr>
    </w:p>
    <w:p w14:paraId="5BCA1127" w14:textId="77777777" w:rsidR="00F474E7" w:rsidRDefault="00F474E7" w:rsidP="00591F57">
      <w:pPr>
        <w:jc w:val="both"/>
        <w:rPr>
          <w:b/>
          <w:bCs/>
        </w:rPr>
      </w:pPr>
    </w:p>
    <w:p w14:paraId="727D80AC" w14:textId="5CC71052" w:rsidR="00095101" w:rsidRDefault="00095101" w:rsidP="00591F57">
      <w:pPr>
        <w:jc w:val="both"/>
        <w:rPr>
          <w:b/>
          <w:bCs/>
        </w:rPr>
        <w:sectPr w:rsidR="00095101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A818673" w14:textId="6A0F030C" w:rsidR="00A96258" w:rsidRDefault="005D1995" w:rsidP="00170175">
      <w:pPr>
        <w:jc w:val="both"/>
        <w:rPr>
          <w:b/>
          <w:bCs/>
        </w:rPr>
      </w:pPr>
      <w:r>
        <w:rPr>
          <w:b/>
          <w:bCs/>
        </w:rPr>
        <w:lastRenderedPageBreak/>
        <w:t>G</w:t>
      </w:r>
      <w:r>
        <w:rPr>
          <w:rFonts w:hint="eastAsia"/>
          <w:b/>
          <w:bCs/>
        </w:rPr>
        <w:t>if</w:t>
      </w:r>
      <w:r>
        <w:rPr>
          <w:b/>
          <w:bCs/>
        </w:rPr>
        <w:t>ted Home Upon marriage</w:t>
      </w:r>
    </w:p>
    <w:p w14:paraId="7D3C6C98" w14:textId="2DB44210" w:rsidR="00767A60" w:rsidRDefault="00F43DB3" w:rsidP="00767A60">
      <w:pPr>
        <w:jc w:val="both"/>
      </w:pPr>
      <w:r>
        <w:t xml:space="preserve">Data on medium and large cities </w:t>
      </w:r>
      <w:r w:rsidR="00616113">
        <w:t xml:space="preserve">approach the question of how parents assist home asset building from </w:t>
      </w:r>
      <w:r w:rsidR="00705E58">
        <w:t xml:space="preserve">another </w:t>
      </w:r>
      <w:r w:rsidR="00445DD9">
        <w:t>point of view—direct transfer from parents.</w:t>
      </w:r>
      <w:r w:rsidR="008C4D26">
        <w:t xml:space="preserve"> </w:t>
      </w:r>
      <w:r w:rsidR="00685AFF">
        <w:t>Most</w:t>
      </w:r>
      <w:r w:rsidR="008C4D26">
        <w:t xml:space="preserve"> parents in the sample reported </w:t>
      </w:r>
      <w:r w:rsidR="00CF361B">
        <w:rPr>
          <w:rFonts w:hint="eastAsia"/>
        </w:rPr>
        <w:t>giving</w:t>
      </w:r>
      <w:r w:rsidR="00CF361B">
        <w:t xml:space="preserve"> </w:t>
      </w:r>
      <w:r w:rsidR="00E90736">
        <w:t>the son</w:t>
      </w:r>
      <w:r w:rsidR="008C4D26">
        <w:t xml:space="preserve"> </w:t>
      </w:r>
      <w:r w:rsidR="00003B17">
        <w:t>material gift</w:t>
      </w:r>
      <w:r w:rsidR="007D3900">
        <w:t>s</w:t>
      </w:r>
      <w:r w:rsidR="00685AFF">
        <w:t xml:space="preserve"> </w:t>
      </w:r>
      <w:r w:rsidR="00FF6986">
        <w:t xml:space="preserve">at </w:t>
      </w:r>
      <w:r w:rsidR="00E90736">
        <w:t xml:space="preserve">his </w:t>
      </w:r>
      <w:r w:rsidR="00FF6986">
        <w:t xml:space="preserve">marriage </w:t>
      </w:r>
      <w:r w:rsidR="00685AFF">
        <w:t>(65%)</w:t>
      </w:r>
      <w:r w:rsidR="00003B17">
        <w:t xml:space="preserve">, sometimes in the form of a home purchased from </w:t>
      </w:r>
      <w:r w:rsidR="007D3900">
        <w:t xml:space="preserve">the </w:t>
      </w:r>
      <w:r w:rsidR="00003B17">
        <w:t>market</w:t>
      </w:r>
      <w:r w:rsidR="00834EF9">
        <w:t xml:space="preserve"> (21%)</w:t>
      </w:r>
      <w:r w:rsidR="008C4D26">
        <w:t xml:space="preserve">. </w:t>
      </w:r>
      <w:r w:rsidR="00D34462">
        <w:t xml:space="preserve">Such transfer </w:t>
      </w:r>
      <w:r w:rsidR="00767A60">
        <w:t xml:space="preserve">may </w:t>
      </w:r>
      <w:r w:rsidR="00D34462">
        <w:t xml:space="preserve">guarantee homeownership for the </w:t>
      </w:r>
      <w:proofErr w:type="gramStart"/>
      <w:r w:rsidR="00D34462">
        <w:t>children, and</w:t>
      </w:r>
      <w:proofErr w:type="gramEnd"/>
      <w:r w:rsidR="00D34462">
        <w:t xml:space="preserve"> could </w:t>
      </w:r>
      <w:r w:rsidR="00EE1CAA">
        <w:t>potentially</w:t>
      </w:r>
      <w:r w:rsidR="00D34462">
        <w:t xml:space="preserve"> contribute to second home</w:t>
      </w:r>
      <w:r w:rsidR="00EE1CAA">
        <w:t xml:space="preserve"> </w:t>
      </w:r>
      <w:r w:rsidR="00D34462">
        <w:t xml:space="preserve">ownership in cases where the couple would afford a home themselves, similar to the case in Shanghai. </w:t>
      </w:r>
    </w:p>
    <w:p w14:paraId="1C3EC634" w14:textId="66062D25" w:rsidR="008F5BB9" w:rsidRDefault="008F5BB9" w:rsidP="008F5BB9">
      <w:pPr>
        <w:jc w:val="both"/>
      </w:pPr>
      <w:r>
        <w:t xml:space="preserve">Notably, transfer in the form of </w:t>
      </w:r>
      <w:r w:rsidR="007D3900">
        <w:t xml:space="preserve">a </w:t>
      </w:r>
      <w:r>
        <w:t xml:space="preserve">gifted home goes almost exclusively to male children, as shown in Table </w:t>
      </w:r>
      <w:r w:rsidR="004C6C8A">
        <w:t>7</w:t>
      </w:r>
      <w:r>
        <w:t xml:space="preserve">. About 19% of husbands received such transfers, while only 2% of wives did. </w:t>
      </w:r>
      <w:r w:rsidR="004920E5">
        <w:t xml:space="preserve">Apart from gender being the primary </w:t>
      </w:r>
      <w:r w:rsidR="004920E5">
        <w:rPr>
          <w:rFonts w:hint="eastAsia"/>
        </w:rPr>
        <w:t>factor</w:t>
      </w:r>
      <w:r w:rsidR="004920E5">
        <w:t xml:space="preserve">, Model 12 through 13 from Table 8 </w:t>
      </w:r>
      <w:proofErr w:type="gramStart"/>
      <w:r w:rsidR="004920E5">
        <w:t>didn’t</w:t>
      </w:r>
      <w:proofErr w:type="gramEnd"/>
      <w:r w:rsidR="004920E5">
        <w:t xml:space="preserve"> reveal other significant determinant</w:t>
      </w:r>
      <w:r w:rsidR="0018600B">
        <w:t>s</w:t>
      </w:r>
      <w:r w:rsidR="004920E5">
        <w:t xml:space="preserve"> of </w:t>
      </w:r>
      <w:r w:rsidR="0018600B">
        <w:t xml:space="preserve">a </w:t>
      </w:r>
      <w:r w:rsidR="004920E5">
        <w:t xml:space="preserve">child’s chance </w:t>
      </w:r>
      <w:r w:rsidR="0018600B">
        <w:t xml:space="preserve">of </w:t>
      </w:r>
      <w:r w:rsidR="004920E5">
        <w:t xml:space="preserve">receiving such transfer, apart from the education level of the father. </w:t>
      </w:r>
      <w:r w:rsidR="00BE2397">
        <w:t>In Model 14 and 15, the amount of the gifted home and other material gifts</w:t>
      </w:r>
      <w:r w:rsidR="004920E5">
        <w:t xml:space="preserve"> </w:t>
      </w:r>
      <w:r w:rsidR="00641F11">
        <w:t xml:space="preserve">do not seem to </w:t>
      </w:r>
      <w:r w:rsidR="004920E5">
        <w:t>associate with the wealth level of parents</w:t>
      </w:r>
      <w:r w:rsidR="00BE2397">
        <w:t xml:space="preserve"> either</w:t>
      </w:r>
      <w:r w:rsidR="004920E5">
        <w:t xml:space="preserve">. </w:t>
      </w:r>
    </w:p>
    <w:tbl>
      <w:tblPr>
        <w:tblW w:w="10691" w:type="dxa"/>
        <w:tblLook w:val="04A0" w:firstRow="1" w:lastRow="0" w:firstColumn="1" w:lastColumn="0" w:noHBand="0" w:noVBand="1"/>
      </w:tblPr>
      <w:tblGrid>
        <w:gridCol w:w="4169"/>
        <w:gridCol w:w="1822"/>
        <w:gridCol w:w="2350"/>
        <w:gridCol w:w="2350"/>
      </w:tblGrid>
      <w:tr w:rsidR="00B950E3" w:rsidRPr="00AE4BE1" w14:paraId="099F10D0" w14:textId="77777777" w:rsidTr="008F30E9">
        <w:trPr>
          <w:trHeight w:val="288"/>
        </w:trPr>
        <w:tc>
          <w:tcPr>
            <w:tcW w:w="834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ABF64C" w14:textId="1A37B5FF" w:rsidR="00B950E3" w:rsidRPr="00AE4BE1" w:rsidRDefault="00B950E3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 xml:space="preserve">Table </w:t>
            </w:r>
            <w:r>
              <w:rPr>
                <w:rFonts w:ascii="Calibri" w:eastAsia="Times New Roman" w:hAnsi="Calibri" w:cs="Calibri"/>
                <w:color w:val="000000"/>
              </w:rPr>
              <w:t>7</w:t>
            </w:r>
            <w:r w:rsidRPr="00AE4BE1">
              <w:rPr>
                <w:rFonts w:ascii="Calibri" w:eastAsia="Times New Roman" w:hAnsi="Calibri" w:cs="Calibri"/>
                <w:color w:val="000000"/>
              </w:rPr>
              <w:t xml:space="preserve">. Gender and </w:t>
            </w:r>
            <w:r w:rsidR="00966872">
              <w:rPr>
                <w:rFonts w:ascii="Calibri" w:eastAsia="Times New Roman" w:hAnsi="Calibri" w:cs="Calibri"/>
                <w:color w:val="000000"/>
              </w:rPr>
              <w:t>Direct Transfer</w:t>
            </w:r>
            <w:r w:rsidRPr="00AE4BE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F21416">
              <w:rPr>
                <w:rFonts w:ascii="Calibri" w:eastAsia="Times New Roman" w:hAnsi="Calibri" w:cs="Calibri"/>
                <w:color w:val="000000"/>
              </w:rPr>
              <w:t>at</w:t>
            </w:r>
            <w:r w:rsidRPr="00AE4BE1">
              <w:rPr>
                <w:rFonts w:ascii="Calibri" w:eastAsia="Times New Roman" w:hAnsi="Calibri" w:cs="Calibri"/>
                <w:color w:val="000000"/>
              </w:rPr>
              <w:t xml:space="preserve"> Marriage</w:t>
            </w:r>
            <w:r w:rsidR="00F21416">
              <w:rPr>
                <w:rFonts w:ascii="Calibri" w:eastAsia="Times New Roman" w:hAnsi="Calibri" w:cs="Calibri"/>
                <w:color w:val="000000"/>
              </w:rPr>
              <w:t xml:space="preserve"> in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Large and Medium Cities</w:t>
            </w:r>
            <w:r w:rsidRPr="00AE4BE1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  <w:tc>
          <w:tcPr>
            <w:tcW w:w="2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14A231" w14:textId="77777777" w:rsidR="00B950E3" w:rsidRPr="00AE4BE1" w:rsidRDefault="00B950E3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F5BB9" w:rsidRPr="00AE4BE1" w14:paraId="23311453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4BB54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AE4BE1">
              <w:rPr>
                <w:rFonts w:ascii="Calibri" w:eastAsia="Times New Roman" w:hAnsi="Calibri" w:cs="Calibri"/>
                <w:i/>
                <w:iCs/>
                <w:color w:val="000000"/>
              </w:rPr>
              <w:t>Gifted Home Upon Marriage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34F18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E33CB" w14:textId="77777777" w:rsidR="008F5BB9" w:rsidRPr="00AE4BE1" w:rsidRDefault="008F5BB9" w:rsidP="004740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5D81F" w14:textId="77777777" w:rsidR="008F5BB9" w:rsidRPr="00AE4BE1" w:rsidRDefault="008F5BB9" w:rsidP="004740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5BB9" w:rsidRPr="00AE4BE1" w14:paraId="40A37D54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57FAE" w14:textId="77777777" w:rsidR="008F5BB9" w:rsidRPr="00AE4BE1" w:rsidRDefault="008F5BB9" w:rsidP="004740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13A5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No Gift Home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E8E30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 xml:space="preserve">Received Gift Home 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19AFC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8F5BB9" w:rsidRPr="00AE4BE1" w14:paraId="421C4B13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BD9CE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Wife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F88F4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486 (98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5DFAB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50 (2.0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273AB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536 (100%)</w:t>
            </w:r>
          </w:p>
        </w:tc>
      </w:tr>
      <w:tr w:rsidR="008F5BB9" w:rsidRPr="00AE4BE1" w14:paraId="1C5A091E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8FD94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Husband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50344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077 (81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AFBC8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483 (19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9E45A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560 (100%)</w:t>
            </w:r>
          </w:p>
        </w:tc>
      </w:tr>
      <w:tr w:rsidR="008F5BB9" w:rsidRPr="00AE4BE1" w14:paraId="640D214E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1C951F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19C34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4,563 (90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25DD8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533 (10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6F11F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5,096 (100%)</w:t>
            </w:r>
          </w:p>
        </w:tc>
      </w:tr>
      <w:tr w:rsidR="008F5BB9" w:rsidRPr="00AE4BE1" w14:paraId="77450E15" w14:textId="77777777" w:rsidTr="00474030">
        <w:trPr>
          <w:trHeight w:val="288"/>
        </w:trPr>
        <w:tc>
          <w:tcPr>
            <w:tcW w:w="106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C38EAA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P-value &lt; 0.001 (Pearson's Chi-squared test)</w:t>
            </w:r>
          </w:p>
        </w:tc>
      </w:tr>
      <w:tr w:rsidR="008F5BB9" w:rsidRPr="00AE4BE1" w14:paraId="40882B5D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A4546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AE4BE1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Other Material Gift </w:t>
            </w:r>
            <w:proofErr w:type="gramStart"/>
            <w:r w:rsidRPr="00AE4BE1">
              <w:rPr>
                <w:rFonts w:ascii="Calibri" w:eastAsia="Times New Roman" w:hAnsi="Calibri" w:cs="Calibri"/>
                <w:i/>
                <w:iCs/>
                <w:color w:val="000000"/>
              </w:rPr>
              <w:t>At</w:t>
            </w:r>
            <w:proofErr w:type="gramEnd"/>
            <w:r w:rsidRPr="00AE4BE1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 Marriage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05BD4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C634" w14:textId="77777777" w:rsidR="008F5BB9" w:rsidRPr="00AE4BE1" w:rsidRDefault="008F5BB9" w:rsidP="004740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3B234" w14:textId="77777777" w:rsidR="008F5BB9" w:rsidRPr="00AE4BE1" w:rsidRDefault="008F5BB9" w:rsidP="004740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5BB9" w:rsidRPr="00AE4BE1" w14:paraId="36ECD049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46AA6" w14:textId="77777777" w:rsidR="008F5BB9" w:rsidRPr="00AE4BE1" w:rsidRDefault="008F5BB9" w:rsidP="004740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C304E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No Gift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FD8C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Received Gift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CBC34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8F5BB9" w:rsidRPr="00AE4BE1" w14:paraId="5CA2FBA3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F5F9B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Wife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3840B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1,268 (50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D5F75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1,268 (50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3CD98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536 (100%)</w:t>
            </w:r>
          </w:p>
        </w:tc>
      </w:tr>
      <w:tr w:rsidR="008F5BB9" w:rsidRPr="00AE4BE1" w14:paraId="08C866C5" w14:textId="77777777" w:rsidTr="00B950E3">
        <w:trPr>
          <w:trHeight w:val="276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C77A0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Husband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6260A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1,008 (39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E43A6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1,552 (61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5EE01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560 (100%)</w:t>
            </w:r>
          </w:p>
        </w:tc>
      </w:tr>
      <w:tr w:rsidR="008F5BB9" w:rsidRPr="00AE4BE1" w14:paraId="7ECDBC6A" w14:textId="77777777" w:rsidTr="00B950E3">
        <w:trPr>
          <w:trHeight w:val="276"/>
        </w:trPr>
        <w:tc>
          <w:tcPr>
            <w:tcW w:w="4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1B5535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08A3A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276 (45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3A0D8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820 (55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E6D23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5,096 (100%)</w:t>
            </w:r>
          </w:p>
        </w:tc>
      </w:tr>
      <w:tr w:rsidR="008F5BB9" w:rsidRPr="00AE4BE1" w14:paraId="763EC596" w14:textId="77777777" w:rsidTr="00474030">
        <w:trPr>
          <w:trHeight w:val="288"/>
        </w:trPr>
        <w:tc>
          <w:tcPr>
            <w:tcW w:w="106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23382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P-value &lt; 0.001 (Pearson's Chi-squared test)</w:t>
            </w:r>
          </w:p>
        </w:tc>
      </w:tr>
    </w:tbl>
    <w:p w14:paraId="6E63AA27" w14:textId="77777777" w:rsidR="004920E5" w:rsidRDefault="004920E5" w:rsidP="00170175">
      <w:pPr>
        <w:jc w:val="both"/>
        <w:rPr>
          <w:i/>
          <w:iCs/>
          <w:u w:val="single"/>
        </w:rPr>
      </w:pPr>
    </w:p>
    <w:p w14:paraId="4B58A3EE" w14:textId="27B1E324" w:rsidR="004C6C8A" w:rsidRDefault="004920E5" w:rsidP="00170175">
      <w:pPr>
        <w:jc w:val="both"/>
      </w:pPr>
      <w:r w:rsidRPr="00E70D88">
        <w:rPr>
          <w:i/>
          <w:iCs/>
          <w:u w:val="single"/>
        </w:rPr>
        <w:t>(Table</w:t>
      </w:r>
      <w:r>
        <w:rPr>
          <w:i/>
          <w:iCs/>
          <w:u w:val="single"/>
        </w:rPr>
        <w:t xml:space="preserve"> 8</w:t>
      </w:r>
      <w:r w:rsidRPr="00E70D88">
        <w:rPr>
          <w:i/>
          <w:iCs/>
          <w:u w:val="single"/>
        </w:rPr>
        <w:t xml:space="preserve"> attached </w:t>
      </w:r>
      <w:r>
        <w:rPr>
          <w:i/>
          <w:iCs/>
          <w:u w:val="single"/>
        </w:rPr>
        <w:t>at</w:t>
      </w:r>
      <w:r w:rsidRPr="00E70D88">
        <w:rPr>
          <w:i/>
          <w:iCs/>
          <w:u w:val="single"/>
        </w:rPr>
        <w:t xml:space="preserve"> the end)</w:t>
      </w:r>
    </w:p>
    <w:p w14:paraId="0425C2CF" w14:textId="49E55E77" w:rsidR="00D34462" w:rsidRDefault="005B1B5F" w:rsidP="00170175">
      <w:pPr>
        <w:jc w:val="both"/>
      </w:pPr>
      <w:r>
        <w:t xml:space="preserve">Figure 4 </w:t>
      </w:r>
      <w:r w:rsidR="0018600B">
        <w:t>visualizes</w:t>
      </w:r>
      <w:r>
        <w:t xml:space="preserve"> the potential impact of such</w:t>
      </w:r>
      <w:r w:rsidR="0018600B">
        <w:t xml:space="preserve"> direct transfer</w:t>
      </w:r>
      <w:r>
        <w:t xml:space="preserve">. </w:t>
      </w:r>
      <w:r w:rsidR="00767A60">
        <w:t xml:space="preserve">The impact of </w:t>
      </w:r>
      <w:r w:rsidR="0018600B">
        <w:t xml:space="preserve">the </w:t>
      </w:r>
      <w:r w:rsidR="00767A60">
        <w:t xml:space="preserve">gifted home on total home value seems significant and quite self-explanatory, given that the gifted home </w:t>
      </w:r>
      <w:proofErr w:type="spellStart"/>
      <w:r w:rsidR="00767A60">
        <w:t>worths</w:t>
      </w:r>
      <w:proofErr w:type="spellEnd"/>
      <w:r w:rsidR="00767A60">
        <w:t xml:space="preserve"> CNY 453,200</w:t>
      </w:r>
      <w:r w:rsidR="00B63511">
        <w:t xml:space="preserve"> on average</w:t>
      </w:r>
      <w:r w:rsidR="00767A60">
        <w:t xml:space="preserve">, which is </w:t>
      </w:r>
      <w:proofErr w:type="gramStart"/>
      <w:r w:rsidR="0018600B">
        <w:t xml:space="preserve">a </w:t>
      </w:r>
      <w:r w:rsidR="00767A60">
        <w:t>very significant</w:t>
      </w:r>
      <w:proofErr w:type="gramEnd"/>
      <w:r w:rsidR="00767A60">
        <w:t xml:space="preserve"> amount. </w:t>
      </w:r>
      <w:r w:rsidR="00925607">
        <w:t>On the right, the impact from other material gifts seem</w:t>
      </w:r>
      <w:r w:rsidR="0018600B">
        <w:t>s</w:t>
      </w:r>
      <w:r w:rsidR="00925607">
        <w:t xml:space="preserve"> to be </w:t>
      </w:r>
      <w:proofErr w:type="gramStart"/>
      <w:r w:rsidR="00925607">
        <w:t>pretty limited</w:t>
      </w:r>
      <w:proofErr w:type="gramEnd"/>
      <w:r w:rsidR="00925607">
        <w:t xml:space="preserve">, </w:t>
      </w:r>
      <w:r w:rsidR="0018600B">
        <w:t xml:space="preserve">which can be reasonable </w:t>
      </w:r>
      <w:r w:rsidR="00925607">
        <w:t xml:space="preserve">considering their average worth is only around CNY 28,300, only 3% of the average home value. </w:t>
      </w:r>
    </w:p>
    <w:p w14:paraId="0EDC704B" w14:textId="664DAD22" w:rsidR="005B1B5F" w:rsidRDefault="005B1B5F" w:rsidP="005B1B5F">
      <w:pPr>
        <w:ind w:left="1440" w:hanging="1440"/>
        <w:jc w:val="center"/>
        <w:rPr>
          <w:i/>
          <w:iCs/>
          <w:u w:val="single"/>
        </w:rPr>
      </w:pPr>
      <w:r w:rsidRPr="0075551C">
        <w:rPr>
          <w:i/>
          <w:iCs/>
          <w:u w:val="single"/>
        </w:rPr>
        <w:t xml:space="preserve">Figure </w:t>
      </w:r>
      <w:r>
        <w:rPr>
          <w:i/>
          <w:iCs/>
          <w:u w:val="single"/>
        </w:rPr>
        <w:t>4</w:t>
      </w:r>
      <w:r w:rsidRPr="0075551C">
        <w:rPr>
          <w:i/>
          <w:iCs/>
          <w:u w:val="single"/>
        </w:rPr>
        <w:t xml:space="preserve">. </w:t>
      </w:r>
      <w:r>
        <w:rPr>
          <w:i/>
          <w:iCs/>
          <w:u w:val="single"/>
        </w:rPr>
        <w:t xml:space="preserve">Direct Transfer at Marriage </w:t>
      </w:r>
      <w:r w:rsidRPr="0075551C">
        <w:rPr>
          <w:i/>
          <w:iCs/>
          <w:u w:val="single"/>
        </w:rPr>
        <w:t>and Home Wealth</w:t>
      </w:r>
      <w:r>
        <w:rPr>
          <w:i/>
          <w:iCs/>
          <w:u w:val="single"/>
        </w:rPr>
        <w:t xml:space="preserve"> Among Homeowners</w:t>
      </w:r>
      <w:r w:rsidRPr="0075551C">
        <w:rPr>
          <w:i/>
          <w:iCs/>
          <w:u w:val="single"/>
        </w:rPr>
        <w:t>.</w:t>
      </w:r>
      <w:r w:rsidR="00545769">
        <w:rPr>
          <w:i/>
          <w:iCs/>
          <w:u w:val="single"/>
        </w:rPr>
        <w:t xml:space="preserve"> Medium/Large Cities. </w:t>
      </w:r>
    </w:p>
    <w:p w14:paraId="318322D7" w14:textId="46692B00" w:rsidR="005B1B5F" w:rsidRDefault="00BF3E92" w:rsidP="00170175">
      <w:pPr>
        <w:jc w:val="both"/>
        <w:rPr>
          <w:noProof/>
        </w:rPr>
      </w:pPr>
      <w:r w:rsidRPr="00BF3E92">
        <w:rPr>
          <w:noProof/>
        </w:rPr>
        <w:drawing>
          <wp:inline distT="0" distB="0" distL="0" distR="0" wp14:anchorId="10B3837C" wp14:editId="5028E254">
            <wp:extent cx="3300338" cy="1668780"/>
            <wp:effectExtent l="0" t="0" r="0" b="7620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05511" cy="1671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3E92">
        <w:rPr>
          <w:noProof/>
        </w:rPr>
        <w:t xml:space="preserve"> </w:t>
      </w:r>
      <w:r w:rsidRPr="00BF3E92">
        <w:rPr>
          <w:noProof/>
        </w:rPr>
        <w:drawing>
          <wp:inline distT="0" distB="0" distL="0" distR="0" wp14:anchorId="0418B084" wp14:editId="56919CB6">
            <wp:extent cx="3291840" cy="1664483"/>
            <wp:effectExtent l="0" t="0" r="3810" b="0"/>
            <wp:docPr id="14" name="Picture 1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lin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1664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EACCF" w14:textId="7A5E52C2" w:rsidR="00B8237C" w:rsidRDefault="00E227B0" w:rsidP="00170175">
      <w:pPr>
        <w:jc w:val="both"/>
      </w:pPr>
      <w:r>
        <w:t>Model 16 and 17 added these measures into model</w:t>
      </w:r>
      <w:r w:rsidR="0018600B">
        <w:t>s</w:t>
      </w:r>
      <w:r>
        <w:t xml:space="preserve"> predicting </w:t>
      </w:r>
      <w:r w:rsidR="0018600B">
        <w:t xml:space="preserve">the </w:t>
      </w:r>
      <w:r>
        <w:t>total home worth of the children</w:t>
      </w:r>
      <w:r w:rsidR="00E35D44">
        <w:t xml:space="preserve"> with two formulatio</w:t>
      </w:r>
      <w:r w:rsidR="0018600B">
        <w:t>n</w:t>
      </w:r>
      <w:r w:rsidR="00E35D44">
        <w:t>s indicating whether the husband received such gift</w:t>
      </w:r>
      <w:r w:rsidR="009A609A">
        <w:t xml:space="preserve"> at marriage and how much amount if so. It turns out that gifted home </w:t>
      </w:r>
      <w:r w:rsidR="00D920FF">
        <w:t xml:space="preserve">from parents </w:t>
      </w:r>
      <w:r w:rsidR="009A609A">
        <w:t>signifi</w:t>
      </w:r>
      <w:r w:rsidR="00D920FF">
        <w:t>cantly lift</w:t>
      </w:r>
      <w:r w:rsidR="0018600B">
        <w:t>s</w:t>
      </w:r>
      <w:r w:rsidR="00D920FF">
        <w:t xml:space="preserve"> home wealth in both formulations.</w:t>
      </w:r>
      <w:r w:rsidR="007249A9">
        <w:t xml:space="preserve"> However, the coefficient </w:t>
      </w:r>
      <w:r w:rsidR="00BF58B6">
        <w:t xml:space="preserve">for </w:t>
      </w:r>
      <w:r w:rsidR="00547F99">
        <w:t xml:space="preserve">parental wealth barely changed, suggesting that they influence the </w:t>
      </w:r>
      <w:r w:rsidR="00BF58B6">
        <w:t xml:space="preserve">asset </w:t>
      </w:r>
      <w:r w:rsidR="00547F99">
        <w:t xml:space="preserve">outcome through channels other than </w:t>
      </w:r>
      <w:r w:rsidR="001F3FAF">
        <w:t>the gifted marriage home</w:t>
      </w:r>
      <w:r w:rsidR="00BF58B6">
        <w:t>.</w:t>
      </w:r>
      <w:r w:rsidR="004E1917">
        <w:t xml:space="preserve"> </w:t>
      </w:r>
    </w:p>
    <w:p w14:paraId="156944A3" w14:textId="14C491BD" w:rsidR="00B8237C" w:rsidRDefault="00843681" w:rsidP="005861E0">
      <w:pPr>
        <w:jc w:val="both"/>
        <w:rPr>
          <w:b/>
          <w:bCs/>
        </w:rPr>
      </w:pPr>
      <w:r>
        <w:rPr>
          <w:b/>
          <w:bCs/>
        </w:rPr>
        <w:lastRenderedPageBreak/>
        <w:t>Discussion</w:t>
      </w:r>
      <w:r w:rsidR="0018600B">
        <w:rPr>
          <w:b/>
          <w:bCs/>
        </w:rPr>
        <w:t xml:space="preserve"> on Second Home/Gifted Home</w:t>
      </w:r>
    </w:p>
    <w:p w14:paraId="6F805E3E" w14:textId="440CB473" w:rsidR="00B8237C" w:rsidRPr="00B8237C" w:rsidRDefault="00B8237C" w:rsidP="005861E0">
      <w:pPr>
        <w:jc w:val="both"/>
      </w:pPr>
      <w:r>
        <w:t xml:space="preserve">Although </w:t>
      </w:r>
      <w:r w:rsidR="00843681">
        <w:t xml:space="preserve">the sample of Shanghai and other cities both reveal interesting mechanisms, </w:t>
      </w:r>
      <w:r w:rsidR="000E3DC8">
        <w:t xml:space="preserve">a few things are </w:t>
      </w:r>
      <w:r w:rsidR="00B926D8">
        <w:t>yet to be investigated to reveal the whole picture</w:t>
      </w:r>
      <w:r w:rsidR="00A8748F">
        <w:t xml:space="preserve">. </w:t>
      </w:r>
      <w:r w:rsidR="007D27AF">
        <w:t xml:space="preserve">Most interestingly, </w:t>
      </w:r>
      <w:r w:rsidR="00B926D8">
        <w:t xml:space="preserve">a </w:t>
      </w:r>
      <w:r w:rsidR="0070668D">
        <w:t xml:space="preserve">gifted home </w:t>
      </w:r>
      <w:r w:rsidR="00541F82">
        <w:t xml:space="preserve">at marriage and </w:t>
      </w:r>
      <w:r w:rsidR="00541F82" w:rsidRPr="00541F82">
        <w:t xml:space="preserve">second home ownership </w:t>
      </w:r>
      <w:r w:rsidR="00B926D8">
        <w:t>are</w:t>
      </w:r>
      <w:r w:rsidR="00D36791">
        <w:t xml:space="preserve"> </w:t>
      </w:r>
      <w:r w:rsidR="0070668D">
        <w:t xml:space="preserve">two distinct </w:t>
      </w:r>
      <w:r w:rsidR="00D36791">
        <w:t>but closely related measurement</w:t>
      </w:r>
      <w:r w:rsidR="00B926D8">
        <w:t>s</w:t>
      </w:r>
      <w:r w:rsidR="00C226C0">
        <w:t>, and it calls for an explanation of how much they associate and interact with each other</w:t>
      </w:r>
      <w:r w:rsidR="00A22D81">
        <w:t>.</w:t>
      </w:r>
      <w:r w:rsidR="00C226C0">
        <w:t xml:space="preserve"> For example,</w:t>
      </w:r>
      <w:r w:rsidR="00A22D81">
        <w:t xml:space="preserve"> </w:t>
      </w:r>
      <w:r w:rsidR="0070668D">
        <w:t xml:space="preserve">what other channels </w:t>
      </w:r>
      <w:r w:rsidR="00B926D8">
        <w:t xml:space="preserve">other than a gifted home </w:t>
      </w:r>
      <w:r w:rsidR="0070668D">
        <w:t>contribute to second home</w:t>
      </w:r>
      <w:r w:rsidR="00C226C0">
        <w:t xml:space="preserve"> </w:t>
      </w:r>
      <w:r w:rsidR="0070668D">
        <w:t>ownership</w:t>
      </w:r>
      <w:r w:rsidR="00B926D8">
        <w:t xml:space="preserve"> (e.g., down payments)</w:t>
      </w:r>
      <w:r w:rsidR="00C226C0">
        <w:t xml:space="preserve">? Would </w:t>
      </w:r>
      <w:r w:rsidR="0077142B">
        <w:t>second home ownership also be the primary channel through which parent</w:t>
      </w:r>
      <w:r w:rsidR="008D6FA3">
        <w:t>al wealth plays a role in cities other than Shanghai</w:t>
      </w:r>
      <w:r w:rsidR="00C226C0">
        <w:t>?</w:t>
      </w:r>
      <w:r w:rsidR="00835AD1">
        <w:t xml:space="preserve"> These </w:t>
      </w:r>
      <w:proofErr w:type="gramStart"/>
      <w:r w:rsidR="00835AD1">
        <w:t>can’t</w:t>
      </w:r>
      <w:proofErr w:type="gramEnd"/>
      <w:r w:rsidR="00835AD1">
        <w:t xml:space="preserve"> be investigated given </w:t>
      </w:r>
      <w:r w:rsidR="00B926D8">
        <w:t xml:space="preserve">the </w:t>
      </w:r>
      <w:r w:rsidR="00835AD1">
        <w:t xml:space="preserve">present data and method but would </w:t>
      </w:r>
      <w:r w:rsidR="00754EBD">
        <w:t>lend</w:t>
      </w:r>
      <w:r w:rsidR="00835AD1">
        <w:t xml:space="preserve"> interesting </w:t>
      </w:r>
      <w:r w:rsidR="00754EBD">
        <w:t xml:space="preserve">theoretical </w:t>
      </w:r>
      <w:r w:rsidR="004B2EAE">
        <w:t>extensions</w:t>
      </w:r>
      <w:r w:rsidR="00835AD1">
        <w:t xml:space="preserve"> going forward.  </w:t>
      </w:r>
    </w:p>
    <w:p w14:paraId="24F3B6E8" w14:textId="0A8749E4" w:rsidR="005861E0" w:rsidRPr="004B2EAE" w:rsidRDefault="005861E0" w:rsidP="005861E0">
      <w:pPr>
        <w:jc w:val="both"/>
        <w:rPr>
          <w:b/>
          <w:bCs/>
        </w:rPr>
      </w:pPr>
      <w:r w:rsidRPr="004B2EAE">
        <w:rPr>
          <w:b/>
          <w:bCs/>
        </w:rPr>
        <w:t>Impact From Different Wealth Components</w:t>
      </w:r>
    </w:p>
    <w:p w14:paraId="258CC87A" w14:textId="2CB8F811" w:rsidR="005861E0" w:rsidRDefault="005861E0" w:rsidP="00170175">
      <w:pPr>
        <w:jc w:val="both"/>
      </w:pPr>
      <w:r>
        <w:t xml:space="preserve">Model 11 from Table 7 suggests that financial asset seems to play a prominent role compared with other types of parental asset in improving </w:t>
      </w:r>
      <w:r w:rsidR="00213F5A">
        <w:t xml:space="preserve">the </w:t>
      </w:r>
      <w:r>
        <w:t xml:space="preserve">total home value of the children. However, this result is not very stable. There may be correlation issues among the variables to be tackled.  </w:t>
      </w:r>
    </w:p>
    <w:p w14:paraId="24FD5B62" w14:textId="2EC96136" w:rsidR="00835AD1" w:rsidRPr="005861E0" w:rsidRDefault="00835AD1" w:rsidP="00170175">
      <w:pPr>
        <w:jc w:val="both"/>
        <w:rPr>
          <w:i/>
          <w:iCs/>
          <w:u w:val="single"/>
        </w:rPr>
      </w:pPr>
      <w:r w:rsidRPr="00E70D88">
        <w:rPr>
          <w:i/>
          <w:iCs/>
          <w:u w:val="single"/>
        </w:rPr>
        <w:t xml:space="preserve">(Table </w:t>
      </w:r>
      <w:r w:rsidR="00AA24FA">
        <w:rPr>
          <w:i/>
          <w:iCs/>
          <w:u w:val="single"/>
        </w:rPr>
        <w:t xml:space="preserve">8 </w:t>
      </w:r>
      <w:r w:rsidRPr="00E70D88">
        <w:rPr>
          <w:i/>
          <w:iCs/>
          <w:u w:val="single"/>
        </w:rPr>
        <w:t xml:space="preserve">attached </w:t>
      </w:r>
      <w:r>
        <w:rPr>
          <w:i/>
          <w:iCs/>
          <w:u w:val="single"/>
        </w:rPr>
        <w:t>at</w:t>
      </w:r>
      <w:r w:rsidRPr="00E70D88">
        <w:rPr>
          <w:i/>
          <w:iCs/>
          <w:u w:val="single"/>
        </w:rPr>
        <w:t xml:space="preserve"> the end)</w:t>
      </w:r>
    </w:p>
    <w:p w14:paraId="3B5F8C73" w14:textId="72BE9E56" w:rsidR="0066284F" w:rsidRPr="00956717" w:rsidRDefault="00D55888" w:rsidP="0066284F">
      <w:pPr>
        <w:jc w:val="both"/>
        <w:rPr>
          <w:b/>
          <w:bCs/>
        </w:rPr>
      </w:pPr>
      <w:r w:rsidRPr="00956717">
        <w:rPr>
          <w:b/>
          <w:bCs/>
        </w:rPr>
        <w:t>Parental Wealth Impact on Other Dimensions of Living Standard</w:t>
      </w:r>
    </w:p>
    <w:p w14:paraId="0457E7AD" w14:textId="736C38CE" w:rsidR="0066284F" w:rsidRDefault="00D05E88" w:rsidP="00170175">
      <w:pPr>
        <w:jc w:val="both"/>
      </w:pPr>
      <w:r>
        <w:t>Model 18 through 20</w:t>
      </w:r>
      <w:r w:rsidR="00E626D4">
        <w:t xml:space="preserve"> in Table </w:t>
      </w:r>
      <w:r w:rsidR="00BF437D">
        <w:t xml:space="preserve">9 </w:t>
      </w:r>
      <w:r>
        <w:t xml:space="preserve">summarizes </w:t>
      </w:r>
      <w:r w:rsidR="00213F5A">
        <w:t xml:space="preserve">some </w:t>
      </w:r>
      <w:r>
        <w:t xml:space="preserve">multivariate analysis of parental wealth on a few other indicators of </w:t>
      </w:r>
      <w:r w:rsidR="00E626D4">
        <w:t xml:space="preserve">living standard for Shanghai residents, where </w:t>
      </w:r>
      <w:r w:rsidR="00CC4651">
        <w:t xml:space="preserve">the </w:t>
      </w:r>
      <w:r w:rsidR="00E626D4">
        <w:t xml:space="preserve">subjective evaluation of socio-economic status seems to be affected by parental wealth, whereas there </w:t>
      </w:r>
      <w:proofErr w:type="gramStart"/>
      <w:r w:rsidR="00E626D4">
        <w:t>isn’t</w:t>
      </w:r>
      <w:proofErr w:type="gramEnd"/>
      <w:r w:rsidR="00E626D4">
        <w:t xml:space="preserve"> any relationship </w:t>
      </w:r>
      <w:r w:rsidR="009F2965">
        <w:t xml:space="preserve">too strong </w:t>
      </w:r>
      <w:r w:rsidR="00E626D4">
        <w:t>between parental wealth and consumption</w:t>
      </w:r>
      <w:r w:rsidR="009F2965">
        <w:t>/</w:t>
      </w:r>
      <w:r w:rsidR="00E626D4">
        <w:t xml:space="preserve">automobile ownership. </w:t>
      </w:r>
    </w:p>
    <w:p w14:paraId="6BA66173" w14:textId="5262D0E5" w:rsidR="00E626D4" w:rsidRDefault="00E626D4" w:rsidP="00170175">
      <w:pPr>
        <w:jc w:val="both"/>
        <w:rPr>
          <w:i/>
          <w:iCs/>
          <w:u w:val="single"/>
        </w:rPr>
      </w:pPr>
      <w:r w:rsidRPr="00E70D88">
        <w:rPr>
          <w:i/>
          <w:iCs/>
          <w:u w:val="single"/>
        </w:rPr>
        <w:t xml:space="preserve">(Table </w:t>
      </w:r>
      <w:r w:rsidR="00AA24FA">
        <w:rPr>
          <w:i/>
          <w:iCs/>
          <w:u w:val="single"/>
        </w:rPr>
        <w:t>9</w:t>
      </w:r>
      <w:r w:rsidRPr="00E70D88">
        <w:rPr>
          <w:i/>
          <w:iCs/>
          <w:u w:val="single"/>
        </w:rPr>
        <w:t xml:space="preserve"> attached </w:t>
      </w:r>
      <w:r>
        <w:rPr>
          <w:i/>
          <w:iCs/>
          <w:u w:val="single"/>
        </w:rPr>
        <w:t>at</w:t>
      </w:r>
      <w:r w:rsidRPr="00E70D88">
        <w:rPr>
          <w:i/>
          <w:iCs/>
          <w:u w:val="single"/>
        </w:rPr>
        <w:t xml:space="preserve"> the end)</w:t>
      </w:r>
    </w:p>
    <w:p w14:paraId="50B96CF8" w14:textId="4600EDD2" w:rsidR="001B4BC4" w:rsidRDefault="00EA2153" w:rsidP="00F33825">
      <w:pPr>
        <w:jc w:val="both"/>
      </w:pPr>
      <w:r>
        <w:t xml:space="preserve">In an alternative formulation, </w:t>
      </w:r>
      <w:r w:rsidR="007C5A0E">
        <w:t xml:space="preserve">Model 21 </w:t>
      </w:r>
      <w:r w:rsidR="0017053F">
        <w:t xml:space="preserve">in Table </w:t>
      </w:r>
      <w:r w:rsidR="009F2965">
        <w:t>10</w:t>
      </w:r>
      <w:r w:rsidR="0017053F">
        <w:t xml:space="preserve"> </w:t>
      </w:r>
      <w:r w:rsidR="007C5A0E">
        <w:t>treats household living standard</w:t>
      </w:r>
      <w:r w:rsidR="00CC4651">
        <w:t>s</w:t>
      </w:r>
      <w:r w:rsidR="007C5A0E">
        <w:t xml:space="preserve"> as an unobserved variable related to a few indicators: </w:t>
      </w:r>
      <w:r w:rsidR="00C0575C">
        <w:t>homeownership, car ownership, and subjective economic wellbeing. A MIMIC (multiple cause</w:t>
      </w:r>
      <w:r w:rsidR="00CC4651">
        <w:t>s</w:t>
      </w:r>
      <w:r w:rsidR="00C0575C">
        <w:t>, multiple indicators)</w:t>
      </w:r>
      <w:r w:rsidR="00411F7D">
        <w:t xml:space="preserve"> model analyzes this with the same set of </w:t>
      </w:r>
      <w:r>
        <w:t>predictors</w:t>
      </w:r>
      <w:r w:rsidR="009222F6">
        <w:t xml:space="preserve"> with Figure 5 showing a diagram</w:t>
      </w:r>
      <w:r>
        <w:t xml:space="preserve">. In this formulation, parental wealth </w:t>
      </w:r>
      <w:r w:rsidR="00385BA3">
        <w:t>seem</w:t>
      </w:r>
      <w:r w:rsidR="00CC4651">
        <w:t>s</w:t>
      </w:r>
      <w:r w:rsidR="00385BA3">
        <w:t xml:space="preserve"> to play a significant role as well. </w:t>
      </w:r>
    </w:p>
    <w:p w14:paraId="2CB0758B" w14:textId="69254890" w:rsidR="00DF4439" w:rsidRPr="00835209" w:rsidRDefault="00835209" w:rsidP="00835209">
      <w:pPr>
        <w:ind w:left="1440" w:hanging="1440"/>
        <w:jc w:val="center"/>
        <w:rPr>
          <w:i/>
          <w:iCs/>
          <w:u w:val="single"/>
        </w:rPr>
      </w:pPr>
      <w:r w:rsidRPr="0075551C">
        <w:rPr>
          <w:i/>
          <w:iCs/>
          <w:u w:val="single"/>
        </w:rPr>
        <w:t xml:space="preserve">Figure </w:t>
      </w:r>
      <w:r>
        <w:rPr>
          <w:i/>
          <w:iCs/>
          <w:u w:val="single"/>
        </w:rPr>
        <w:t>5</w:t>
      </w:r>
      <w:r w:rsidRPr="0075551C">
        <w:rPr>
          <w:i/>
          <w:iCs/>
          <w:u w:val="single"/>
        </w:rPr>
        <w:t>.</w:t>
      </w:r>
      <w:r>
        <w:rPr>
          <w:i/>
          <w:iCs/>
          <w:u w:val="single"/>
        </w:rPr>
        <w:t xml:space="preserve"> Tree Diagram of Living Standard Modeled with MIMIC. Shanghai.  </w:t>
      </w:r>
    </w:p>
    <w:p w14:paraId="0931F728" w14:textId="0B1DEC34" w:rsidR="00DF4439" w:rsidRDefault="00DF4439" w:rsidP="00DF4439">
      <w:pPr>
        <w:jc w:val="center"/>
      </w:pPr>
      <w:r w:rsidRPr="00DF4439">
        <w:rPr>
          <w:noProof/>
        </w:rPr>
        <w:drawing>
          <wp:inline distT="0" distB="0" distL="0" distR="0" wp14:anchorId="15FB4259" wp14:editId="38E51DB4">
            <wp:extent cx="6107723" cy="3338323"/>
            <wp:effectExtent l="0" t="0" r="762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41416" cy="335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FE0C1" w14:textId="7EDED835" w:rsidR="00AA24FA" w:rsidRPr="00AA24FA" w:rsidRDefault="00AA24FA" w:rsidP="00F33825">
      <w:pPr>
        <w:jc w:val="both"/>
        <w:rPr>
          <w:i/>
          <w:iCs/>
          <w:u w:val="single"/>
        </w:rPr>
      </w:pPr>
      <w:r w:rsidRPr="00E70D88">
        <w:rPr>
          <w:i/>
          <w:iCs/>
          <w:u w:val="single"/>
        </w:rPr>
        <w:t xml:space="preserve">(Table </w:t>
      </w:r>
      <w:r>
        <w:rPr>
          <w:i/>
          <w:iCs/>
          <w:u w:val="single"/>
        </w:rPr>
        <w:t>10</w:t>
      </w:r>
      <w:r w:rsidRPr="00E70D88">
        <w:rPr>
          <w:i/>
          <w:iCs/>
          <w:u w:val="single"/>
        </w:rPr>
        <w:t xml:space="preserve"> attached </w:t>
      </w:r>
      <w:r>
        <w:rPr>
          <w:i/>
          <w:iCs/>
          <w:u w:val="single"/>
        </w:rPr>
        <w:t>at</w:t>
      </w:r>
      <w:r w:rsidRPr="00E70D88">
        <w:rPr>
          <w:i/>
          <w:iCs/>
          <w:u w:val="single"/>
        </w:rPr>
        <w:t xml:space="preserve"> the end)</w:t>
      </w:r>
    </w:p>
    <w:p w14:paraId="393F69E3" w14:textId="521335B9" w:rsidR="001B4BC4" w:rsidRDefault="001B4BC4" w:rsidP="00F33825">
      <w:pPr>
        <w:jc w:val="both"/>
        <w:rPr>
          <w:b/>
          <w:bCs/>
        </w:rPr>
        <w:sectPr w:rsidR="001B4BC4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7FDD638" w14:textId="74963823" w:rsidR="007C0043" w:rsidRPr="00F33825" w:rsidRDefault="007C0043" w:rsidP="00F33825">
      <w:pPr>
        <w:jc w:val="both"/>
        <w:rPr>
          <w:b/>
          <w:bCs/>
        </w:rPr>
      </w:pPr>
      <w:r w:rsidRPr="00F33825">
        <w:rPr>
          <w:b/>
          <w:bCs/>
        </w:rPr>
        <w:lastRenderedPageBreak/>
        <w:t xml:space="preserve">Thoughts on </w:t>
      </w:r>
      <w:r w:rsidR="009E1D8C" w:rsidRPr="00F33825">
        <w:rPr>
          <w:b/>
          <w:bCs/>
        </w:rPr>
        <w:t xml:space="preserve">Next </w:t>
      </w:r>
      <w:r w:rsidR="00F5500A">
        <w:rPr>
          <w:b/>
          <w:bCs/>
        </w:rPr>
        <w:t>S</w:t>
      </w:r>
      <w:r w:rsidR="009E1D8C" w:rsidRPr="00F33825">
        <w:rPr>
          <w:b/>
          <w:bCs/>
        </w:rPr>
        <w:t>teps</w:t>
      </w:r>
    </w:p>
    <w:p w14:paraId="5D9B5918" w14:textId="67541162" w:rsidR="004B29CE" w:rsidRDefault="00C760AA" w:rsidP="007623B2">
      <w:pPr>
        <w:jc w:val="both"/>
        <w:rPr>
          <w:i/>
          <w:iCs/>
        </w:rPr>
      </w:pPr>
      <w:r>
        <w:rPr>
          <w:i/>
          <w:iCs/>
        </w:rPr>
        <w:t>Improving the methods</w:t>
      </w:r>
    </w:p>
    <w:p w14:paraId="2568F4E1" w14:textId="03BE2C6B" w:rsidR="00242579" w:rsidRDefault="00C760AA" w:rsidP="00242579">
      <w:pPr>
        <w:jc w:val="both"/>
      </w:pPr>
      <w:r>
        <w:t xml:space="preserve">Up to now </w:t>
      </w:r>
      <w:r w:rsidR="0026150F">
        <w:t xml:space="preserve">the analysis </w:t>
      </w:r>
      <w:r w:rsidR="009D3F02">
        <w:t xml:space="preserve">mostly </w:t>
      </w:r>
      <w:r w:rsidR="0026150F">
        <w:t xml:space="preserve">uses </w:t>
      </w:r>
      <w:r>
        <w:t>generic OLS/Logit models (although Tobit results are always validated when modeling wealth)</w:t>
      </w:r>
      <w:r w:rsidR="0026150F">
        <w:t xml:space="preserve">. There are some ideas </w:t>
      </w:r>
      <w:r w:rsidR="00CA71DE">
        <w:t>on better statistical methods:</w:t>
      </w:r>
    </w:p>
    <w:p w14:paraId="330C34FE" w14:textId="7EF5E8D6" w:rsidR="00C760AA" w:rsidRDefault="00242579" w:rsidP="00242579">
      <w:pPr>
        <w:pStyle w:val="ListParagraph"/>
        <w:numPr>
          <w:ilvl w:val="0"/>
          <w:numId w:val="6"/>
        </w:numPr>
        <w:jc w:val="both"/>
      </w:pPr>
      <w:proofErr w:type="spellStart"/>
      <w:r>
        <w:t>Spilerman</w:t>
      </w:r>
      <w:proofErr w:type="spellEnd"/>
      <w:r w:rsidR="00647EC8">
        <w:t xml:space="preserve"> (2004)</w:t>
      </w:r>
      <w:r>
        <w:t>’s paper</w:t>
      </w:r>
      <w:r w:rsidR="00647EC8">
        <w:t xml:space="preserve"> on Israel uses MIMIC model to model living standards in general. Would it be appropriate to do the same on Shanghai data with automobile ownership, homeownership, and subjective economic wellbeing</w:t>
      </w:r>
      <w:r w:rsidR="00B950E3">
        <w:t xml:space="preserve"> as what</w:t>
      </w:r>
      <w:r w:rsidR="00355F6D">
        <w:t xml:space="preserve"> wa</w:t>
      </w:r>
      <w:r w:rsidR="00B950E3">
        <w:t xml:space="preserve">s done in </w:t>
      </w:r>
      <w:r w:rsidR="00355F6D">
        <w:t xml:space="preserve">this round of </w:t>
      </w:r>
      <w:r w:rsidR="00B950E3">
        <w:t>analysis</w:t>
      </w:r>
      <w:r w:rsidR="00647EC8">
        <w:t>?</w:t>
      </w:r>
      <w:r w:rsidR="00B950E3">
        <w:t xml:space="preserve"> </w:t>
      </w:r>
    </w:p>
    <w:p w14:paraId="30236548" w14:textId="50AB1B01" w:rsidR="00647EC8" w:rsidRDefault="00DD40AD" w:rsidP="00242579">
      <w:pPr>
        <w:pStyle w:val="ListParagraph"/>
        <w:numPr>
          <w:ilvl w:val="0"/>
          <w:numId w:val="6"/>
        </w:numPr>
        <w:jc w:val="both"/>
      </w:pPr>
      <w:r>
        <w:t xml:space="preserve">Could there be better ways to </w:t>
      </w:r>
      <w:r w:rsidR="00667641">
        <w:t>measure</w:t>
      </w:r>
      <w:r w:rsidR="00667641" w:rsidRPr="00667641">
        <w:t xml:space="preserve"> impact from different asset components</w:t>
      </w:r>
      <w:r w:rsidR="00667641">
        <w:t xml:space="preserve"> (housing, financial</w:t>
      </w:r>
      <w:r w:rsidR="00D84ECA">
        <w:t>,</w:t>
      </w:r>
      <w:r w:rsidR="00667641">
        <w:t xml:space="preserve"> and fixed assets)</w:t>
      </w:r>
      <w:r w:rsidR="00347365">
        <w:t xml:space="preserve"> than putting them together in an OLS</w:t>
      </w:r>
      <w:r w:rsidR="00667641" w:rsidRPr="00667641">
        <w:t>?</w:t>
      </w:r>
      <w:r w:rsidR="004807C7">
        <w:t xml:space="preserve"> </w:t>
      </w:r>
      <w:proofErr w:type="spellStart"/>
      <w:r w:rsidR="004807C7">
        <w:t>Hall</w:t>
      </w:r>
      <w:r w:rsidR="001A2F6A">
        <w:t>sten</w:t>
      </w:r>
      <w:proofErr w:type="spellEnd"/>
      <w:r w:rsidR="001A2F6A">
        <w:t xml:space="preserve"> and </w:t>
      </w:r>
      <w:proofErr w:type="spellStart"/>
      <w:r w:rsidR="001A2F6A">
        <w:t>Peffer</w:t>
      </w:r>
      <w:proofErr w:type="spellEnd"/>
      <w:r w:rsidR="001A2F6A">
        <w:t xml:space="preserve"> (2017)</w:t>
      </w:r>
      <w:r w:rsidR="004B03E4">
        <w:t xml:space="preserve"> </w:t>
      </w:r>
      <w:r w:rsidR="00C55890">
        <w:t xml:space="preserve">put all components as rank together, but </w:t>
      </w:r>
      <w:proofErr w:type="gramStart"/>
      <w:r w:rsidR="00C55890">
        <w:t>I’m</w:t>
      </w:r>
      <w:proofErr w:type="gramEnd"/>
      <w:r w:rsidR="00C55890">
        <w:t xml:space="preserve"> not sure if collinearity can be an issue here and how to tackle that. </w:t>
      </w:r>
    </w:p>
    <w:p w14:paraId="3428D619" w14:textId="51593BE9" w:rsidR="00C55890" w:rsidRDefault="00CE0A0A" w:rsidP="00242579">
      <w:pPr>
        <w:pStyle w:val="ListParagraph"/>
        <w:numPr>
          <w:ilvl w:val="0"/>
          <w:numId w:val="6"/>
        </w:numPr>
        <w:jc w:val="both"/>
      </w:pPr>
      <w:r>
        <w:t>Across cities of different scales, is it possible to compare how much does parental wealth play</w:t>
      </w:r>
      <w:r w:rsidR="00D84ECA">
        <w:t>s</w:t>
      </w:r>
      <w:r>
        <w:t xml:space="preserve"> a role in home wealth</w:t>
      </w:r>
      <w:r w:rsidR="00706490">
        <w:t>, especially against the role of income</w:t>
      </w:r>
      <w:r>
        <w:t xml:space="preserve">? </w:t>
      </w:r>
      <w:r w:rsidR="004F1053">
        <w:t xml:space="preserve">There should be better ways than comparing the unstandardized regression coefficients. </w:t>
      </w:r>
    </w:p>
    <w:p w14:paraId="752CE796" w14:textId="0AE55980" w:rsidR="00392515" w:rsidRDefault="00C73409" w:rsidP="00242579">
      <w:pPr>
        <w:pStyle w:val="ListParagraph"/>
        <w:numPr>
          <w:ilvl w:val="0"/>
          <w:numId w:val="6"/>
        </w:numPr>
        <w:jc w:val="both"/>
      </w:pPr>
      <w:r>
        <w:t xml:space="preserve">Could there be a better modeling framework to drive home the </w:t>
      </w:r>
      <w:r w:rsidR="009A4892">
        <w:t xml:space="preserve">fact that in Shanghai, parental wealth </w:t>
      </w:r>
      <w:r w:rsidR="00B77CEB">
        <w:t>facilitates asset</w:t>
      </w:r>
      <w:r w:rsidR="00D84ECA">
        <w:t>-</w:t>
      </w:r>
      <w:r w:rsidR="00B77CEB">
        <w:t>building</w:t>
      </w:r>
      <w:r w:rsidR="00D84ECA">
        <w:t>,</w:t>
      </w:r>
      <w:r w:rsidR="00B77CEB">
        <w:t xml:space="preserve"> not through the first home but the second home? </w:t>
      </w:r>
      <w:r w:rsidR="00B86774">
        <w:t>(</w:t>
      </w:r>
      <w:proofErr w:type="gramStart"/>
      <w:r w:rsidR="00B86774">
        <w:t>e.g.</w:t>
      </w:r>
      <w:proofErr w:type="gramEnd"/>
      <w:r w:rsidR="00B86774">
        <w:t xml:space="preserve"> path analysis)</w:t>
      </w:r>
    </w:p>
    <w:p w14:paraId="68F10C5C" w14:textId="4A634378" w:rsidR="00C760AA" w:rsidRDefault="00C25EA5" w:rsidP="007623B2">
      <w:pPr>
        <w:jc w:val="both"/>
        <w:rPr>
          <w:i/>
          <w:iCs/>
        </w:rPr>
      </w:pPr>
      <w:r>
        <w:rPr>
          <w:i/>
          <w:iCs/>
        </w:rPr>
        <w:t>Small improvements</w:t>
      </w:r>
      <w:r w:rsidR="005C6A4C">
        <w:rPr>
          <w:i/>
          <w:iCs/>
        </w:rPr>
        <w:t xml:space="preserve"> </w:t>
      </w:r>
      <w:r w:rsidR="009573A7">
        <w:rPr>
          <w:i/>
          <w:iCs/>
        </w:rPr>
        <w:t>(will do after deciding model formulations)</w:t>
      </w:r>
    </w:p>
    <w:p w14:paraId="4015B195" w14:textId="1F164504" w:rsidR="00C25EA5" w:rsidRDefault="00BA125B" w:rsidP="00C25EA5">
      <w:pPr>
        <w:pStyle w:val="ListParagraph"/>
        <w:numPr>
          <w:ilvl w:val="0"/>
          <w:numId w:val="6"/>
        </w:numPr>
        <w:jc w:val="both"/>
      </w:pPr>
      <w:r>
        <w:t>R</w:t>
      </w:r>
      <w:r w:rsidR="005C6A4C">
        <w:t>egression coefficients can be added to simple bivariate plots</w:t>
      </w:r>
      <w:r w:rsidR="009573A7">
        <w:t>.</w:t>
      </w:r>
    </w:p>
    <w:p w14:paraId="7AB68581" w14:textId="34627EC0" w:rsidR="008E655D" w:rsidRDefault="008E655D" w:rsidP="00BA125B">
      <w:pPr>
        <w:pStyle w:val="ListParagraph"/>
        <w:numPr>
          <w:ilvl w:val="0"/>
          <w:numId w:val="6"/>
        </w:numPr>
        <w:jc w:val="both"/>
      </w:pPr>
      <w:r>
        <w:t>Coefficients on wealth need to be replaced with Tobit results (although they are nearly identical)</w:t>
      </w:r>
      <w:r w:rsidR="009573A7">
        <w:t>.</w:t>
      </w:r>
    </w:p>
    <w:p w14:paraId="03537BC0" w14:textId="34E72F34" w:rsidR="001B4BC4" w:rsidRDefault="001B4BC4" w:rsidP="001B4BC4">
      <w:pPr>
        <w:jc w:val="both"/>
        <w:rPr>
          <w:b/>
          <w:bCs/>
        </w:rPr>
      </w:pPr>
      <w:r>
        <w:rPr>
          <w:b/>
          <w:bCs/>
        </w:rPr>
        <w:t xml:space="preserve">Other </w:t>
      </w:r>
      <w:r w:rsidR="006C1B9F">
        <w:rPr>
          <w:b/>
          <w:bCs/>
        </w:rPr>
        <w:t xml:space="preserve">(explored but failed) </w:t>
      </w:r>
      <w:r>
        <w:rPr>
          <w:b/>
          <w:bCs/>
        </w:rPr>
        <w:t xml:space="preserve">Action Items </w:t>
      </w:r>
      <w:proofErr w:type="gramStart"/>
      <w:r w:rsidR="006C1B9F">
        <w:rPr>
          <w:b/>
          <w:bCs/>
        </w:rPr>
        <w:t>From</w:t>
      </w:r>
      <w:proofErr w:type="gramEnd"/>
      <w:r w:rsidR="006C1B9F">
        <w:rPr>
          <w:b/>
          <w:bCs/>
        </w:rPr>
        <w:t xml:space="preserve"> </w:t>
      </w:r>
      <w:r>
        <w:rPr>
          <w:b/>
          <w:bCs/>
        </w:rPr>
        <w:t>Last Time</w:t>
      </w:r>
    </w:p>
    <w:p w14:paraId="73356080" w14:textId="071A1AD2" w:rsidR="00E70D53" w:rsidRDefault="00C86DA7" w:rsidP="006C5F44">
      <w:pPr>
        <w:pStyle w:val="ListParagraph"/>
        <w:numPr>
          <w:ilvl w:val="0"/>
          <w:numId w:val="6"/>
        </w:numPr>
        <w:jc w:val="both"/>
      </w:pPr>
      <w:r>
        <w:t xml:space="preserve">Variables on regular financial support in CHARLS </w:t>
      </w:r>
      <w:proofErr w:type="gramStart"/>
      <w:r>
        <w:t>didn’t</w:t>
      </w:r>
      <w:proofErr w:type="gramEnd"/>
      <w:r>
        <w:t xml:space="preserve"> yield any significance. </w:t>
      </w:r>
    </w:p>
    <w:p w14:paraId="0F838E2F" w14:textId="6BF2EFA4" w:rsidR="006C5F44" w:rsidRDefault="00835962" w:rsidP="006C5F44">
      <w:pPr>
        <w:pStyle w:val="ListParagraph"/>
        <w:numPr>
          <w:ilvl w:val="0"/>
          <w:numId w:val="6"/>
        </w:numPr>
        <w:jc w:val="both"/>
      </w:pPr>
      <w:r>
        <w:t xml:space="preserve">Time of home acquisition was only observed on market-bought homes, not the self-built ones. </w:t>
      </w:r>
      <w:r w:rsidR="009D3F02">
        <w:t xml:space="preserve">The effective sample size is 200 which is too small. </w:t>
      </w:r>
    </w:p>
    <w:p w14:paraId="6147205A" w14:textId="76649308" w:rsidR="00C86DA7" w:rsidRDefault="006C5F44" w:rsidP="006C5F44">
      <w:pPr>
        <w:pStyle w:val="ListParagraph"/>
        <w:numPr>
          <w:ilvl w:val="0"/>
          <w:numId w:val="6"/>
        </w:numPr>
        <w:jc w:val="both"/>
      </w:pPr>
      <w:r>
        <w:t xml:space="preserve">Modeling subsets of key/non-key students </w:t>
      </w:r>
      <w:proofErr w:type="gramStart"/>
      <w:r>
        <w:t>didn’t</w:t>
      </w:r>
      <w:proofErr w:type="gramEnd"/>
      <w:r>
        <w:t xml:space="preserve"> yield different results.</w:t>
      </w:r>
    </w:p>
    <w:p w14:paraId="2E662292" w14:textId="77777777" w:rsidR="000752D9" w:rsidRDefault="00592CB4" w:rsidP="001B4BC4">
      <w:pPr>
        <w:pStyle w:val="ListParagraph"/>
        <w:numPr>
          <w:ilvl w:val="0"/>
          <w:numId w:val="6"/>
        </w:numPr>
        <w:jc w:val="both"/>
      </w:pPr>
      <w:r>
        <w:t xml:space="preserve">Using Tobit models with 0 as threshold seems to be fine, considering </w:t>
      </w:r>
      <w:proofErr w:type="spellStart"/>
      <w:r>
        <w:t>Spilerman</w:t>
      </w:r>
      <w:r w:rsidR="000752D9">
        <w:t>’s</w:t>
      </w:r>
      <w:proofErr w:type="spellEnd"/>
      <w:r>
        <w:t xml:space="preserve"> (201</w:t>
      </w:r>
      <w:r w:rsidR="000752D9">
        <w:t>2</w:t>
      </w:r>
      <w:r>
        <w:t>)</w:t>
      </w:r>
      <w:r w:rsidR="000752D9">
        <w:t xml:space="preserve"> paper and “</w:t>
      </w:r>
      <w:r w:rsidR="000752D9" w:rsidRPr="000752D9">
        <w:t>Tobit Models in Social Science Research</w:t>
      </w:r>
      <w:r w:rsidR="000752D9">
        <w:t xml:space="preserve">” by Smith and </w:t>
      </w:r>
      <w:proofErr w:type="spellStart"/>
      <w:r w:rsidR="000752D9">
        <w:t>Brame</w:t>
      </w:r>
      <w:proofErr w:type="spellEnd"/>
      <w:r w:rsidR="000752D9">
        <w:t xml:space="preserve">. </w:t>
      </w:r>
    </w:p>
    <w:p w14:paraId="34BF145F" w14:textId="1BA740DE" w:rsidR="001B4BC4" w:rsidRDefault="001B4BC4" w:rsidP="001B4BC4">
      <w:pPr>
        <w:pStyle w:val="ListParagraph"/>
        <w:numPr>
          <w:ilvl w:val="0"/>
          <w:numId w:val="6"/>
        </w:numPr>
        <w:jc w:val="both"/>
      </w:pPr>
      <w:r>
        <w:t>Some additional data sources on Japan, Taiwan</w:t>
      </w:r>
      <w:r w:rsidR="00D84ECA">
        <w:t>,</w:t>
      </w:r>
      <w:r>
        <w:t xml:space="preserve"> and Korea were researched as below. By reading the questionnaire, none provide as good measures of parental + child wealth as the existing two (CHARLS, FYRST). </w:t>
      </w:r>
    </w:p>
    <w:p w14:paraId="217D4D05" w14:textId="77777777" w:rsidR="001B4BC4" w:rsidRDefault="001B4BC4" w:rsidP="006C1B9F">
      <w:pPr>
        <w:pStyle w:val="ListParagraph"/>
        <w:numPr>
          <w:ilvl w:val="1"/>
          <w:numId w:val="6"/>
        </w:numPr>
        <w:jc w:val="both"/>
      </w:pPr>
      <w:r>
        <w:t xml:space="preserve">(Japan) </w:t>
      </w:r>
      <w:r w:rsidRPr="000F44CE">
        <w:t>Social Stratification and Social Mobility Survey, 2005</w:t>
      </w:r>
    </w:p>
    <w:p w14:paraId="5F006E63" w14:textId="77777777" w:rsidR="001B4BC4" w:rsidRDefault="001B4BC4" w:rsidP="006C1B9F">
      <w:pPr>
        <w:pStyle w:val="ListParagraph"/>
        <w:numPr>
          <w:ilvl w:val="1"/>
          <w:numId w:val="6"/>
        </w:numPr>
        <w:jc w:val="both"/>
      </w:pPr>
      <w:r w:rsidRPr="000F44CE">
        <w:t xml:space="preserve">Japan Household Panel </w:t>
      </w:r>
      <w:proofErr w:type="gramStart"/>
      <w:r w:rsidRPr="000F44CE">
        <w:t>Survey(</w:t>
      </w:r>
      <w:proofErr w:type="gramEnd"/>
      <w:r w:rsidRPr="000F44CE">
        <w:t>JHPS/KHPS)</w:t>
      </w:r>
    </w:p>
    <w:p w14:paraId="2E97C74C" w14:textId="77777777" w:rsidR="001B4BC4" w:rsidRDefault="001B4BC4" w:rsidP="006C1B9F">
      <w:pPr>
        <w:pStyle w:val="ListParagraph"/>
        <w:numPr>
          <w:ilvl w:val="1"/>
          <w:numId w:val="6"/>
        </w:numPr>
        <w:jc w:val="both"/>
      </w:pPr>
      <w:r w:rsidRPr="00345156">
        <w:t>Japanese Study on Aging and Retirement (JSTAR</w:t>
      </w:r>
      <w:r>
        <w:rPr>
          <w:rFonts w:hint="eastAsia"/>
        </w:rPr>
        <w:t>,</w:t>
      </w:r>
      <w:r>
        <w:t xml:space="preserve"> equivalence of HRS in Japan</w:t>
      </w:r>
      <w:r w:rsidRPr="00345156">
        <w:t>)</w:t>
      </w:r>
    </w:p>
    <w:p w14:paraId="0FC587B4" w14:textId="77777777" w:rsidR="001B4BC4" w:rsidRDefault="001B4BC4" w:rsidP="006C1B9F">
      <w:pPr>
        <w:pStyle w:val="ListParagraph"/>
        <w:numPr>
          <w:ilvl w:val="1"/>
          <w:numId w:val="6"/>
        </w:numPr>
        <w:jc w:val="both"/>
      </w:pPr>
      <w:r>
        <w:t xml:space="preserve">(Taiwan) </w:t>
      </w:r>
      <w:r w:rsidRPr="000E5FFF">
        <w:t>Panel Study of Family Dynamics (PSFD)</w:t>
      </w:r>
    </w:p>
    <w:p w14:paraId="27F3B6BF" w14:textId="77777777" w:rsidR="001B4BC4" w:rsidRDefault="001B4BC4" w:rsidP="006C1B9F">
      <w:pPr>
        <w:pStyle w:val="ListParagraph"/>
        <w:numPr>
          <w:ilvl w:val="1"/>
          <w:numId w:val="6"/>
        </w:numPr>
        <w:jc w:val="both"/>
      </w:pPr>
      <w:r w:rsidRPr="00B410B5">
        <w:t>Taiwan Social Change Survey</w:t>
      </w:r>
    </w:p>
    <w:p w14:paraId="4BB67343" w14:textId="77777777" w:rsidR="001B4BC4" w:rsidRDefault="001B4BC4" w:rsidP="006C1B9F">
      <w:pPr>
        <w:pStyle w:val="ListParagraph"/>
        <w:numPr>
          <w:ilvl w:val="1"/>
          <w:numId w:val="6"/>
        </w:numPr>
        <w:jc w:val="both"/>
      </w:pPr>
      <w:r w:rsidRPr="0078348B">
        <w:t>Korean Longitudinal Study of Aging (</w:t>
      </w:r>
      <w:proofErr w:type="spellStart"/>
      <w:r w:rsidRPr="0078348B">
        <w:t>KLoSA</w:t>
      </w:r>
      <w:proofErr w:type="spellEnd"/>
      <w:r>
        <w:rPr>
          <w:rFonts w:hint="eastAsia"/>
        </w:rPr>
        <w:t>,</w:t>
      </w:r>
      <w:r>
        <w:t xml:space="preserve"> equivalence of HRS in Korea</w:t>
      </w:r>
      <w:r w:rsidRPr="0078348B">
        <w:t>)</w:t>
      </w:r>
    </w:p>
    <w:p w14:paraId="31709BD2" w14:textId="660204C7" w:rsidR="001B4BC4" w:rsidRDefault="001B4BC4" w:rsidP="001B4BC4">
      <w:pPr>
        <w:jc w:val="both"/>
        <w:rPr>
          <w:b/>
          <w:bCs/>
        </w:rPr>
      </w:pPr>
    </w:p>
    <w:p w14:paraId="61859D98" w14:textId="3FCAA8B8" w:rsidR="001B4BC4" w:rsidRDefault="001B4BC4" w:rsidP="001B4BC4">
      <w:pPr>
        <w:jc w:val="both"/>
      </w:pPr>
    </w:p>
    <w:p w14:paraId="5CB76967" w14:textId="77777777" w:rsidR="001B4BC4" w:rsidRDefault="001B4BC4" w:rsidP="001B4BC4">
      <w:pPr>
        <w:jc w:val="both"/>
      </w:pPr>
    </w:p>
    <w:p w14:paraId="6B2F808C" w14:textId="4D25D97F" w:rsidR="005C6A4C" w:rsidRDefault="005C6A4C" w:rsidP="00C25EA5">
      <w:pPr>
        <w:pStyle w:val="ListParagraph"/>
        <w:numPr>
          <w:ilvl w:val="0"/>
          <w:numId w:val="6"/>
        </w:numPr>
        <w:jc w:val="both"/>
        <w:sectPr w:rsidR="005C6A4C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margin" w:tblpXSpec="center" w:tblpY="925"/>
        <w:tblW w:w="14941" w:type="dxa"/>
        <w:tblLook w:val="04A0" w:firstRow="1" w:lastRow="0" w:firstColumn="1" w:lastColumn="0" w:noHBand="0" w:noVBand="1"/>
      </w:tblPr>
      <w:tblGrid>
        <w:gridCol w:w="5028"/>
        <w:gridCol w:w="1558"/>
        <w:gridCol w:w="1763"/>
        <w:gridCol w:w="1635"/>
        <w:gridCol w:w="1558"/>
        <w:gridCol w:w="1763"/>
        <w:gridCol w:w="1636"/>
      </w:tblGrid>
      <w:tr w:rsidR="007864EC" w:rsidRPr="007864EC" w14:paraId="5EEE85AA" w14:textId="77777777" w:rsidTr="007864EC">
        <w:trPr>
          <w:trHeight w:val="287"/>
        </w:trPr>
        <w:tc>
          <w:tcPr>
            <w:tcW w:w="1494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D55A1A" w14:textId="51C57A0B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lastRenderedPageBreak/>
              <w:t xml:space="preserve">Table 4. Parental </w:t>
            </w:r>
            <w:r w:rsidR="00966872">
              <w:rPr>
                <w:rFonts w:ascii="Calibri" w:eastAsia="Times New Roman" w:hAnsi="Calibri" w:cs="Calibri"/>
                <w:color w:val="000000"/>
              </w:rPr>
              <w:t>Wealth</w:t>
            </w:r>
            <w:r w:rsidRPr="007864EC">
              <w:rPr>
                <w:rFonts w:ascii="Calibri" w:eastAsia="Times New Roman" w:hAnsi="Calibri" w:cs="Calibri"/>
                <w:color w:val="000000"/>
              </w:rPr>
              <w:t xml:space="preserve"> Impact on </w:t>
            </w:r>
            <w:r w:rsidR="00966872">
              <w:rPr>
                <w:rFonts w:ascii="Calibri" w:eastAsia="Times New Roman" w:hAnsi="Calibri" w:cs="Calibri"/>
                <w:color w:val="000000"/>
              </w:rPr>
              <w:t xml:space="preserve">Housing </w:t>
            </w:r>
            <w:r w:rsidRPr="007864EC">
              <w:rPr>
                <w:rFonts w:ascii="Calibri" w:eastAsia="Times New Roman" w:hAnsi="Calibri" w:cs="Calibri"/>
                <w:color w:val="000000"/>
              </w:rPr>
              <w:t>Wealth</w:t>
            </w:r>
            <w:r w:rsidR="00966872">
              <w:rPr>
                <w:rFonts w:ascii="Calibri" w:eastAsia="Times New Roman" w:hAnsi="Calibri" w:cs="Calibri"/>
                <w:color w:val="000000"/>
              </w:rPr>
              <w:t xml:space="preserve"> in Cities of Varying Scales</w:t>
            </w:r>
            <w:r w:rsidRPr="007864EC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</w:tr>
      <w:tr w:rsidR="007864EC" w:rsidRPr="007864EC" w14:paraId="411ADE89" w14:textId="77777777" w:rsidTr="007864EC">
        <w:trPr>
          <w:trHeight w:val="335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AAC03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9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F5E674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Home Ownership</w:t>
            </w:r>
          </w:p>
        </w:tc>
        <w:tc>
          <w:tcPr>
            <w:tcW w:w="495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96B141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Total Home Asset (Logged)</w:t>
            </w:r>
          </w:p>
        </w:tc>
      </w:tr>
      <w:tr w:rsidR="007864EC" w:rsidRPr="007864EC" w14:paraId="0B003EDF" w14:textId="77777777" w:rsidTr="007864EC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7F208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CE296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Shanghai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D91D9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ed/Large Cities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10753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Small Cities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2DEA8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Shanghai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4B542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ed/Large Cities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AAA33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Small Cities</w:t>
            </w:r>
          </w:p>
        </w:tc>
      </w:tr>
      <w:tr w:rsidR="007864EC" w:rsidRPr="007864EC" w14:paraId="6E3AEBC9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8AA69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2E36DD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odel 1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FBA961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odel 2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9DDA10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odel 3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C359FA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odel 4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5F8E35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odel 5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DF5E8C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odel 6</w:t>
            </w:r>
          </w:p>
        </w:tc>
      </w:tr>
      <w:tr w:rsidR="007864EC" w:rsidRPr="007864EC" w14:paraId="64C29562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706F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7864EC">
              <w:rPr>
                <w:rFonts w:ascii="Calibri" w:eastAsia="Times New Roman" w:hAnsi="Calibri" w:cs="Calibri"/>
                <w:i/>
                <w:iCs/>
                <w:color w:val="000000"/>
              </w:rPr>
              <w:t>Parental Wealth Indicator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0A3A40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69809F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877FF4C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E89CE8A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C56C5C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AD24D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864EC" w:rsidRPr="007864EC" w14:paraId="3366A0E2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E9C066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Number of Parental Homes Owned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86BCD4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9 (0.11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06FE9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860A35E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E682ACF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30 *** (0.05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3F22FC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2E0AF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864EC" w:rsidRPr="007864EC" w14:paraId="39EDA661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36D612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Parental Household Net Worth (logged)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F2D74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3FAED5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4 (0.03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422FD3E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3 (0.02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A0186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F94EE4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7 *** (0.02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4592B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3 * (0.01)</w:t>
            </w:r>
          </w:p>
        </w:tc>
      </w:tr>
      <w:tr w:rsidR="007864EC" w:rsidRPr="007864EC" w14:paraId="687032F5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4B652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7864EC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)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354E2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FC4DEC" w14:textId="77777777" w:rsidR="007864EC" w:rsidRPr="007864EC" w:rsidRDefault="007864EC" w:rsidP="007864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C463F2F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2D00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229FCA" w14:textId="77777777" w:rsidR="007864EC" w:rsidRPr="007864EC" w:rsidRDefault="007864EC" w:rsidP="007864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58D1AA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864EC" w:rsidRPr="007864EC" w14:paraId="0A8BCC2F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5FD6CB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BFF1E6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2 (0.01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B001B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1 *** (0.01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3D7D9B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8 *** (0.01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5084D6B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2 * (0.01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8EDEDB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3 *** (0.01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08615C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3 *** (0.01)</w:t>
            </w:r>
          </w:p>
        </w:tc>
      </w:tr>
      <w:tr w:rsidR="007864EC" w:rsidRPr="007864EC" w14:paraId="2848A49E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24DEAC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F3DC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61 *** (0.16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71FE9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19 (0.17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53FE383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5 (0.14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F07BC1A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9 *** (0.09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C83564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5 ** (0.09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B53896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7 ** (0.08)</w:t>
            </w:r>
          </w:p>
        </w:tc>
      </w:tr>
      <w:tr w:rsidR="007864EC" w:rsidRPr="007864EC" w14:paraId="02F44014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DFF7E0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Urban Hukou (ref: Rural Hukou)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501DF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0 *** (0.03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95BC6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8 *** (0.02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3688C2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5 ** (0.02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CD5E035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8 *** (0.02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070687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7 *** (0.01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92488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7 *** (0.01)</w:t>
            </w:r>
          </w:p>
        </w:tc>
      </w:tr>
      <w:tr w:rsidR="007864EC" w:rsidRPr="007864EC" w14:paraId="787C5C6C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4AF01E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Public Sector Occupation (ref: private sector)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EA993A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66 *** (0.18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0506E2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7 (0.30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AE5EA84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30 (0.26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1627856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5 (0.09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AF3F6D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6 (0.14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211DAE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1 (0.12)</w:t>
            </w:r>
          </w:p>
        </w:tc>
      </w:tr>
      <w:tr w:rsidR="007864EC" w:rsidRPr="007864EC" w14:paraId="4CA24BF2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F28E9F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Party Member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565F7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3 (0.25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998C8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1 (0.21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6B0321E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38 * (0.18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07F691D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7 (0.12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F04A9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8 (0.11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6945A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4 (0.09)</w:t>
            </w:r>
          </w:p>
        </w:tc>
      </w:tr>
      <w:tr w:rsidR="007864EC" w:rsidRPr="007864EC" w14:paraId="55DACD29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85DCE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Household Income (logged)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4367FA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5 (0.05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F8A7E2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5 *** (0.06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A4D3636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4 *** (0.04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F25766E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7 *** (0.03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3D386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3 *** (0.04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A86942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4 *** (0.03)</w:t>
            </w:r>
          </w:p>
        </w:tc>
      </w:tr>
      <w:tr w:rsidR="007864EC" w:rsidRPr="007864EC" w14:paraId="44DD564B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FD82F9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7864EC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 Father)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966592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36716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85670B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72DE48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A51204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B110C7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864EC" w:rsidRPr="007864EC" w14:paraId="54A335E7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445754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D73AC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2 (0.02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F701DF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1 (0.02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80F7B1D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4 ** (0.02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4F2DCBA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2 (0.01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0AB99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0 (0.01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7DBC07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2 (0.01)</w:t>
            </w:r>
          </w:p>
        </w:tc>
      </w:tr>
      <w:tr w:rsidR="007864EC" w:rsidRPr="007864EC" w14:paraId="3650548E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457C533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7864EC">
              <w:rPr>
                <w:rFonts w:ascii="Calibri" w:eastAsia="Times New Roman" w:hAnsi="Calibri" w:cs="Calibri"/>
                <w:i/>
                <w:iCs/>
                <w:color w:val="000000"/>
              </w:rPr>
              <w:t>(Intercept)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34E6AF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1.57 * (0.73)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682810C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7.57 *** (0.94)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9D690C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4.80 *** (0.63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D3DA55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56 (0.43)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6BDB13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.84 *** (0.54)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2C04CD4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.53 *** (0.39)</w:t>
            </w:r>
          </w:p>
        </w:tc>
      </w:tr>
      <w:tr w:rsidR="007864EC" w:rsidRPr="007864EC" w14:paraId="5609DEB3" w14:textId="77777777" w:rsidTr="007864EC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C8A8DF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035253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255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79EF6D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045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E3080E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485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B8EAA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942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0F2CB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716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3226DE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950</w:t>
            </w:r>
          </w:p>
        </w:tc>
      </w:tr>
      <w:tr w:rsidR="007864EC" w:rsidRPr="007864EC" w14:paraId="4181CC3D" w14:textId="77777777" w:rsidTr="007864EC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B160E1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R2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DE6823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4DDCBC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19DFDB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AD99F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9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F7940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4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F6DCCF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3</w:t>
            </w:r>
          </w:p>
        </w:tc>
      </w:tr>
      <w:tr w:rsidR="007864EC" w:rsidRPr="007864EC" w14:paraId="7644427A" w14:textId="77777777" w:rsidTr="007864EC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850E3D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Pseudo R2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7FF7FA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0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59060B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6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498DC5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5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D073C3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F5FEB2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38BA0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</w:tr>
      <w:tr w:rsidR="007864EC" w:rsidRPr="007864EC" w14:paraId="01F54EC1" w14:textId="77777777" w:rsidTr="007864EC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B7302B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AIC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BFA03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337.48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711E9C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190.23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B04A52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786.24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200B2C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2971.24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597997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2100.03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9A7132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2749.55</w:t>
            </w:r>
          </w:p>
        </w:tc>
      </w:tr>
      <w:tr w:rsidR="007864EC" w:rsidRPr="007864EC" w14:paraId="10C7AF44" w14:textId="77777777" w:rsidTr="007864EC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DAEF72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BIC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20BE22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383.69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F2B0768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234.79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0C7C76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833.97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B384FE5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3019.72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5DC98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2145.77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B081984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2798.11</w:t>
            </w:r>
          </w:p>
        </w:tc>
      </w:tr>
      <w:tr w:rsidR="007864EC" w:rsidRPr="007864EC" w14:paraId="0268CF30" w14:textId="77777777" w:rsidTr="007864EC">
        <w:trPr>
          <w:trHeight w:val="287"/>
        </w:trPr>
        <w:tc>
          <w:tcPr>
            <w:tcW w:w="14941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9B7874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 xml:space="preserve"> *** p &lt; 0.001</w:t>
            </w:r>
            <w:proofErr w:type="gramStart"/>
            <w:r w:rsidRPr="007864EC">
              <w:rPr>
                <w:rFonts w:ascii="Calibri" w:eastAsia="Times New Roman" w:hAnsi="Calibri" w:cs="Calibri"/>
                <w:color w:val="000000"/>
              </w:rPr>
              <w:t>;  *</w:t>
            </w:r>
            <w:proofErr w:type="gramEnd"/>
            <w:r w:rsidRPr="007864EC">
              <w:rPr>
                <w:rFonts w:ascii="Calibri" w:eastAsia="Times New Roman" w:hAnsi="Calibri" w:cs="Calibri"/>
                <w:color w:val="000000"/>
              </w:rPr>
              <w:t>* p &lt; 0.01;  * p &lt; 0.05.</w:t>
            </w:r>
          </w:p>
        </w:tc>
      </w:tr>
    </w:tbl>
    <w:p w14:paraId="10E48BA8" w14:textId="17D166EC" w:rsidR="00DB31E7" w:rsidRDefault="00DB31E7" w:rsidP="007623B2">
      <w:pPr>
        <w:jc w:val="both"/>
        <w:sectPr w:rsidR="00DB31E7" w:rsidSect="00DB31E7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11460" w:type="dxa"/>
        <w:tblLook w:val="04A0" w:firstRow="1" w:lastRow="0" w:firstColumn="1" w:lastColumn="0" w:noHBand="0" w:noVBand="1"/>
      </w:tblPr>
      <w:tblGrid>
        <w:gridCol w:w="4660"/>
        <w:gridCol w:w="1700"/>
        <w:gridCol w:w="1700"/>
        <w:gridCol w:w="1700"/>
        <w:gridCol w:w="1700"/>
      </w:tblGrid>
      <w:tr w:rsidR="003A36A3" w:rsidRPr="003A36A3" w14:paraId="74166481" w14:textId="77777777" w:rsidTr="003A36A3">
        <w:trPr>
          <w:trHeight w:val="288"/>
        </w:trPr>
        <w:tc>
          <w:tcPr>
            <w:tcW w:w="114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E8912F" w14:textId="0907ACAF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lastRenderedPageBreak/>
              <w:t xml:space="preserve">Table </w:t>
            </w:r>
            <w:r w:rsidR="00074608">
              <w:rPr>
                <w:rFonts w:ascii="Calibri" w:eastAsia="Times New Roman" w:hAnsi="Calibri" w:cs="Calibri"/>
                <w:color w:val="000000"/>
              </w:rPr>
              <w:t>6</w:t>
            </w:r>
            <w:r w:rsidRPr="003A36A3">
              <w:rPr>
                <w:rFonts w:ascii="Calibri" w:eastAsia="Times New Roman" w:hAnsi="Calibri" w:cs="Calibri"/>
                <w:color w:val="000000"/>
              </w:rPr>
              <w:t xml:space="preserve">. Parental </w:t>
            </w:r>
            <w:r w:rsidR="00966872">
              <w:rPr>
                <w:rFonts w:ascii="Calibri" w:eastAsia="Times New Roman" w:hAnsi="Calibri" w:cs="Calibri"/>
                <w:color w:val="000000"/>
              </w:rPr>
              <w:t>Wealth</w:t>
            </w:r>
            <w:r w:rsidRPr="003A36A3">
              <w:rPr>
                <w:rFonts w:ascii="Calibri" w:eastAsia="Times New Roman" w:hAnsi="Calibri" w:cs="Calibri"/>
                <w:color w:val="000000"/>
              </w:rPr>
              <w:t xml:space="preserve"> Impact on </w:t>
            </w:r>
            <w:r w:rsidR="00966872">
              <w:rPr>
                <w:rFonts w:ascii="Calibri" w:eastAsia="Times New Roman" w:hAnsi="Calibri" w:cs="Calibri"/>
                <w:color w:val="000000"/>
              </w:rPr>
              <w:t xml:space="preserve">Additional Homes </w:t>
            </w:r>
            <w:r w:rsidRPr="003A36A3">
              <w:rPr>
                <w:rFonts w:ascii="Calibri" w:eastAsia="Times New Roman" w:hAnsi="Calibri" w:cs="Calibri"/>
                <w:color w:val="000000"/>
              </w:rPr>
              <w:t xml:space="preserve">in Shanghai. </w:t>
            </w:r>
          </w:p>
        </w:tc>
      </w:tr>
      <w:tr w:rsidR="003A36A3" w:rsidRPr="003A36A3" w14:paraId="44088A7F" w14:textId="77777777" w:rsidTr="003A36A3">
        <w:trPr>
          <w:trHeight w:val="1392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1A9E0E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A2E35DD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Value of Owner-Occupied Home (Logged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D50A4C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Second Home Ownership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F8C320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Value of Additional Home(s) (Logged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628156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Total Home Asset (Logged)</w:t>
            </w:r>
          </w:p>
        </w:tc>
      </w:tr>
      <w:tr w:rsidR="003A36A3" w:rsidRPr="003A36A3" w14:paraId="30067BD6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60434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BFF1A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Shanghai</w:t>
            </w:r>
          </w:p>
        </w:tc>
      </w:tr>
      <w:tr w:rsidR="003A36A3" w:rsidRPr="003A36A3" w14:paraId="3ADEE60C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99018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9A9E8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Model 7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8042C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Model 8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F4CC21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Model 9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47ADAF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Model 10</w:t>
            </w:r>
          </w:p>
        </w:tc>
      </w:tr>
      <w:tr w:rsidR="003A36A3" w:rsidRPr="003A36A3" w14:paraId="3DFA6E27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C26A4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A36A3">
              <w:rPr>
                <w:rFonts w:ascii="Calibri" w:eastAsia="Times New Roman" w:hAnsi="Calibri" w:cs="Calibri"/>
                <w:i/>
                <w:iCs/>
                <w:color w:val="000000"/>
              </w:rPr>
              <w:t>Parental Wealth Indicator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D3119B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5751B5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E663E5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932B8D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36A3" w:rsidRPr="003A36A3" w14:paraId="6349504C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60B545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Number of Parental Homes Ow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16EF82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0 (0.05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EF2718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79 *** (0.1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BB8788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21 ** (0.07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B2EA5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6 (0.05)</w:t>
            </w:r>
          </w:p>
        </w:tc>
      </w:tr>
      <w:tr w:rsidR="003A36A3" w:rsidRPr="003A36A3" w14:paraId="72E30A36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9A6415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A36A3">
              <w:rPr>
                <w:rFonts w:ascii="Calibri" w:eastAsia="Times New Roman" w:hAnsi="Calibri" w:cs="Calibri"/>
                <w:i/>
                <w:iCs/>
                <w:color w:val="000000"/>
              </w:rPr>
              <w:t>Additional Variables of Interest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E1F64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72E25" w14:textId="77777777" w:rsidR="003A36A3" w:rsidRPr="003A36A3" w:rsidRDefault="003A36A3" w:rsidP="003A36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23415" w14:textId="77777777" w:rsidR="003A36A3" w:rsidRPr="003A36A3" w:rsidRDefault="003A36A3" w:rsidP="003A36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4E006" w14:textId="77777777" w:rsidR="003A36A3" w:rsidRPr="003A36A3" w:rsidRDefault="003A36A3" w:rsidP="003A36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36A3" w:rsidRPr="003A36A3" w14:paraId="2AA8A328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0BB720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Value of Additional Home(s) (logged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7D03B1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037890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350F4B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88810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27 *** (0.01)</w:t>
            </w:r>
          </w:p>
        </w:tc>
      </w:tr>
      <w:tr w:rsidR="003A36A3" w:rsidRPr="003A36A3" w14:paraId="33690E4A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880B1A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A36A3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EA88E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52DB3" w14:textId="77777777" w:rsidR="003A36A3" w:rsidRPr="003A36A3" w:rsidRDefault="003A36A3" w:rsidP="003A36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6E4E6" w14:textId="77777777" w:rsidR="003A36A3" w:rsidRPr="003A36A3" w:rsidRDefault="003A36A3" w:rsidP="003A36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8203A" w14:textId="77777777" w:rsidR="003A36A3" w:rsidRPr="003A36A3" w:rsidRDefault="003A36A3" w:rsidP="003A36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36A3" w:rsidRPr="003A36A3" w14:paraId="720BCDFE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55EFB8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DA4095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2 **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EC6CB1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01 (0.0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2B6F7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2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01F473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2 ** (0.01)</w:t>
            </w:r>
          </w:p>
        </w:tc>
      </w:tr>
      <w:tr w:rsidR="003A36A3" w:rsidRPr="003A36A3" w14:paraId="41F1CCF7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EA90F8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C85222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35 *** (0.08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03CC9A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22 (0.16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CCF927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32 * (0.13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F1267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29 *** (0.07)</w:t>
            </w:r>
          </w:p>
        </w:tc>
      </w:tr>
      <w:tr w:rsidR="003A36A3" w:rsidRPr="003A36A3" w14:paraId="11DD8CEC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50E782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Urban Hukou (ref: Rural Hukou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CE66E0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9 *** (0.0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4D9AEF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06 * (0.03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3D8A74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9 *** (0.0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576DC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8 *** (0.01)</w:t>
            </w:r>
          </w:p>
        </w:tc>
      </w:tr>
      <w:tr w:rsidR="003A36A3" w:rsidRPr="003A36A3" w14:paraId="2CE59A8B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73F9A5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Public Sector Occupation (ref: private sector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3D2CD3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3 (0.08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ED541F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3 (0.16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C10F4F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6 (0.13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5590A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2 (0.07)</w:t>
            </w:r>
          </w:p>
        </w:tc>
      </w:tr>
      <w:tr w:rsidR="003A36A3" w:rsidRPr="003A36A3" w14:paraId="5C9D092D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668C07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Party Member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6D7F7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08 (0.1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67D61B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22 (0.2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8D8634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17 (0.18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623BCE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10 (0.10)</w:t>
            </w:r>
          </w:p>
        </w:tc>
      </w:tr>
      <w:tr w:rsidR="003A36A3" w:rsidRPr="003A36A3" w14:paraId="324BF95A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75FE29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Household Income (logged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A41335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3 *** (0.03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81A773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6 ** (0.05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01E6C1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21 *** (0.04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E5D3E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1 *** (0.02)</w:t>
            </w:r>
          </w:p>
        </w:tc>
      </w:tr>
      <w:tr w:rsidR="003A36A3" w:rsidRPr="003A36A3" w14:paraId="2061DF31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A9C5C4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A36A3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 Father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14C266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72A6DC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781DA9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16D122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36A3" w:rsidRPr="003A36A3" w14:paraId="5B2EA408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BC2C78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02F758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2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D7DF8F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3 (0.0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A83CB5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02 (0.0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D915E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1 (0.01)</w:t>
            </w:r>
          </w:p>
        </w:tc>
      </w:tr>
      <w:tr w:rsidR="003A36A3" w:rsidRPr="003A36A3" w14:paraId="50005B57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579B6D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A36A3">
              <w:rPr>
                <w:rFonts w:ascii="Calibri" w:eastAsia="Times New Roman" w:hAnsi="Calibri" w:cs="Calibri"/>
                <w:i/>
                <w:iCs/>
                <w:color w:val="000000"/>
              </w:rPr>
              <w:t>(Intercept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F27A3D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41 (0.43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F486799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90 (0.82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7BB58F0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1 (0.71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4FA883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71 (0.37)</w:t>
            </w:r>
          </w:p>
        </w:tc>
      </w:tr>
      <w:tr w:rsidR="003A36A3" w:rsidRPr="003A36A3" w14:paraId="1E71AB5B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BD09D3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2EA8BC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94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0C2044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94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3EC717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53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6896E5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942</w:t>
            </w:r>
          </w:p>
        </w:tc>
      </w:tr>
      <w:tr w:rsidR="003A36A3" w:rsidRPr="003A36A3" w14:paraId="16EE4ED1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78593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R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5BFEC4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497F0B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9B9AAA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896B83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29</w:t>
            </w:r>
          </w:p>
        </w:tc>
      </w:tr>
      <w:tr w:rsidR="003A36A3" w:rsidRPr="003A36A3" w14:paraId="3028E50C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5273AD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Pseudo R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2CA631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F06052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1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BFE50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47F258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</w:tr>
      <w:tr w:rsidR="003A36A3" w:rsidRPr="003A36A3" w14:paraId="7BC492EB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E7D75A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AIC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3D50F0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2938.0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56FEB2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1235.4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75E814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1790.2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5512F2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2856.72</w:t>
            </w:r>
          </w:p>
        </w:tc>
      </w:tr>
      <w:tr w:rsidR="003A36A3" w:rsidRPr="003A36A3" w14:paraId="55108F27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F454CBD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BIC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09DC2CE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2986.54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F473201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1279.09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5609B0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1832.98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4BE56B1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2910.05</w:t>
            </w:r>
          </w:p>
        </w:tc>
      </w:tr>
      <w:tr w:rsidR="003A36A3" w:rsidRPr="003A36A3" w14:paraId="6E7A9101" w14:textId="77777777" w:rsidTr="003A36A3">
        <w:trPr>
          <w:trHeight w:val="288"/>
        </w:trPr>
        <w:tc>
          <w:tcPr>
            <w:tcW w:w="1146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50B69D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*** p &lt; 0.001</w:t>
            </w:r>
            <w:proofErr w:type="gramStart"/>
            <w:r w:rsidRPr="003A36A3">
              <w:rPr>
                <w:rFonts w:ascii="Calibri" w:eastAsia="Times New Roman" w:hAnsi="Calibri" w:cs="Calibri"/>
                <w:color w:val="000000"/>
              </w:rPr>
              <w:t>;  *</w:t>
            </w:r>
            <w:proofErr w:type="gramEnd"/>
            <w:r w:rsidRPr="003A36A3">
              <w:rPr>
                <w:rFonts w:ascii="Calibri" w:eastAsia="Times New Roman" w:hAnsi="Calibri" w:cs="Calibri"/>
                <w:color w:val="000000"/>
              </w:rPr>
              <w:t>* p &lt; 0.01;  * p &lt; 0.05.</w:t>
            </w:r>
          </w:p>
        </w:tc>
      </w:tr>
    </w:tbl>
    <w:p w14:paraId="6C7CE9F2" w14:textId="5978C33D" w:rsidR="00DB31E7" w:rsidRDefault="00DB31E7" w:rsidP="007623B2">
      <w:pPr>
        <w:jc w:val="both"/>
        <w:sectPr w:rsidR="00DB31E7" w:rsidSect="00DB31E7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15830" w:type="dxa"/>
        <w:tblInd w:w="-720" w:type="dxa"/>
        <w:tblLook w:val="04A0" w:firstRow="1" w:lastRow="0" w:firstColumn="1" w:lastColumn="0" w:noHBand="0" w:noVBand="1"/>
      </w:tblPr>
      <w:tblGrid>
        <w:gridCol w:w="4878"/>
        <w:gridCol w:w="1564"/>
        <w:gridCol w:w="1564"/>
        <w:gridCol w:w="1564"/>
        <w:gridCol w:w="1564"/>
        <w:gridCol w:w="1564"/>
        <w:gridCol w:w="1564"/>
        <w:gridCol w:w="1568"/>
      </w:tblGrid>
      <w:tr w:rsidR="00B313DE" w:rsidRPr="00B313DE" w14:paraId="03332B96" w14:textId="77777777" w:rsidTr="00B313DE">
        <w:trPr>
          <w:trHeight w:val="284"/>
        </w:trPr>
        <w:tc>
          <w:tcPr>
            <w:tcW w:w="800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5DE58E" w14:textId="5C2F4AAD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lastRenderedPageBreak/>
              <w:t xml:space="preserve">Table </w:t>
            </w:r>
            <w:r w:rsidR="00BF437D">
              <w:rPr>
                <w:rFonts w:ascii="Calibri" w:eastAsia="Times New Roman" w:hAnsi="Calibri" w:cs="Calibri"/>
                <w:color w:val="000000"/>
              </w:rPr>
              <w:t>8</w:t>
            </w:r>
            <w:r w:rsidRPr="00B313DE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r w:rsidR="001E3AA9">
              <w:rPr>
                <w:rFonts w:ascii="Calibri" w:eastAsia="Times New Roman" w:hAnsi="Calibri" w:cs="Calibri"/>
                <w:color w:val="000000"/>
              </w:rPr>
              <w:t>Direct Transfer</w:t>
            </w:r>
            <w:r w:rsidRPr="00B313DE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1E3AA9">
              <w:rPr>
                <w:rFonts w:ascii="Calibri" w:eastAsia="Times New Roman" w:hAnsi="Calibri" w:cs="Calibri"/>
                <w:color w:val="000000"/>
              </w:rPr>
              <w:t xml:space="preserve">and Housing </w:t>
            </w:r>
            <w:r w:rsidRPr="00B313DE">
              <w:rPr>
                <w:rFonts w:ascii="Calibri" w:eastAsia="Times New Roman" w:hAnsi="Calibri" w:cs="Calibri"/>
                <w:color w:val="000000"/>
              </w:rPr>
              <w:t>Wealth</w:t>
            </w:r>
            <w:r w:rsidR="001E3AA9">
              <w:rPr>
                <w:rFonts w:ascii="Calibri" w:eastAsia="Times New Roman" w:hAnsi="Calibri" w:cs="Calibri"/>
                <w:color w:val="000000"/>
              </w:rPr>
              <w:t xml:space="preserve"> in Large and Medium Cities</w:t>
            </w:r>
            <w:r w:rsidRPr="00B313DE">
              <w:rPr>
                <w:rFonts w:ascii="Calibri" w:eastAsia="Times New Roman" w:hAnsi="Calibri" w:cs="Calibri"/>
                <w:color w:val="000000"/>
              </w:rPr>
              <w:t xml:space="preserve">. 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3C45AF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4A4740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9C6C0A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E9BD55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114FE8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313DE" w:rsidRPr="00B313DE" w14:paraId="5DA79E0C" w14:textId="77777777" w:rsidTr="00B313DE">
        <w:trPr>
          <w:trHeight w:val="1377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BC4B9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56E5FF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Total Home Asset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C22A9F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Gifted Home at Marriage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E9FE71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Gifted Home Value at Marriage (logged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D2DF03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Gift at Marriage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C24524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Gift Value at Marriage (logged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E341C2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Total Home Asset (Logged)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5E747C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Total Home Asset (Logged)</w:t>
            </w:r>
          </w:p>
        </w:tc>
      </w:tr>
      <w:tr w:rsidR="00B313DE" w:rsidRPr="00B313DE" w14:paraId="35B82040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72CDF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952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119D0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edium/Large Cities</w:t>
            </w:r>
          </w:p>
        </w:tc>
      </w:tr>
      <w:tr w:rsidR="00B313DE" w:rsidRPr="00B313DE" w14:paraId="31E6C24B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A0001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9F0E84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odel 11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FCA404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odel 12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2CDA90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odel 13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C98720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odel 14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51B509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odel 15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9AEF03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odel 16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D030A4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odel 17</w:t>
            </w:r>
          </w:p>
        </w:tc>
      </w:tr>
      <w:tr w:rsidR="00B313DE" w:rsidRPr="00B313DE" w14:paraId="4C6E9621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8925B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B313DE">
              <w:rPr>
                <w:rFonts w:ascii="Calibri" w:eastAsia="Times New Roman" w:hAnsi="Calibri" w:cs="Calibri"/>
                <w:i/>
                <w:iCs/>
                <w:color w:val="000000"/>
              </w:rPr>
              <w:t>Parental Wealth Indicator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D3A877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F2BD5E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577459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1752D2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D12FFB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2AAD63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4A9CCF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13DE" w:rsidRPr="00B313DE" w14:paraId="58A65EEB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823D2A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Parental Household Net Worth (logge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71518C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5220CE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5 (0.04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C15A7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1 (0.03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B8B36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5 (0.03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C7D31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4 ***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F9A3D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7 *** (0.02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0F7FC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7 *** (0.02)</w:t>
            </w:r>
          </w:p>
        </w:tc>
      </w:tr>
      <w:tr w:rsidR="00B313DE" w:rsidRPr="00B313DE" w14:paraId="3AD66149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9444DA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B313DE">
              <w:rPr>
                <w:rFonts w:ascii="Calibri" w:eastAsia="Times New Roman" w:hAnsi="Calibri" w:cs="Calibri"/>
                <w:i/>
                <w:iCs/>
                <w:color w:val="000000"/>
              </w:rPr>
              <w:t>Additional Variables of Interes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220CC1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500C6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F7901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5E7517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BEC931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38FFB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B7020C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13DE" w:rsidRPr="00B313DE" w14:paraId="17B7D7FB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5F0449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Net Parental Financial Asset (logge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344B6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5 **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3D4A97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63681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CD6AE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E49E2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9479A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0B4DE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</w:tr>
      <w:tr w:rsidR="00B313DE" w:rsidRPr="00B313DE" w14:paraId="18EF3252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E57BD9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Negative Parental Financial Asset (ref: non-negative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CCE82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51 * (0.26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F231F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320B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BA62A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682CAF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72B5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9756F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</w:tr>
      <w:tr w:rsidR="00B313DE" w:rsidRPr="00B313DE" w14:paraId="3EB70703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6A344E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Parental Home Asset (logge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6556E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3 *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C28E3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D7A33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9D1B6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31B8AE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6B8C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6AEA9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</w:tr>
      <w:tr w:rsidR="00B313DE" w:rsidRPr="00B313DE" w14:paraId="3C704CE7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94DB9B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Other Parental Asset (logge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B970C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1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29116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CBD5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4852D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9E468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04E68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CFDC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</w:tr>
      <w:tr w:rsidR="00B313DE" w:rsidRPr="00B313DE" w14:paraId="6E4B21A6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4307C5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Gift Upon Marriage (ref. no gift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8DDFD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D11BAF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200DF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C3E30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E9E69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3F7D7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2 (0.08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BD96B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</w:tr>
      <w:tr w:rsidR="00B313DE" w:rsidRPr="00B313DE" w14:paraId="26C48186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56C83A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Value of Gift Upon Marriage (logge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4C3AB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4D8D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B08F7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7BD73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FD1C4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3360F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1C611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1 (0.06)</w:t>
            </w:r>
          </w:p>
        </w:tc>
      </w:tr>
      <w:tr w:rsidR="00B313DE" w:rsidRPr="00B313DE" w14:paraId="22905C36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A9BBEF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Gifted Home Upon Marriage (ref: no gifted home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9B99E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6B800C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1BF30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46FC8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52BA1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A1441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35 *** (0.09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A7E88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</w:tr>
      <w:tr w:rsidR="00B313DE" w:rsidRPr="00B313DE" w14:paraId="30498A4A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2E3D17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Value of Gifted Home Upon Marriage (logge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EA5B0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B39DF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C01F4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7D3ECF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DF7ED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10D5D1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E78E4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9 *** (0.03)</w:t>
            </w:r>
          </w:p>
        </w:tc>
      </w:tr>
      <w:tr w:rsidR="00B313DE" w:rsidRPr="00B313DE" w14:paraId="209D0781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4B0C95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B313DE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2E5F7C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11EA1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4E709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20A7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98B7F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59FA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5A69E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13DE" w:rsidRPr="00B313DE" w14:paraId="29ADFC63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3591C4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25E4F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3 ***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CEC77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4 **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C7800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11 ***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87EEF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3 **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E7C38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5 *** (0.00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44588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2 *** (0.01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03ED2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1 (0.01)</w:t>
            </w:r>
          </w:p>
        </w:tc>
      </w:tr>
      <w:tr w:rsidR="00B313DE" w:rsidRPr="00B313DE" w14:paraId="73E90218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B8282D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A016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4 * (0.09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44384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35 (0.18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2F418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42 * (0.16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F0993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36 * (0.16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32213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6 (0.06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3196E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3 * (0.09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76AD7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9 * (0.09)</w:t>
            </w:r>
          </w:p>
        </w:tc>
      </w:tr>
      <w:tr w:rsidR="00B313DE" w:rsidRPr="00B313DE" w14:paraId="3DDDA48D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025372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Urban Hukou (ref: Rural Hukou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4818A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7 ***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E68927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4 (0.03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283F9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6 *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1B391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4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6A775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1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164E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7 *** (0.01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39437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6 *** (0.01)</w:t>
            </w:r>
          </w:p>
        </w:tc>
      </w:tr>
      <w:tr w:rsidR="00B313DE" w:rsidRPr="00B313DE" w14:paraId="6DA68C2D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FE8A7D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Public Sector Occupation (ref: private sector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13D26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7 (0.14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7A752F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33 (0.27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EE4A6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14 (0.2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A9A32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4 (0.25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E485C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6 (0.09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EDEEA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5 (0.14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E8523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4 (0.13)</w:t>
            </w:r>
          </w:p>
        </w:tc>
      </w:tr>
      <w:tr w:rsidR="00B313DE" w:rsidRPr="00B313DE" w14:paraId="550EE8EA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5C7AC8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Party Member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DF1BC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0 (0.1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3A7CD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27 (0.2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D2FC4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7 (0.18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24D29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3 (0.19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AE9C9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8 (0.07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B9B17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9 (0.10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D8C51E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9 (0.10)</w:t>
            </w:r>
          </w:p>
        </w:tc>
      </w:tr>
      <w:tr w:rsidR="00B313DE" w:rsidRPr="00B313DE" w14:paraId="3D0227A3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A2AC1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Household Income (logge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170E7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4 *** (0.04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930211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7 (0.08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C2EC0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0 (0.08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524E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6 (0.06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C493E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1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6A8EF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3 *** (0.04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FB33E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3 *** (0.04)</w:t>
            </w:r>
          </w:p>
        </w:tc>
      </w:tr>
      <w:tr w:rsidR="00B313DE" w:rsidRPr="00B313DE" w14:paraId="531E38DF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B77D72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B313DE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 Father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54411A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524F3E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B704B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3BEE3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2E8DBF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0A317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7D9DDF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13DE" w:rsidRPr="00B313DE" w14:paraId="4F9A2301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89A14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BBCDA7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1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CD581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8 ***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B9045C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4 *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E8F20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9 ***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99974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1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4DB3D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1 (0.01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F8532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2 (0.01)</w:t>
            </w:r>
          </w:p>
        </w:tc>
      </w:tr>
      <w:tr w:rsidR="00B313DE" w:rsidRPr="00B313DE" w14:paraId="47A65BE1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73DCD87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B313DE">
              <w:rPr>
                <w:rFonts w:ascii="Calibri" w:eastAsia="Times New Roman" w:hAnsi="Calibri" w:cs="Calibri"/>
                <w:i/>
                <w:iCs/>
                <w:color w:val="000000"/>
              </w:rPr>
              <w:t>(Intercept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02B10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.86 ** (0.56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74E0C2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2.57 * (1.05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833CC0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4.11 *** (0.97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27801C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40 (0.84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46AA24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.15 *** (0.31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DFDA5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.62 ** (0.54)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BC88BC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.19 * (0.53)</w:t>
            </w:r>
          </w:p>
        </w:tc>
      </w:tr>
      <w:tr w:rsidR="00B313DE" w:rsidRPr="00B313DE" w14:paraId="4175494B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1FAEBD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F66FE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716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9F126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045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9234D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2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00F44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045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A7B357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678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97D3E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716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A8B00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716</w:t>
            </w:r>
          </w:p>
        </w:tc>
      </w:tr>
      <w:tr w:rsidR="00B313DE" w:rsidRPr="00B313DE" w14:paraId="7455723C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8992CB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R2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D159B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4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6B0DB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F99EF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49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5424C7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139ED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3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C26371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5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6DDA1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9</w:t>
            </w:r>
          </w:p>
        </w:tc>
      </w:tr>
      <w:tr w:rsidR="00B313DE" w:rsidRPr="00B313DE" w14:paraId="63109FCB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0C50A0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Pseudo R2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DC21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8C06D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0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EFEE3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30BD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7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3A697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EBACD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5305C1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</w:tr>
      <w:tr w:rsidR="00B313DE" w:rsidRPr="00B313DE" w14:paraId="75AAE9A7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CF110E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AIC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CE058E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106.6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B7C64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030.68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3EFD71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625.36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8DBBD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321.82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6C984C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257.98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1B905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089.26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7D802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055.15</w:t>
            </w:r>
          </w:p>
        </w:tc>
      </w:tr>
      <w:tr w:rsidR="00B313DE" w:rsidRPr="00B313DE" w14:paraId="16B01968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8D2AB92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BIC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0CDC4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166.07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6B5A4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075.25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72F80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659.43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A24B7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366.39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436A23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303.18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EF9435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144.15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B98242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110.04</w:t>
            </w:r>
          </w:p>
        </w:tc>
      </w:tr>
      <w:tr w:rsidR="00B313DE" w:rsidRPr="00B313DE" w14:paraId="71DEB117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CB5C75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*** p &lt; 0.001</w:t>
            </w:r>
            <w:proofErr w:type="gramStart"/>
            <w:r w:rsidRPr="00B313DE">
              <w:rPr>
                <w:rFonts w:ascii="Calibri" w:eastAsia="Times New Roman" w:hAnsi="Calibri" w:cs="Calibri"/>
                <w:color w:val="000000"/>
              </w:rPr>
              <w:t>;  *</w:t>
            </w:r>
            <w:proofErr w:type="gramEnd"/>
            <w:r w:rsidRPr="00B313DE">
              <w:rPr>
                <w:rFonts w:ascii="Calibri" w:eastAsia="Times New Roman" w:hAnsi="Calibri" w:cs="Calibri"/>
                <w:color w:val="000000"/>
              </w:rPr>
              <w:t>* p &lt; 0.01;  * p &lt; 0.05.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6DEC1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C5B78" w14:textId="77777777" w:rsidR="00B313DE" w:rsidRPr="00B313DE" w:rsidRDefault="00B313DE" w:rsidP="00B313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DDDC4" w14:textId="77777777" w:rsidR="00B313DE" w:rsidRPr="00B313DE" w:rsidRDefault="00B313DE" w:rsidP="00B313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17382" w14:textId="77777777" w:rsidR="00B313DE" w:rsidRPr="00B313DE" w:rsidRDefault="00B313DE" w:rsidP="00B313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90AC2" w14:textId="77777777" w:rsidR="00B313DE" w:rsidRPr="00B313DE" w:rsidRDefault="00B313DE" w:rsidP="00B313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E87B9" w14:textId="77777777" w:rsidR="00B313DE" w:rsidRPr="00B313DE" w:rsidRDefault="00B313DE" w:rsidP="00B313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9967B" w14:textId="77777777" w:rsidR="00B313DE" w:rsidRPr="00B313DE" w:rsidRDefault="00B313DE" w:rsidP="00B313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E95C0C8" w14:textId="77777777" w:rsidR="00DB31E7" w:rsidRDefault="00DB31E7" w:rsidP="007623B2">
      <w:pPr>
        <w:jc w:val="both"/>
        <w:sectPr w:rsidR="00DB31E7" w:rsidSect="00DB31E7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10400" w:type="dxa"/>
        <w:tblLook w:val="04A0" w:firstRow="1" w:lastRow="0" w:firstColumn="1" w:lastColumn="0" w:noHBand="0" w:noVBand="1"/>
      </w:tblPr>
      <w:tblGrid>
        <w:gridCol w:w="5300"/>
        <w:gridCol w:w="1700"/>
        <w:gridCol w:w="1700"/>
        <w:gridCol w:w="1700"/>
      </w:tblGrid>
      <w:tr w:rsidR="005632D6" w:rsidRPr="005632D6" w14:paraId="13FF5F8E" w14:textId="77777777" w:rsidTr="00F24FBF">
        <w:trPr>
          <w:trHeight w:val="288"/>
        </w:trPr>
        <w:tc>
          <w:tcPr>
            <w:tcW w:w="87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3F509C" w14:textId="3A9EB330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lastRenderedPageBreak/>
              <w:t xml:space="preserve">Table </w:t>
            </w:r>
            <w:r w:rsidR="00BF437D">
              <w:rPr>
                <w:rFonts w:ascii="Calibri" w:eastAsia="Times New Roman" w:hAnsi="Calibri" w:cs="Calibri"/>
                <w:color w:val="000000"/>
              </w:rPr>
              <w:t>9</w:t>
            </w:r>
            <w:r w:rsidRPr="005632D6">
              <w:rPr>
                <w:rFonts w:ascii="Calibri" w:eastAsia="Times New Roman" w:hAnsi="Calibri" w:cs="Calibri"/>
                <w:color w:val="000000"/>
              </w:rPr>
              <w:t xml:space="preserve">. Parental </w:t>
            </w:r>
            <w:r w:rsidR="001E3AA9">
              <w:rPr>
                <w:rFonts w:ascii="Calibri" w:eastAsia="Times New Roman" w:hAnsi="Calibri" w:cs="Calibri"/>
                <w:color w:val="000000"/>
              </w:rPr>
              <w:t>Wealth</w:t>
            </w:r>
            <w:r w:rsidRPr="005632D6">
              <w:rPr>
                <w:rFonts w:ascii="Calibri" w:eastAsia="Times New Roman" w:hAnsi="Calibri" w:cs="Calibri"/>
                <w:color w:val="000000"/>
              </w:rPr>
              <w:t xml:space="preserve"> Impact on Other Living Standard</w:t>
            </w:r>
            <w:r w:rsidR="001E3AA9">
              <w:rPr>
                <w:rFonts w:ascii="Calibri" w:eastAsia="Times New Roman" w:hAnsi="Calibri" w:cs="Calibri"/>
                <w:color w:val="000000"/>
              </w:rPr>
              <w:t xml:space="preserve"> Indicators in Shanghai</w:t>
            </w:r>
            <w:r w:rsidRPr="005632D6">
              <w:rPr>
                <w:rFonts w:ascii="Calibri" w:eastAsia="Times New Roman" w:hAnsi="Calibri" w:cs="Calibri"/>
                <w:color w:val="000000"/>
              </w:rPr>
              <w:t xml:space="preserve">. 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043203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632D6" w:rsidRPr="005632D6" w14:paraId="03564C9C" w14:textId="77777777" w:rsidTr="005632D6">
        <w:trPr>
          <w:trHeight w:val="1392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01827B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F795DB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Subjective Socio-Economic Wellbeing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3CBEFB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Total Consumption (Logged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77ADE0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Automobile Ownership</w:t>
            </w:r>
          </w:p>
        </w:tc>
      </w:tr>
      <w:tr w:rsidR="005632D6" w:rsidRPr="005632D6" w14:paraId="0ADF9F63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5B52C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1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40ACF" w14:textId="77777777" w:rsidR="005632D6" w:rsidRPr="005632D6" w:rsidRDefault="005632D6" w:rsidP="005632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Shanghai</w:t>
            </w:r>
          </w:p>
        </w:tc>
      </w:tr>
      <w:tr w:rsidR="005632D6" w:rsidRPr="005632D6" w14:paraId="599D9C5F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259EE" w14:textId="77777777" w:rsidR="005632D6" w:rsidRPr="005632D6" w:rsidRDefault="005632D6" w:rsidP="005632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70C571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Model 18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5372EB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Model 19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C664F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Model 20</w:t>
            </w:r>
          </w:p>
        </w:tc>
      </w:tr>
      <w:tr w:rsidR="005632D6" w:rsidRPr="005632D6" w14:paraId="3A937473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C0C8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5632D6">
              <w:rPr>
                <w:rFonts w:ascii="Calibri" w:eastAsia="Times New Roman" w:hAnsi="Calibri" w:cs="Calibri"/>
                <w:i/>
                <w:iCs/>
                <w:color w:val="000000"/>
              </w:rPr>
              <w:t>Parental Wealth Indicator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E4768D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A4B40B" w14:textId="77777777" w:rsidR="005632D6" w:rsidRPr="005632D6" w:rsidRDefault="005632D6" w:rsidP="00563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9C0C5F" w14:textId="77777777" w:rsidR="005632D6" w:rsidRPr="005632D6" w:rsidRDefault="005632D6" w:rsidP="00563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32D6" w:rsidRPr="005632D6" w14:paraId="5E323BB4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E734BF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Number of Parental Homes Ow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DF5C7A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8 ** (0.03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EB8D0A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9 * (0.04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E6E81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22 * (0.09)</w:t>
            </w:r>
          </w:p>
        </w:tc>
      </w:tr>
      <w:tr w:rsidR="005632D6" w:rsidRPr="005632D6" w14:paraId="53D71361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2962D3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5632D6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10AD8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A0AA2" w14:textId="77777777" w:rsidR="005632D6" w:rsidRPr="005632D6" w:rsidRDefault="005632D6" w:rsidP="005632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6E6F4" w14:textId="77777777" w:rsidR="005632D6" w:rsidRPr="005632D6" w:rsidRDefault="005632D6" w:rsidP="005632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32D6" w:rsidRPr="005632D6" w14:paraId="69AAA8F4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0F4A13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99B2F0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1 * (0.00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727AB9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3 ***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DB0DBC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2 (0.01)</w:t>
            </w:r>
          </w:p>
        </w:tc>
      </w:tr>
      <w:tr w:rsidR="005632D6" w:rsidRPr="005632D6" w14:paraId="2B59401A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2099AB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B406B8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-0.11 * (0.05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729344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-0.02 (0.07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886A0D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-0.37 ** (0.14)</w:t>
            </w:r>
          </w:p>
        </w:tc>
      </w:tr>
      <w:tr w:rsidR="005632D6" w:rsidRPr="005632D6" w14:paraId="7582FF85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FCF4F2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Urban Hukou (ref: Rural Hukou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4DB70B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2 *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73CD47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4 ***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97040C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10 *** (0.02)</w:t>
            </w:r>
          </w:p>
        </w:tc>
      </w:tr>
      <w:tr w:rsidR="005632D6" w:rsidRPr="005632D6" w14:paraId="09064003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91963D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Public Sector Occupation (ref: private sector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3D84FE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-0.00 (0.05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23CE26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7 (0.07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A88BC2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21 (0.14)</w:t>
            </w:r>
          </w:p>
        </w:tc>
      </w:tr>
      <w:tr w:rsidR="005632D6" w:rsidRPr="005632D6" w14:paraId="7A47BB11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D25ED9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Party Member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8D87AB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8 (0.07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9A86FB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22 * (0.10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393F8C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13 (0.20)</w:t>
            </w:r>
          </w:p>
        </w:tc>
      </w:tr>
      <w:tr w:rsidR="005632D6" w:rsidRPr="005632D6" w14:paraId="48988CB6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E079E2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Household Income (logged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B08C92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11 ***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0DA318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20 *** (0.0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369256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28 *** (0.06)</w:t>
            </w:r>
          </w:p>
        </w:tc>
      </w:tr>
      <w:tr w:rsidR="005632D6" w:rsidRPr="005632D6" w14:paraId="14545544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5B070D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5632D6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 Father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2A32ED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F0603A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A85867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32D6" w:rsidRPr="005632D6" w14:paraId="323F176D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57D01F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D7F47F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1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CBB807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-0.00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5FDA1C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2 (0.02)</w:t>
            </w:r>
          </w:p>
        </w:tc>
      </w:tr>
      <w:tr w:rsidR="005632D6" w:rsidRPr="005632D6" w14:paraId="0B482738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9726D5E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5632D6">
              <w:rPr>
                <w:rFonts w:ascii="Calibri" w:eastAsia="Times New Roman" w:hAnsi="Calibri" w:cs="Calibri"/>
                <w:i/>
                <w:iCs/>
                <w:color w:val="000000"/>
              </w:rPr>
              <w:t>(Intercept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5DA858A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78 *** (0.23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B41E988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7.52 *** (0.34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A8DD8D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-5.71 *** (0.79)</w:t>
            </w:r>
          </w:p>
        </w:tc>
      </w:tr>
      <w:tr w:rsidR="005632D6" w:rsidRPr="005632D6" w14:paraId="525418D6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153D46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DC8D88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125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2E71D8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125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26AB2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1255</w:t>
            </w:r>
          </w:p>
        </w:tc>
      </w:tr>
      <w:tr w:rsidR="005632D6" w:rsidRPr="005632D6" w14:paraId="01CA6168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49B26A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R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4E8332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8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0BE436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1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3EDDA9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</w:tr>
      <w:tr w:rsidR="005632D6" w:rsidRPr="005632D6" w14:paraId="6CCBCEFE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07916C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Pseudo R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62B061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156968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799166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10</w:t>
            </w:r>
          </w:p>
        </w:tc>
      </w:tr>
      <w:tr w:rsidR="005632D6" w:rsidRPr="005632D6" w14:paraId="572B1589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D0D76A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AIC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E4E223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2731.5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C43062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3703.9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0E702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1635.94</w:t>
            </w:r>
          </w:p>
        </w:tc>
      </w:tr>
      <w:tr w:rsidR="005632D6" w:rsidRPr="005632D6" w14:paraId="6FDB8E48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E6127F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BIC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76050ED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2782.90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50D762E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3755.30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07B93A3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1682.15</w:t>
            </w:r>
          </w:p>
        </w:tc>
      </w:tr>
      <w:tr w:rsidR="005632D6" w:rsidRPr="005632D6" w14:paraId="384C300B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EE5797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 xml:space="preserve"> *** p &lt; 0.001</w:t>
            </w:r>
            <w:proofErr w:type="gramStart"/>
            <w:r w:rsidRPr="005632D6">
              <w:rPr>
                <w:rFonts w:ascii="Calibri" w:eastAsia="Times New Roman" w:hAnsi="Calibri" w:cs="Calibri"/>
                <w:color w:val="000000"/>
              </w:rPr>
              <w:t>;  *</w:t>
            </w:r>
            <w:proofErr w:type="gramEnd"/>
            <w:r w:rsidRPr="005632D6">
              <w:rPr>
                <w:rFonts w:ascii="Calibri" w:eastAsia="Times New Roman" w:hAnsi="Calibri" w:cs="Calibri"/>
                <w:color w:val="000000"/>
              </w:rPr>
              <w:t>* p &lt; 0.01;  * p &lt; 0.05.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32A60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D7BA4" w14:textId="77777777" w:rsidR="005632D6" w:rsidRPr="005632D6" w:rsidRDefault="005632D6" w:rsidP="005632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D2974" w14:textId="77777777" w:rsidR="005632D6" w:rsidRPr="005632D6" w:rsidRDefault="005632D6" w:rsidP="005632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DB9153F" w14:textId="496DA53A" w:rsidR="006C1B03" w:rsidRDefault="006C1B03" w:rsidP="007623B2">
      <w:pPr>
        <w:jc w:val="both"/>
      </w:pPr>
      <w:r>
        <w:fldChar w:fldCharType="begin"/>
      </w:r>
      <w:r>
        <w:instrText xml:space="preserve"> LINK Excel.Sheet.12 "https://d.docs.live.net/fedbdb6a2bad2094/Documents/GitHub/parental-wealth-impact/output/june-2021/wealth2.xlsx" "Sheet1!R1C1:R26C7" \a \f 4 \h </w:instrText>
      </w:r>
      <w:r w:rsidR="0035192D">
        <w:instrText xml:space="preserve"> \* MERGEFORMAT </w:instrText>
      </w:r>
      <w:r>
        <w:fldChar w:fldCharType="separate"/>
      </w:r>
    </w:p>
    <w:p w14:paraId="1A8B222F" w14:textId="2A50622B" w:rsidR="005A6F20" w:rsidRDefault="006C1B03" w:rsidP="007623B2">
      <w:pPr>
        <w:jc w:val="both"/>
      </w:pPr>
      <w:r>
        <w:fldChar w:fldCharType="end"/>
      </w:r>
      <w:r w:rsidR="00351D5B">
        <w:br w:type="page"/>
      </w:r>
      <w:r w:rsidR="005A6F20">
        <w:fldChar w:fldCharType="begin"/>
      </w:r>
      <w:r w:rsidR="005A6F20">
        <w:instrText xml:space="preserve"> LINK Excel.Sheet.12 "https://d.docs.live.net/fedbdb6a2bad2094/Documents/GitHub/parental-wealth-impact/output/june-2021/summarystats.xlsx" "Sheet1!R1C1:R53C5" \a \f 4 \h  \* MERGEFORMAT </w:instrText>
      </w:r>
      <w:r w:rsidR="005A6F20">
        <w:fldChar w:fldCharType="separate"/>
      </w:r>
    </w:p>
    <w:p w14:paraId="052EBB07" w14:textId="77777777" w:rsidR="002B1B98" w:rsidRDefault="005A6F20" w:rsidP="007623B2">
      <w:pPr>
        <w:jc w:val="both"/>
      </w:pPr>
      <w:r>
        <w:lastRenderedPageBreak/>
        <w:fldChar w:fldCharType="end"/>
      </w:r>
    </w:p>
    <w:tbl>
      <w:tblPr>
        <w:tblW w:w="7000" w:type="dxa"/>
        <w:tblLook w:val="04A0" w:firstRow="1" w:lastRow="0" w:firstColumn="1" w:lastColumn="0" w:noHBand="0" w:noVBand="1"/>
      </w:tblPr>
      <w:tblGrid>
        <w:gridCol w:w="5300"/>
        <w:gridCol w:w="1700"/>
      </w:tblGrid>
      <w:tr w:rsidR="002B1B98" w:rsidRPr="002B1B98" w14:paraId="0FFBA81D" w14:textId="77777777" w:rsidTr="002B1B98">
        <w:trPr>
          <w:trHeight w:val="288"/>
        </w:trPr>
        <w:tc>
          <w:tcPr>
            <w:tcW w:w="70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C9ACEB" w14:textId="078C15E2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 xml:space="preserve">Table 10. Parental </w:t>
            </w:r>
            <w:r w:rsidR="00977B10">
              <w:rPr>
                <w:rFonts w:ascii="Calibri" w:eastAsia="Times New Roman" w:hAnsi="Calibri" w:cs="Calibri"/>
                <w:color w:val="000000"/>
              </w:rPr>
              <w:t>Wealth</w:t>
            </w:r>
            <w:r w:rsidRPr="002B1B98">
              <w:rPr>
                <w:rFonts w:ascii="Calibri" w:eastAsia="Times New Roman" w:hAnsi="Calibri" w:cs="Calibri"/>
                <w:color w:val="000000"/>
              </w:rPr>
              <w:t xml:space="preserve"> Impact on Living Standard</w:t>
            </w:r>
            <w:r w:rsidR="00977B10">
              <w:rPr>
                <w:rFonts w:ascii="Calibri" w:eastAsia="Times New Roman" w:hAnsi="Calibri" w:cs="Calibri"/>
                <w:color w:val="000000"/>
              </w:rPr>
              <w:t xml:space="preserve">s. MIMIC Model. </w:t>
            </w:r>
            <w:r w:rsidRPr="002B1B98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2B1B98" w:rsidRPr="002B1B98" w14:paraId="147C7A3B" w14:textId="77777777" w:rsidTr="002B1B98">
        <w:trPr>
          <w:trHeight w:val="1392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6D1403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A588C3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Living Standard</w:t>
            </w:r>
          </w:p>
        </w:tc>
      </w:tr>
      <w:tr w:rsidR="002B1B98" w:rsidRPr="002B1B98" w14:paraId="2E13AFC9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9F7AA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EDA26" w14:textId="77777777" w:rsidR="002B1B98" w:rsidRPr="002B1B98" w:rsidRDefault="002B1B98" w:rsidP="002B1B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Shanghai</w:t>
            </w:r>
          </w:p>
        </w:tc>
      </w:tr>
      <w:tr w:rsidR="002B1B98" w:rsidRPr="002B1B98" w14:paraId="5191E24F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B6C8A" w14:textId="77777777" w:rsidR="002B1B98" w:rsidRPr="002B1B98" w:rsidRDefault="002B1B98" w:rsidP="002B1B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8FBEA8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Model 21</w:t>
            </w:r>
          </w:p>
        </w:tc>
      </w:tr>
      <w:tr w:rsidR="002B1B98" w:rsidRPr="002B1B98" w14:paraId="4690C0C9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3E224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2B1B98">
              <w:rPr>
                <w:rFonts w:ascii="Calibri" w:eastAsia="Times New Roman" w:hAnsi="Calibri" w:cs="Calibri"/>
                <w:i/>
                <w:iCs/>
                <w:color w:val="000000"/>
              </w:rPr>
              <w:t>Factor Loading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75910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2B1B98" w:rsidRPr="002B1B98" w14:paraId="1B5C224B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0B02B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Automobile Ownership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33098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1.00 (0.00)</w:t>
            </w:r>
          </w:p>
        </w:tc>
      </w:tr>
      <w:tr w:rsidR="002B1B98" w:rsidRPr="002B1B98" w14:paraId="063A5789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C6060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Home Ownership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A2780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60 *** (0.08)</w:t>
            </w:r>
          </w:p>
        </w:tc>
      </w:tr>
      <w:tr w:rsidR="002B1B98" w:rsidRPr="002B1B98" w14:paraId="0B1C863D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CC3D1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Subjective Socio-Economic Wellbe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0E05F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1.21 *** (0.15)</w:t>
            </w:r>
          </w:p>
        </w:tc>
      </w:tr>
      <w:tr w:rsidR="002B1B98" w:rsidRPr="002B1B98" w14:paraId="49924658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690F3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2B1B98">
              <w:rPr>
                <w:rFonts w:ascii="Calibri" w:eastAsia="Times New Roman" w:hAnsi="Calibri" w:cs="Calibri"/>
                <w:i/>
                <w:iCs/>
                <w:color w:val="000000"/>
              </w:rPr>
              <w:t>Parental Wealth Indicator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039C5B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2B1B98" w:rsidRPr="002B1B98" w14:paraId="03B4D7C9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A17E68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Number of Parental Homes Ow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B067D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6 *** (0.02)</w:t>
            </w:r>
          </w:p>
        </w:tc>
      </w:tr>
      <w:tr w:rsidR="002B1B98" w:rsidRPr="002B1B98" w14:paraId="16ACE369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C6DC7C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2B1B98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5702B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2B1B98" w:rsidRPr="002B1B98" w14:paraId="1393C3D2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9CF90F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B539E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1 ** (0.00)</w:t>
            </w:r>
          </w:p>
        </w:tc>
      </w:tr>
      <w:tr w:rsidR="002B1B98" w:rsidRPr="002B1B98" w14:paraId="0AF2A23F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CC1234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3103B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-0.03 (0.02)</w:t>
            </w:r>
          </w:p>
        </w:tc>
      </w:tr>
      <w:tr w:rsidR="002B1B98" w:rsidRPr="002B1B98" w14:paraId="700AB513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46F347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Urban Hukou (ref: Rural Hukou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F9A99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2 *** (0.00)</w:t>
            </w:r>
          </w:p>
        </w:tc>
      </w:tr>
      <w:tr w:rsidR="002B1B98" w:rsidRPr="002B1B98" w14:paraId="0BF90EF4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D17D68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Public Sector Occupation (ref: private sector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4E103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6 * (0.03)</w:t>
            </w:r>
          </w:p>
        </w:tc>
      </w:tr>
      <w:tr w:rsidR="002B1B98" w:rsidRPr="002B1B98" w14:paraId="55EF5AD5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BF5877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Party Member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1C56B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3 (0.04)</w:t>
            </w:r>
          </w:p>
        </w:tc>
      </w:tr>
      <w:tr w:rsidR="002B1B98" w:rsidRPr="002B1B98" w14:paraId="364AAAD6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7C89B9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Household Income (logged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C7112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6 *** (0.01)</w:t>
            </w:r>
          </w:p>
        </w:tc>
      </w:tr>
      <w:tr w:rsidR="002B1B98" w:rsidRPr="002B1B98" w14:paraId="24DE01BE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88B1C6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2B1B98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 Father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18F78F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2B1B98" w:rsidRPr="002B1B98" w14:paraId="1702B6C9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F592DD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101502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0 (0.00)</w:t>
            </w:r>
          </w:p>
        </w:tc>
      </w:tr>
      <w:tr w:rsidR="002B1B98" w:rsidRPr="002B1B98" w14:paraId="5AE13C03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2AF451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2B1B98">
              <w:rPr>
                <w:rFonts w:ascii="Calibri" w:eastAsia="Times New Roman" w:hAnsi="Calibri" w:cs="Calibri"/>
                <w:i/>
                <w:iCs/>
                <w:color w:val="000000"/>
              </w:rPr>
              <w:t>(Intercept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EBA337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78 *** (0.23)</w:t>
            </w:r>
          </w:p>
        </w:tc>
      </w:tr>
      <w:tr w:rsidR="002B1B98" w:rsidRPr="002B1B98" w14:paraId="356B32CF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C8206D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0A733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1255</w:t>
            </w:r>
          </w:p>
        </w:tc>
      </w:tr>
      <w:tr w:rsidR="002B1B98" w:rsidRPr="002B1B98" w14:paraId="399FF40F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8FC86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AIC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C8BE7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5792.57</w:t>
            </w:r>
          </w:p>
        </w:tc>
      </w:tr>
      <w:tr w:rsidR="002B1B98" w:rsidRPr="002B1B98" w14:paraId="723F5616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2C6CE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BIC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71A122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5864.46</w:t>
            </w:r>
          </w:p>
        </w:tc>
      </w:tr>
      <w:tr w:rsidR="002B1B98" w:rsidRPr="002B1B98" w14:paraId="40D19B81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D687CD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cfi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24760C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83</w:t>
            </w:r>
          </w:p>
        </w:tc>
      </w:tr>
      <w:tr w:rsidR="002B1B98" w:rsidRPr="002B1B98" w14:paraId="52027DFB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47790F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B1B98">
              <w:rPr>
                <w:rFonts w:ascii="Calibri" w:eastAsia="Times New Roman" w:hAnsi="Calibri" w:cs="Calibri"/>
                <w:color w:val="000000"/>
              </w:rPr>
              <w:t>chisq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FBFC16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74.82</w:t>
            </w:r>
          </w:p>
        </w:tc>
      </w:tr>
      <w:tr w:rsidR="002B1B98" w:rsidRPr="002B1B98" w14:paraId="2F6F5073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A7E38B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B1B98">
              <w:rPr>
                <w:rFonts w:ascii="Calibri" w:eastAsia="Times New Roman" w:hAnsi="Calibri" w:cs="Calibri"/>
                <w:color w:val="000000"/>
              </w:rPr>
              <w:t>rmsea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131C5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5</w:t>
            </w:r>
          </w:p>
        </w:tc>
      </w:tr>
      <w:tr w:rsidR="002B1B98" w:rsidRPr="002B1B98" w14:paraId="4A250B29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E053F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B1B98">
              <w:rPr>
                <w:rFonts w:ascii="Calibri" w:eastAsia="Times New Roman" w:hAnsi="Calibri" w:cs="Calibri"/>
                <w:color w:val="000000"/>
              </w:rPr>
              <w:t>rmsea.</w:t>
            </w:r>
            <w:proofErr w:type="gramStart"/>
            <w:r w:rsidRPr="002B1B98">
              <w:rPr>
                <w:rFonts w:ascii="Calibri" w:eastAsia="Times New Roman" w:hAnsi="Calibri" w:cs="Calibri"/>
                <w:color w:val="000000"/>
              </w:rPr>
              <w:t>conf.high</w:t>
            </w:r>
            <w:proofErr w:type="spellEnd"/>
            <w:proofErr w:type="gramEnd"/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C27F1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7</w:t>
            </w:r>
          </w:p>
        </w:tc>
      </w:tr>
      <w:tr w:rsidR="002B1B98" w:rsidRPr="002B1B98" w14:paraId="55C7E8B2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2A1018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B1B98">
              <w:rPr>
                <w:rFonts w:ascii="Calibri" w:eastAsia="Times New Roman" w:hAnsi="Calibri" w:cs="Calibri"/>
                <w:color w:val="000000"/>
              </w:rPr>
              <w:t>srmr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8274A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</w:tr>
      <w:tr w:rsidR="002B1B98" w:rsidRPr="002B1B98" w14:paraId="1837F422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6D1F2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B1B98">
              <w:rPr>
                <w:rFonts w:ascii="Calibri" w:eastAsia="Times New Roman" w:hAnsi="Calibri" w:cs="Calibri"/>
                <w:color w:val="000000"/>
              </w:rPr>
              <w:t>tli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13696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72</w:t>
            </w:r>
          </w:p>
        </w:tc>
      </w:tr>
      <w:tr w:rsidR="002B1B98" w:rsidRPr="002B1B98" w14:paraId="74AF7FFC" w14:textId="77777777" w:rsidTr="002B1B98">
        <w:trPr>
          <w:trHeight w:val="288"/>
        </w:trPr>
        <w:tc>
          <w:tcPr>
            <w:tcW w:w="7000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9D7573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 xml:space="preserve"> *** p &lt; 0.001</w:t>
            </w:r>
            <w:proofErr w:type="gramStart"/>
            <w:r w:rsidRPr="002B1B98">
              <w:rPr>
                <w:rFonts w:ascii="Calibri" w:eastAsia="Times New Roman" w:hAnsi="Calibri" w:cs="Calibri"/>
                <w:color w:val="000000"/>
              </w:rPr>
              <w:t>;  *</w:t>
            </w:r>
            <w:proofErr w:type="gramEnd"/>
            <w:r w:rsidRPr="002B1B98">
              <w:rPr>
                <w:rFonts w:ascii="Calibri" w:eastAsia="Times New Roman" w:hAnsi="Calibri" w:cs="Calibri"/>
                <w:color w:val="000000"/>
              </w:rPr>
              <w:t>* p &lt; 0.01;  * p &lt; 0.05.</w:t>
            </w:r>
          </w:p>
        </w:tc>
      </w:tr>
    </w:tbl>
    <w:p w14:paraId="5CD9381D" w14:textId="19665099" w:rsidR="003173BC" w:rsidRDefault="003173BC" w:rsidP="007623B2">
      <w:pPr>
        <w:jc w:val="both"/>
        <w:sectPr w:rsidR="003173BC" w:rsidSect="00DB31E7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49B3F7ED" w14:textId="5C70577D" w:rsidR="00797B95" w:rsidRDefault="00797B95" w:rsidP="007623B2">
      <w:pPr>
        <w:jc w:val="both"/>
      </w:pPr>
    </w:p>
    <w:tbl>
      <w:tblPr>
        <w:tblW w:w="12590" w:type="dxa"/>
        <w:tblLook w:val="04A0" w:firstRow="1" w:lastRow="0" w:firstColumn="1" w:lastColumn="0" w:noHBand="0" w:noVBand="1"/>
      </w:tblPr>
      <w:tblGrid>
        <w:gridCol w:w="4820"/>
        <w:gridCol w:w="2052"/>
        <w:gridCol w:w="2776"/>
        <w:gridCol w:w="2942"/>
      </w:tblGrid>
      <w:tr w:rsidR="00797B95" w:rsidRPr="00797B95" w14:paraId="6592024B" w14:textId="77777777" w:rsidTr="00797B95">
        <w:trPr>
          <w:trHeight w:val="288"/>
        </w:trPr>
        <w:tc>
          <w:tcPr>
            <w:tcW w:w="68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CAEEC1" w14:textId="72DD12DB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Appendix 1. Summary Statistics. Married Husbands.</w:t>
            </w:r>
          </w:p>
        </w:tc>
        <w:tc>
          <w:tcPr>
            <w:tcW w:w="2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363A0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9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5C14A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97B95" w:rsidRPr="00797B95" w14:paraId="6C4BD46B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EE21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E48D4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Shanghai</w:t>
            </w:r>
          </w:p>
        </w:tc>
        <w:tc>
          <w:tcPr>
            <w:tcW w:w="2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0DDA5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dium/Large Cities</w:t>
            </w:r>
          </w:p>
        </w:tc>
        <w:tc>
          <w:tcPr>
            <w:tcW w:w="29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7D9F10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Small Cities</w:t>
            </w:r>
          </w:p>
        </w:tc>
      </w:tr>
      <w:tr w:rsidR="00797B95" w:rsidRPr="00797B95" w14:paraId="2B041C8A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1022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BB68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,265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653A0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,045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3014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,485</w:t>
            </w:r>
          </w:p>
        </w:tc>
      </w:tr>
      <w:tr w:rsidR="00797B95" w:rsidRPr="00797B95" w14:paraId="0018475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7B29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797B9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Individual Level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C6B7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33E59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BA3D0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258AF4CE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5BA3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568C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1ACD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10C20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E7F88FD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E39C2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AA6C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9.46 (3.39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D48A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8 (7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9347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8 (7)</w:t>
            </w:r>
          </w:p>
        </w:tc>
      </w:tr>
      <w:tr w:rsidR="00797B95" w:rsidRPr="00797B95" w14:paraId="43CD179B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702C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1DD2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30.00,39.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E646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3,38,5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FB77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3,37,50</w:t>
            </w:r>
          </w:p>
        </w:tc>
      </w:tr>
      <w:tr w:rsidR="00797B95" w:rsidRPr="00797B95" w14:paraId="4522C960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F7FE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BB98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88739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844C4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4F1B14B9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44E3A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9E58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4.37 (3.08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8544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.4 (3.9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6CE0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0.5 (4.0)</w:t>
            </w:r>
          </w:p>
        </w:tc>
      </w:tr>
      <w:tr w:rsidR="00797B95" w:rsidRPr="00797B95" w14:paraId="2448252A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6D4F2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43CA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15.00,22.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7AC5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12.0,22.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C092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9.0,22.0</w:t>
            </w:r>
          </w:p>
        </w:tc>
      </w:tr>
      <w:tr w:rsidR="00797B95" w:rsidRPr="00797B95" w14:paraId="4BFBC360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689C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Urban Hukou Holder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1A3F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760 (60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C059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430 (41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F109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533 (36%)</w:t>
            </w:r>
          </w:p>
        </w:tc>
      </w:tr>
      <w:tr w:rsidR="00797B95" w:rsidRPr="00797B95" w14:paraId="3257E9C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309E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ty Membership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F961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3 (8.9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DF2E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88 (18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B8B9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67 (18%)</w:t>
            </w:r>
          </w:p>
        </w:tc>
      </w:tr>
      <w:tr w:rsidR="00797B95" w:rsidRPr="00797B95" w14:paraId="4E5FAC6C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FD4F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ublic Sector Occupation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A4D5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79 (23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4F5D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90 (8.6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72126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1 (7.5%)</w:t>
            </w:r>
          </w:p>
        </w:tc>
      </w:tr>
      <w:tr w:rsidR="00797B95" w:rsidRPr="00797B95" w14:paraId="6DFBB0A3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685F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Household Income (</w:t>
            </w:r>
            <w:r w:rsidRPr="00797B95">
              <w:rPr>
                <w:rFonts w:ascii="Microsoft YaHei" w:eastAsia="Microsoft YaHei" w:hAnsi="Microsoft YaHei" w:cs="Microsoft YaHei"/>
                <w:color w:val="000000"/>
              </w:rPr>
              <w:t>￥</w:t>
            </w:r>
            <w:r w:rsidRPr="00797B95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E7A06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C067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16F68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4E7116E6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43E78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D791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24,256 (150,802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BCFD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85,056 (87,475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1F6A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60,182 (60,688)</w:t>
            </w:r>
          </w:p>
        </w:tc>
      </w:tr>
      <w:tr w:rsidR="00797B95" w:rsidRPr="00797B95" w14:paraId="292C209F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85D67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42F2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100,000,3,000,0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2CDB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75,000,500,00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B467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40,000,500,000</w:t>
            </w:r>
          </w:p>
        </w:tc>
      </w:tr>
      <w:tr w:rsidR="00797B95" w:rsidRPr="00797B95" w14:paraId="1F946A95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C4D3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Household Income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B7F4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E1B56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B7E99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3B66AA7F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9960C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DFB8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.23 (1.42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6B06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0.93 (1.17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B054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0.51 (1.42)</w:t>
            </w:r>
          </w:p>
        </w:tc>
      </w:tr>
      <w:tr w:rsidR="00797B95" w:rsidRPr="00797B95" w14:paraId="38F36E0A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78FF8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B020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.91,11.51,14.91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96D6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.91,11.23,13.12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7F94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.91,10.60,13.12</w:t>
            </w:r>
          </w:p>
        </w:tc>
      </w:tr>
      <w:tr w:rsidR="00797B95" w:rsidRPr="00797B95" w14:paraId="5679FFE3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14D8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Home Ownership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7E9F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950 (75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886B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716 (69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52BB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950 (64%)</w:t>
            </w:r>
          </w:p>
        </w:tc>
      </w:tr>
      <w:tr w:rsidR="00797B95" w:rsidRPr="00797B95" w14:paraId="6622367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A987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Total Home Wealth (10k CNY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7970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A7954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D80C7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2BA3D992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0942D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1627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77 (647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BE43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60 (93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01D6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3 (62)</w:t>
            </w:r>
          </w:p>
        </w:tc>
      </w:tr>
      <w:tr w:rsidR="00797B95" w:rsidRPr="00797B95" w14:paraId="5469A5A1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E8CE1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F819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100,22,07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B15E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30,98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44AE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15,960</w:t>
            </w:r>
          </w:p>
        </w:tc>
      </w:tr>
      <w:tr w:rsidR="00797B95" w:rsidRPr="00797B95" w14:paraId="6F91A469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3F00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Total Home Wealth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CDF0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56504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110E2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C1DBC0C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D491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964B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.97 (2.05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8F81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.78 (2.01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2C57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.23 (1.85)</w:t>
            </w:r>
          </w:p>
        </w:tc>
      </w:tr>
      <w:tr w:rsidR="00797B95" w:rsidRPr="00797B95" w14:paraId="6ACDFC9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3E815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B51A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4.62,10.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886A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3.43,6.89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3833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2.77,6.87</w:t>
            </w:r>
          </w:p>
        </w:tc>
      </w:tr>
      <w:tr w:rsidR="00797B95" w:rsidRPr="00797B95" w14:paraId="6BCEB85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39B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rimary Residence Value (10k CNY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3344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8E83F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2A707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58F768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2EB05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F241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91 (106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94BC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C993D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356FBB8F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2E9D1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C96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80,1,0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0D8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0A17C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4D78E82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B288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rimary Residence Value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F8DA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91C41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D9706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667E7F42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2D616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BE10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.25 (2.16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5D8D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C6228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2354462E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4E20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F818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4.39,6.91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8FC3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0EB01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6A95674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50AC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Own Second Home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A893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536 (42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F13F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DD6C7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4B460C40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30F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Subjective Socio-economic Wellbeing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A43B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4F690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3B5E6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77A1BA2D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0C8F7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AA42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.64 (0.74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7CEF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AF9E6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53AE42B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05772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lastRenderedPageBreak/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7771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.00,3.00,5.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FD26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7330D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51F233E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1CA1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Household Consumption (CNY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2678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ADFC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82D4F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4A2A7569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7B898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18C76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9,358 (178,592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684A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ACE56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9E00C80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7118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7BCA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84,300,3,632,92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D72B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6AFB8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73028DC1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C384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Household Consumption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7FB5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15879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BF214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7FBAF40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5108F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92A1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.26 (1.12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FD280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B49CD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7A368155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046A6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3184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.91,11.34,15.11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6808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DB21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5B313EC1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C9DA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797B9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Parental Level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9E32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CC2FD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119A3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4FC458D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1695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Father Urban Hukou Holder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26E9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495 (39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A789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60 (34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126D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427 (29%)</w:t>
            </w:r>
          </w:p>
        </w:tc>
      </w:tr>
      <w:tr w:rsidR="00797B95" w:rsidRPr="00797B95" w14:paraId="6926652D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4E93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Father Party Membership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3EF9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94 (15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C7E4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14 (20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549A0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87 (19%)</w:t>
            </w:r>
          </w:p>
        </w:tc>
      </w:tr>
      <w:tr w:rsidR="00797B95" w:rsidRPr="00797B95" w14:paraId="28E98B89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4585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Father Years of Schooling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D2DF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A017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77DFF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65E7FF66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ACFD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AF5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9.17 (3.16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96BD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7.0 (3.9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B513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6.4 (4.2)</w:t>
            </w:r>
          </w:p>
        </w:tc>
      </w:tr>
      <w:tr w:rsidR="00797B95" w:rsidRPr="00797B95" w14:paraId="007BB65C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DEA6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594E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9.00,22.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D6F6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6.0,19.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893D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6.0,16.0</w:t>
            </w:r>
          </w:p>
        </w:tc>
      </w:tr>
      <w:tr w:rsidR="00797B95" w:rsidRPr="00797B95" w14:paraId="09BAD72C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F9D7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Father Public Sector Occupation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7F6D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5153F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CD52D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57B93EEB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D72D2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 Private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AD93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861 / 1,245 (69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B5D7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750 / 1,045 (72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E1D5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,148 / 1,485 (77%)</w:t>
            </w:r>
          </w:p>
        </w:tc>
      </w:tr>
      <w:tr w:rsidR="00797B95" w:rsidRPr="00797B95" w14:paraId="70D90A8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F97CE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 Public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FC34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84 / 1,245 (31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2738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95 / 1,045 (28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7A10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37 / 1,485 (23%)</w:t>
            </w:r>
          </w:p>
        </w:tc>
      </w:tr>
      <w:tr w:rsidR="00797B95" w:rsidRPr="00797B95" w14:paraId="0072F7B2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551A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Number of Parental Homes Owned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A5C7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B2C09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51C13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5B860405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525A1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173A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54 (0.69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E644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A8BE7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0228210D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50B42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DBBD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0.00,4.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C114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FB965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9F12CEE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89C8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Household Net Worth (CNY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9D8B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9DA7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BD9D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5A955566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56ACB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EE0C2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16BB6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736,993 (1,238,199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DFB0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412,171 (1,010,805)</w:t>
            </w:r>
          </w:p>
        </w:tc>
      </w:tr>
      <w:tr w:rsidR="00797B95" w:rsidRPr="00797B95" w14:paraId="521E84BF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A1A1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71395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71C4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-424,200,356,300,25,231,50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5F32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-1,690,950,178,200,21,416,650</w:t>
            </w:r>
          </w:p>
        </w:tc>
      </w:tr>
      <w:tr w:rsidR="00797B95" w:rsidRPr="00797B95" w14:paraId="74DF3426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7823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Household Net Worth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AF78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6F2F3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3263F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70AE18F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079E9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1ACE6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2B17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2.25 (2.52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E3D9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.55 (2.65)</w:t>
            </w:r>
          </w:p>
        </w:tc>
      </w:tr>
      <w:tr w:rsidR="00797B95" w:rsidRPr="00797B95" w14:paraId="43C28D9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4AF0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7D498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3AB4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12.78,17.04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E976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12.09,16.88</w:t>
            </w:r>
          </w:p>
        </w:tc>
      </w:tr>
      <w:tr w:rsidR="00797B95" w:rsidRPr="00797B95" w14:paraId="13316942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E2DB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Net Financial Asset (CNY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CEC9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C7921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FA388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27EBA08F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FBC1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F2076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D167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52,293 (174,150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4F8D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4,876 (270,119)</w:t>
            </w:r>
          </w:p>
        </w:tc>
      </w:tr>
      <w:tr w:rsidR="00797B95" w:rsidRPr="00797B95" w14:paraId="29B33AF1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B4DDE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6EECD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40E4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-1,238,150,13,000,2,303,00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5AC6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-1,991,000,5,000,7,734,200</w:t>
            </w:r>
          </w:p>
        </w:tc>
      </w:tr>
      <w:tr w:rsidR="00797B95" w:rsidRPr="00797B95" w14:paraId="411B95E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8F56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Net Financial Asset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A958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74F94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4E46B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04EF4A7B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22E6F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C33AA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6C45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8.7 (3.6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737A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7.8 (3.7)</w:t>
            </w:r>
          </w:p>
        </w:tc>
      </w:tr>
      <w:tr w:rsidR="00797B95" w:rsidRPr="00797B95" w14:paraId="4032889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8FC5D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6780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7119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9.5,14.6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A830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8.5,15.9</w:t>
            </w:r>
          </w:p>
        </w:tc>
      </w:tr>
      <w:tr w:rsidR="00797B95" w:rsidRPr="00797B95" w14:paraId="44F5D47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E5D2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Home Asset (CNY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93EC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ADB79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26FBF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5C415E6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4D085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0386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FFF0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639,898 (994,597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7EAA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38,263 (648,142)</w:t>
            </w:r>
          </w:p>
        </w:tc>
      </w:tr>
      <w:tr w:rsidR="00797B95" w:rsidRPr="00797B95" w14:paraId="06CF5B4E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FAAE6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C21B6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5E2A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300,000,15,000,00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5594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150,000,13,000,000</w:t>
            </w:r>
          </w:p>
        </w:tc>
      </w:tr>
      <w:tr w:rsidR="00797B95" w:rsidRPr="00797B95" w14:paraId="323CA255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E76A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Home Asset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A00A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75A9C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F400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32B34F3A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C53F2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lastRenderedPageBreak/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D462D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A0F5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.2 (4.2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AE15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0.6 (3.9)</w:t>
            </w:r>
          </w:p>
        </w:tc>
      </w:tr>
      <w:tr w:rsidR="00797B95" w:rsidRPr="00797B95" w14:paraId="18D62E3F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32A48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9C73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BCE7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12.6,16.5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C640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11.9,16.4</w:t>
            </w:r>
          </w:p>
        </w:tc>
      </w:tr>
      <w:tr w:rsidR="00797B95" w:rsidRPr="00797B95" w14:paraId="5CBC0CC7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8E83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Other Asset (CNY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1BB8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42EBE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1FCCD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AAD9CF6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312FF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C9F45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703B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44,802 (357,074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661A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49,032 (555,724)</w:t>
            </w:r>
          </w:p>
        </w:tc>
      </w:tr>
      <w:tr w:rsidR="00797B95" w:rsidRPr="00797B95" w14:paraId="51224E36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B59EB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549F6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3480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8,410,10,021,50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FBA7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9,600,20,153,650</w:t>
            </w:r>
          </w:p>
        </w:tc>
      </w:tr>
      <w:tr w:rsidR="00797B95" w:rsidRPr="00797B95" w14:paraId="0C05329B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F50A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Other Asset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6B54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4E94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691D4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3D33EF4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32DD0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165AB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63A8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8.76 (2.18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0D62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8.82 (2.11)</w:t>
            </w:r>
          </w:p>
        </w:tc>
      </w:tr>
      <w:tr w:rsidR="00797B95" w:rsidRPr="00797B95" w14:paraId="4E401D97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F6C95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55849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8BF4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9.04,16.12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F3A6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9.17,16.82</w:t>
            </w:r>
          </w:p>
        </w:tc>
      </w:tr>
      <w:tr w:rsidR="00797B95" w:rsidRPr="00797B95" w14:paraId="1A0FD11C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C0F16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Gifted Home Upon Marriage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B81A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ABD0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23 (21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1FCE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54 (17%)</w:t>
            </w:r>
          </w:p>
        </w:tc>
      </w:tr>
      <w:tr w:rsidR="00797B95" w:rsidRPr="00797B95" w14:paraId="510BA4BE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5D29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Gifted Home Value (CNY 10k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C1C1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F1565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49882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716EA02D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BEDFB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591AC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2450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0 (54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E292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5 (37)</w:t>
            </w:r>
          </w:p>
        </w:tc>
      </w:tr>
      <w:tr w:rsidR="00797B95" w:rsidRPr="00797B95" w14:paraId="610D77F3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3CFB7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4729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C5C1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0,85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61E1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0,800</w:t>
            </w:r>
          </w:p>
        </w:tc>
      </w:tr>
      <w:tr w:rsidR="00797B95" w:rsidRPr="00797B95" w14:paraId="109325EE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FA19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Gifted Home Value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6B81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0C723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4475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031FEAC7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2E4BD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E1939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A959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61 (1.32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8D13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42 (1.07)</w:t>
            </w:r>
          </w:p>
        </w:tc>
      </w:tr>
      <w:tr w:rsidR="00797B95" w:rsidRPr="00797B95" w14:paraId="4001219C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E910E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D23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FF91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0.00,6.75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2FBC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0.00,6.69</w:t>
            </w:r>
          </w:p>
        </w:tc>
      </w:tr>
      <w:tr w:rsidR="00797B95" w:rsidRPr="00797B95" w14:paraId="520DAF22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3393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Other Material Gift Upon Marriage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78B4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75D3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678 (65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FDDD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859 (58%)</w:t>
            </w:r>
          </w:p>
        </w:tc>
      </w:tr>
      <w:tr w:rsidR="00797B95" w:rsidRPr="00797B95" w14:paraId="25F6969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4902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Other Material Gift Value (CNY 10k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A279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DB162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ADB2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71E75CC5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B67B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6709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9D846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.81 (3.61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ACEA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.63 (3.38)</w:t>
            </w:r>
          </w:p>
        </w:tc>
      </w:tr>
      <w:tr w:rsidR="00797B95" w:rsidRPr="00797B95" w14:paraId="5E08A4F3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EEBEC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DAE67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86DF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0.50,40.0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ED68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0.20,30.00</w:t>
            </w:r>
          </w:p>
        </w:tc>
      </w:tr>
      <w:tr w:rsidR="00797B95" w:rsidRPr="00797B95" w14:paraId="4122F295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CE90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Other Material Gift Value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56B5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3DDB9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DB204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22F098A9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121A1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42615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5D290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65 (0.76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BBD7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58 (0.76)</w:t>
            </w:r>
          </w:p>
        </w:tc>
      </w:tr>
      <w:tr w:rsidR="00797B95" w:rsidRPr="00797B95" w14:paraId="708E7751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D4CBC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58AC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912B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0.41,3.71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0BA7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0.18,3.43</w:t>
            </w:r>
          </w:p>
        </w:tc>
      </w:tr>
    </w:tbl>
    <w:p w14:paraId="635E8CC7" w14:textId="77777777" w:rsidR="00AA568D" w:rsidRDefault="00AA568D" w:rsidP="007623B2">
      <w:pPr>
        <w:jc w:val="both"/>
        <w:sectPr w:rsidR="00AA568D" w:rsidSect="00DB31E7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54DE8619" w14:textId="773760F0" w:rsidR="005C52E4" w:rsidRDefault="00AA568D" w:rsidP="007623B2">
      <w:pPr>
        <w:jc w:val="both"/>
      </w:pPr>
      <w:r>
        <w:lastRenderedPageBreak/>
        <w:t xml:space="preserve">Appendix 2. Cities in the three subsamples. </w:t>
      </w:r>
    </w:p>
    <w:p w14:paraId="228EC6C2" w14:textId="4F80CDE1" w:rsidR="00AA568D" w:rsidRDefault="00A2341B" w:rsidP="00A2341B">
      <w:pPr>
        <w:pStyle w:val="ListParagraph"/>
        <w:numPr>
          <w:ilvl w:val="0"/>
          <w:numId w:val="6"/>
        </w:numPr>
        <w:jc w:val="both"/>
      </w:pPr>
      <w:r>
        <w:t>Representing mega-cities (Beijing/Shanghai/Guangzhou/Shenzhen): Shanghai</w:t>
      </w:r>
    </w:p>
    <w:p w14:paraId="1B67190B" w14:textId="4DA6578A" w:rsidR="00A2341B" w:rsidRDefault="00E13EA7" w:rsidP="00A2341B">
      <w:pPr>
        <w:pStyle w:val="ListParagraph"/>
        <w:numPr>
          <w:ilvl w:val="0"/>
          <w:numId w:val="6"/>
        </w:numPr>
        <w:jc w:val="both"/>
      </w:pPr>
      <w:r>
        <w:t>Large</w:t>
      </w:r>
      <w:r w:rsidR="00AE141E">
        <w:t xml:space="preserve"> </w:t>
      </w:r>
      <w:r>
        <w:t xml:space="preserve">cities: </w:t>
      </w:r>
      <w:proofErr w:type="gramStart"/>
      <w:r w:rsidR="00AE141E" w:rsidRPr="00AE141E">
        <w:rPr>
          <w:rFonts w:hint="eastAsia"/>
        </w:rPr>
        <w:t>成都市</w:t>
      </w:r>
      <w:r w:rsidR="00AE141E">
        <w:rPr>
          <w:rFonts w:hint="eastAsia"/>
        </w:rPr>
        <w:t>(</w:t>
      </w:r>
      <w:proofErr w:type="gramEnd"/>
      <w:r w:rsidR="00AE141E">
        <w:t>Chengdu)</w:t>
      </w:r>
      <w:r w:rsidR="00AE141E" w:rsidRPr="00AE141E">
        <w:rPr>
          <w:rFonts w:hint="eastAsia"/>
        </w:rPr>
        <w:t>、杭州市</w:t>
      </w:r>
      <w:r w:rsidR="00AE141E">
        <w:rPr>
          <w:rFonts w:hint="eastAsia"/>
        </w:rPr>
        <w:t>(</w:t>
      </w:r>
      <w:r w:rsidR="00AE141E">
        <w:t>Hangzhou)</w:t>
      </w:r>
      <w:r w:rsidR="00AE141E" w:rsidRPr="00AE141E">
        <w:rPr>
          <w:rFonts w:hint="eastAsia"/>
        </w:rPr>
        <w:t>、武汉市</w:t>
      </w:r>
      <w:r w:rsidR="00AE141E">
        <w:rPr>
          <w:rFonts w:hint="eastAsia"/>
        </w:rPr>
        <w:t>(</w:t>
      </w:r>
      <w:r w:rsidR="00AE141E">
        <w:t>Wuhan)</w:t>
      </w:r>
      <w:r w:rsidR="00AE141E" w:rsidRPr="00AE141E">
        <w:rPr>
          <w:rFonts w:hint="eastAsia"/>
        </w:rPr>
        <w:t>、重庆市</w:t>
      </w:r>
      <w:r w:rsidR="00AE141E">
        <w:rPr>
          <w:rFonts w:hint="eastAsia"/>
        </w:rPr>
        <w:t>(</w:t>
      </w:r>
      <w:r w:rsidR="00AE141E">
        <w:t>Chongqing)</w:t>
      </w:r>
      <w:r w:rsidR="00AE141E" w:rsidRPr="00AE141E">
        <w:rPr>
          <w:rFonts w:hint="eastAsia"/>
        </w:rPr>
        <w:t>、南京市</w:t>
      </w:r>
      <w:r w:rsidR="00AE141E">
        <w:rPr>
          <w:rFonts w:hint="eastAsia"/>
        </w:rPr>
        <w:t>(</w:t>
      </w:r>
      <w:r w:rsidR="00AE141E">
        <w:t>Nanjing)</w:t>
      </w:r>
      <w:r w:rsidR="00AE141E" w:rsidRPr="00AE141E">
        <w:rPr>
          <w:rFonts w:hint="eastAsia"/>
        </w:rPr>
        <w:t>、天津市</w:t>
      </w:r>
      <w:r w:rsidR="00AE141E">
        <w:rPr>
          <w:rFonts w:hint="eastAsia"/>
        </w:rPr>
        <w:t>(</w:t>
      </w:r>
      <w:proofErr w:type="spellStart"/>
      <w:r w:rsidR="00AE141E">
        <w:t>Tianjing</w:t>
      </w:r>
      <w:proofErr w:type="spellEnd"/>
      <w:r w:rsidR="00AE141E">
        <w:t>)</w:t>
      </w:r>
      <w:r w:rsidR="00AE141E" w:rsidRPr="00AE141E">
        <w:rPr>
          <w:rFonts w:hint="eastAsia"/>
        </w:rPr>
        <w:t>、苏州市</w:t>
      </w:r>
      <w:r w:rsidR="00AE141E">
        <w:rPr>
          <w:rFonts w:hint="eastAsia"/>
        </w:rPr>
        <w:t>(</w:t>
      </w:r>
      <w:r w:rsidR="00AE141E">
        <w:t>Suzhou)</w:t>
      </w:r>
      <w:r w:rsidR="00AE141E" w:rsidRPr="00AE141E">
        <w:rPr>
          <w:rFonts w:hint="eastAsia"/>
        </w:rPr>
        <w:t>、西安市</w:t>
      </w:r>
      <w:r w:rsidR="00AE141E">
        <w:rPr>
          <w:rFonts w:hint="eastAsia"/>
        </w:rPr>
        <w:t>(</w:t>
      </w:r>
      <w:r w:rsidR="00AE141E">
        <w:t>Xi’an)</w:t>
      </w:r>
      <w:r w:rsidR="00AE141E" w:rsidRPr="00AE141E">
        <w:rPr>
          <w:rFonts w:hint="eastAsia"/>
        </w:rPr>
        <w:t>、长沙市</w:t>
      </w:r>
      <w:r w:rsidR="00AE141E">
        <w:rPr>
          <w:rFonts w:hint="eastAsia"/>
        </w:rPr>
        <w:t>(</w:t>
      </w:r>
      <w:r w:rsidR="00AE141E">
        <w:t>Changsha)</w:t>
      </w:r>
      <w:r w:rsidR="00AE141E" w:rsidRPr="00AE141E">
        <w:rPr>
          <w:rFonts w:hint="eastAsia"/>
        </w:rPr>
        <w:t>、沈阳市</w:t>
      </w:r>
      <w:r w:rsidR="00AE141E">
        <w:rPr>
          <w:rFonts w:hint="eastAsia"/>
        </w:rPr>
        <w:t>(</w:t>
      </w:r>
      <w:r w:rsidR="00AE141E">
        <w:t>Shenyang)</w:t>
      </w:r>
      <w:r w:rsidR="00AE141E" w:rsidRPr="00AE141E">
        <w:rPr>
          <w:rFonts w:hint="eastAsia"/>
        </w:rPr>
        <w:t>、青岛市</w:t>
      </w:r>
      <w:r w:rsidR="00AE141E">
        <w:rPr>
          <w:rFonts w:hint="eastAsia"/>
        </w:rPr>
        <w:t>(</w:t>
      </w:r>
      <w:r w:rsidR="00AE141E">
        <w:t>Qingdao)</w:t>
      </w:r>
      <w:r w:rsidR="00AE141E" w:rsidRPr="00AE141E">
        <w:rPr>
          <w:rFonts w:hint="eastAsia"/>
        </w:rPr>
        <w:t>、郑州市</w:t>
      </w:r>
      <w:r w:rsidR="00AE141E">
        <w:rPr>
          <w:rFonts w:hint="eastAsia"/>
        </w:rPr>
        <w:t>(</w:t>
      </w:r>
      <w:r w:rsidR="00AE141E">
        <w:t>Zhengzhou)</w:t>
      </w:r>
      <w:r w:rsidR="00AE141E" w:rsidRPr="00AE141E">
        <w:rPr>
          <w:rFonts w:hint="eastAsia"/>
        </w:rPr>
        <w:t>、大连市</w:t>
      </w:r>
      <w:r w:rsidR="00AE141E">
        <w:rPr>
          <w:rFonts w:hint="eastAsia"/>
        </w:rPr>
        <w:t>(</w:t>
      </w:r>
      <w:r w:rsidR="00AE141E">
        <w:t>Dalian)</w:t>
      </w:r>
      <w:r w:rsidR="00AE141E" w:rsidRPr="00AE141E">
        <w:rPr>
          <w:rFonts w:hint="eastAsia"/>
        </w:rPr>
        <w:t>、东莞市</w:t>
      </w:r>
      <w:r w:rsidR="00AE141E">
        <w:rPr>
          <w:rFonts w:hint="eastAsia"/>
        </w:rPr>
        <w:t>(</w:t>
      </w:r>
      <w:r w:rsidR="00AE141E">
        <w:t>Dongguan)</w:t>
      </w:r>
      <w:r w:rsidR="00AE141E" w:rsidRPr="00AE141E">
        <w:rPr>
          <w:rFonts w:hint="eastAsia"/>
        </w:rPr>
        <w:t>、宁波市</w:t>
      </w:r>
      <w:r w:rsidR="00AE141E">
        <w:rPr>
          <w:rFonts w:hint="eastAsia"/>
        </w:rPr>
        <w:t>(</w:t>
      </w:r>
      <w:r w:rsidR="00AE141E">
        <w:t>Ningbo)</w:t>
      </w:r>
    </w:p>
    <w:p w14:paraId="0179357C" w14:textId="21D9C942" w:rsidR="00AE141E" w:rsidRDefault="00AE141E" w:rsidP="00A2341B">
      <w:pPr>
        <w:pStyle w:val="ListParagraph"/>
        <w:numPr>
          <w:ilvl w:val="0"/>
          <w:numId w:val="6"/>
        </w:numPr>
        <w:jc w:val="both"/>
      </w:pPr>
      <w:r>
        <w:t xml:space="preserve">Medium cities: </w:t>
      </w:r>
      <w:r w:rsidR="00FC4B6A" w:rsidRPr="00FC4B6A">
        <w:rPr>
          <w:rFonts w:hint="eastAsia"/>
        </w:rPr>
        <w:t>厦门市、福州市、无锡市、合肥市、昆明市、哈尔滨市、济南市、佛山市、长春市、温州市、石家庄市、南宁市、常州市、泉州市、南昌市、贵阳市、太原市、烟台市、嘉兴市、南通市、金华市、珠海市、惠州市、徐州市、海口市、乌鲁木齐市、绍兴市、中山市、台州市、兰州市</w:t>
      </w:r>
      <w:r w:rsidR="00AB29A5" w:rsidRPr="00FC4B6A">
        <w:rPr>
          <w:rFonts w:hint="eastAsia"/>
        </w:rPr>
        <w:t>、</w:t>
      </w:r>
      <w:r w:rsidR="00AB29A5" w:rsidRPr="00AB29A5">
        <w:rPr>
          <w:rFonts w:hint="eastAsia"/>
        </w:rPr>
        <w:t>潍坊市、保定市、镇江市、扬州市、桂林市、唐山市、三亚市、湖州市、呼和浩特市、廊坊市、洛阳市、威海市、盐城市、临沂市、江门市、汕头市、泰州市、漳州市、邯郸市、济宁市、芜湖市、淄博市、银川市、柳州市、绵阳市、湛江市、鞍山市、赣州市、大庆市、宜昌市、包头市、咸阳市、秦皇岛市、株洲市、莆田市、吉林市、淮安市、肇庆市、宁德市、衡阳市、南平市、连云港市、丹东市、丽江市、揭阳市、延边朝鲜族自治州、舟山市、九江市、龙岩市、沧州市、抚顺市、襄阳市、上饶市、营口市、三明市、蚌埠市、丽水市、岳阳市、清远市、荆州市、泰安市、衢州市、盘锦市、东营市、南阳市、马鞍山市、南充市、西宁市、孝感市、齐齐哈尔市</w:t>
      </w:r>
    </w:p>
    <w:p w14:paraId="3B0AA60B" w14:textId="602AC640" w:rsidR="00AB29A5" w:rsidRDefault="00AB29A5" w:rsidP="00A2341B">
      <w:pPr>
        <w:pStyle w:val="ListParagraph"/>
        <w:numPr>
          <w:ilvl w:val="0"/>
          <w:numId w:val="6"/>
        </w:numPr>
        <w:jc w:val="both"/>
      </w:pPr>
      <w:r>
        <w:t xml:space="preserve">Small cities: all other cities in the sample. </w:t>
      </w:r>
    </w:p>
    <w:sectPr w:rsidR="00AB29A5" w:rsidSect="00DB31E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FB669" w14:textId="77777777" w:rsidR="00962577" w:rsidRDefault="00962577" w:rsidP="007B21E6">
      <w:pPr>
        <w:spacing w:after="0" w:line="240" w:lineRule="auto"/>
      </w:pPr>
      <w:r>
        <w:separator/>
      </w:r>
    </w:p>
  </w:endnote>
  <w:endnote w:type="continuationSeparator" w:id="0">
    <w:p w14:paraId="2B7B52A6" w14:textId="77777777" w:rsidR="00962577" w:rsidRDefault="00962577" w:rsidP="007B21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039E1" w14:textId="77777777" w:rsidR="00962577" w:rsidRDefault="00962577" w:rsidP="007B21E6">
      <w:pPr>
        <w:spacing w:after="0" w:line="240" w:lineRule="auto"/>
      </w:pPr>
      <w:r>
        <w:separator/>
      </w:r>
    </w:p>
  </w:footnote>
  <w:footnote w:type="continuationSeparator" w:id="0">
    <w:p w14:paraId="4414EB0F" w14:textId="77777777" w:rsidR="00962577" w:rsidRDefault="00962577" w:rsidP="007B21E6">
      <w:pPr>
        <w:spacing w:after="0" w:line="240" w:lineRule="auto"/>
      </w:pPr>
      <w:r>
        <w:continuationSeparator/>
      </w:r>
    </w:p>
  </w:footnote>
  <w:footnote w:id="1">
    <w:p w14:paraId="6A7918C6" w14:textId="6B628AD9" w:rsidR="00AF795E" w:rsidRDefault="00AF795E">
      <w:pPr>
        <w:pStyle w:val="FootnoteText"/>
      </w:pPr>
      <w:r>
        <w:rPr>
          <w:rStyle w:val="FootnoteReference"/>
        </w:rPr>
        <w:footnoteRef/>
      </w:r>
      <w:r>
        <w:t xml:space="preserve"> Beijing, Shanghai, Guangzhou and Shenzhen were excluded as they are of a similar scale to Shanghai</w:t>
      </w:r>
      <w:r w:rsidR="00B157EA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C6ACF"/>
    <w:multiLevelType w:val="hybridMultilevel"/>
    <w:tmpl w:val="44D2B03A"/>
    <w:lvl w:ilvl="0" w:tplc="0DE68008">
      <w:numFmt w:val="bullet"/>
      <w:lvlText w:val="-"/>
      <w:lvlJc w:val="left"/>
      <w:pPr>
        <w:ind w:left="408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" w15:restartNumberingAfterBreak="0">
    <w:nsid w:val="14AD5EB8"/>
    <w:multiLevelType w:val="hybridMultilevel"/>
    <w:tmpl w:val="C10A3F6E"/>
    <w:lvl w:ilvl="0" w:tplc="E37EF9D4">
      <w:numFmt w:val="bullet"/>
      <w:lvlText w:val="-"/>
      <w:lvlJc w:val="left"/>
      <w:pPr>
        <w:ind w:left="408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" w15:restartNumberingAfterBreak="0">
    <w:nsid w:val="1A294C74"/>
    <w:multiLevelType w:val="hybridMultilevel"/>
    <w:tmpl w:val="EB6AD8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2301B3"/>
    <w:multiLevelType w:val="hybridMultilevel"/>
    <w:tmpl w:val="BE28B710"/>
    <w:lvl w:ilvl="0" w:tplc="FF201396">
      <w:numFmt w:val="bullet"/>
      <w:lvlText w:val="-"/>
      <w:lvlJc w:val="left"/>
      <w:pPr>
        <w:ind w:left="408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4" w15:restartNumberingAfterBreak="0">
    <w:nsid w:val="506D3369"/>
    <w:multiLevelType w:val="hybridMultilevel"/>
    <w:tmpl w:val="7E50438A"/>
    <w:lvl w:ilvl="0" w:tplc="E46811A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0562CC"/>
    <w:multiLevelType w:val="hybridMultilevel"/>
    <w:tmpl w:val="2E085438"/>
    <w:lvl w:ilvl="0" w:tplc="02DAE22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8398D"/>
    <w:multiLevelType w:val="hybridMultilevel"/>
    <w:tmpl w:val="B58EB02C"/>
    <w:lvl w:ilvl="0" w:tplc="17A44B8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5"/>
  </w:num>
  <w:num w:numId="5">
    <w:abstractNumId w:val="3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NTcwtjQyNjY2MDFR0lEKTi0uzszPAykwqwUAHhjIDiwAAAA="/>
  </w:docVars>
  <w:rsids>
    <w:rsidRoot w:val="007503BE"/>
    <w:rsid w:val="0000062B"/>
    <w:rsid w:val="00002392"/>
    <w:rsid w:val="00003B17"/>
    <w:rsid w:val="00007403"/>
    <w:rsid w:val="00010769"/>
    <w:rsid w:val="0001381F"/>
    <w:rsid w:val="0001475A"/>
    <w:rsid w:val="00014E7B"/>
    <w:rsid w:val="00016A3D"/>
    <w:rsid w:val="0002007A"/>
    <w:rsid w:val="000204E4"/>
    <w:rsid w:val="00022E1D"/>
    <w:rsid w:val="000236A0"/>
    <w:rsid w:val="000269FA"/>
    <w:rsid w:val="0002746D"/>
    <w:rsid w:val="00027939"/>
    <w:rsid w:val="00035482"/>
    <w:rsid w:val="00035AD2"/>
    <w:rsid w:val="00035C36"/>
    <w:rsid w:val="00040B97"/>
    <w:rsid w:val="00051D21"/>
    <w:rsid w:val="000547C5"/>
    <w:rsid w:val="00056092"/>
    <w:rsid w:val="00057758"/>
    <w:rsid w:val="00060055"/>
    <w:rsid w:val="00061F25"/>
    <w:rsid w:val="00063540"/>
    <w:rsid w:val="0006460B"/>
    <w:rsid w:val="00065B73"/>
    <w:rsid w:val="00067883"/>
    <w:rsid w:val="00067922"/>
    <w:rsid w:val="0007420C"/>
    <w:rsid w:val="000743FE"/>
    <w:rsid w:val="00074608"/>
    <w:rsid w:val="000752D9"/>
    <w:rsid w:val="0008255E"/>
    <w:rsid w:val="000826A2"/>
    <w:rsid w:val="00087570"/>
    <w:rsid w:val="00090170"/>
    <w:rsid w:val="000915DA"/>
    <w:rsid w:val="00092DD6"/>
    <w:rsid w:val="000930BC"/>
    <w:rsid w:val="00093F4C"/>
    <w:rsid w:val="00093FAB"/>
    <w:rsid w:val="00095101"/>
    <w:rsid w:val="00095122"/>
    <w:rsid w:val="00097CB8"/>
    <w:rsid w:val="000A01C9"/>
    <w:rsid w:val="000A20F0"/>
    <w:rsid w:val="000A2824"/>
    <w:rsid w:val="000A3405"/>
    <w:rsid w:val="000A6C71"/>
    <w:rsid w:val="000A7258"/>
    <w:rsid w:val="000B2F9E"/>
    <w:rsid w:val="000C29EE"/>
    <w:rsid w:val="000D5D38"/>
    <w:rsid w:val="000D7503"/>
    <w:rsid w:val="000E14A9"/>
    <w:rsid w:val="000E3301"/>
    <w:rsid w:val="000E3DC8"/>
    <w:rsid w:val="000E5479"/>
    <w:rsid w:val="000E5FFF"/>
    <w:rsid w:val="000F1E1A"/>
    <w:rsid w:val="000F44CE"/>
    <w:rsid w:val="000F643E"/>
    <w:rsid w:val="00100016"/>
    <w:rsid w:val="00101BC2"/>
    <w:rsid w:val="0010554D"/>
    <w:rsid w:val="00107959"/>
    <w:rsid w:val="001101F6"/>
    <w:rsid w:val="00112D50"/>
    <w:rsid w:val="00116766"/>
    <w:rsid w:val="001217F3"/>
    <w:rsid w:val="00124260"/>
    <w:rsid w:val="001251AF"/>
    <w:rsid w:val="00125ED9"/>
    <w:rsid w:val="00132207"/>
    <w:rsid w:val="00132D86"/>
    <w:rsid w:val="00133914"/>
    <w:rsid w:val="00137404"/>
    <w:rsid w:val="00137B59"/>
    <w:rsid w:val="00137D47"/>
    <w:rsid w:val="00142A9D"/>
    <w:rsid w:val="00143C48"/>
    <w:rsid w:val="00150D23"/>
    <w:rsid w:val="00153189"/>
    <w:rsid w:val="00156C9B"/>
    <w:rsid w:val="0015733E"/>
    <w:rsid w:val="00163D2B"/>
    <w:rsid w:val="00165F3C"/>
    <w:rsid w:val="00170175"/>
    <w:rsid w:val="0017053F"/>
    <w:rsid w:val="0017243B"/>
    <w:rsid w:val="001726C7"/>
    <w:rsid w:val="00175C9E"/>
    <w:rsid w:val="00176C00"/>
    <w:rsid w:val="00176D24"/>
    <w:rsid w:val="00177C66"/>
    <w:rsid w:val="00180E4F"/>
    <w:rsid w:val="0018116A"/>
    <w:rsid w:val="00181780"/>
    <w:rsid w:val="0018600B"/>
    <w:rsid w:val="00190D8C"/>
    <w:rsid w:val="00192D8F"/>
    <w:rsid w:val="001968B9"/>
    <w:rsid w:val="00196E38"/>
    <w:rsid w:val="001A2F6A"/>
    <w:rsid w:val="001B33E7"/>
    <w:rsid w:val="001B3820"/>
    <w:rsid w:val="001B3C9D"/>
    <w:rsid w:val="001B3CB6"/>
    <w:rsid w:val="001B4BC4"/>
    <w:rsid w:val="001C33B7"/>
    <w:rsid w:val="001C4C4D"/>
    <w:rsid w:val="001C584B"/>
    <w:rsid w:val="001C72C8"/>
    <w:rsid w:val="001D1D8D"/>
    <w:rsid w:val="001D450D"/>
    <w:rsid w:val="001D47D2"/>
    <w:rsid w:val="001D6094"/>
    <w:rsid w:val="001E0DCC"/>
    <w:rsid w:val="001E1863"/>
    <w:rsid w:val="001E32D3"/>
    <w:rsid w:val="001E340E"/>
    <w:rsid w:val="001E3AA9"/>
    <w:rsid w:val="001E491D"/>
    <w:rsid w:val="001E57ED"/>
    <w:rsid w:val="001F195B"/>
    <w:rsid w:val="001F3AEC"/>
    <w:rsid w:val="001F3FAF"/>
    <w:rsid w:val="001F7900"/>
    <w:rsid w:val="001F7A46"/>
    <w:rsid w:val="001F7F4D"/>
    <w:rsid w:val="00203F2F"/>
    <w:rsid w:val="00204725"/>
    <w:rsid w:val="00205282"/>
    <w:rsid w:val="00205A01"/>
    <w:rsid w:val="0020618C"/>
    <w:rsid w:val="00206B28"/>
    <w:rsid w:val="00210637"/>
    <w:rsid w:val="00212C26"/>
    <w:rsid w:val="00213F5A"/>
    <w:rsid w:val="0022407B"/>
    <w:rsid w:val="00230B98"/>
    <w:rsid w:val="00231BC0"/>
    <w:rsid w:val="00231C8F"/>
    <w:rsid w:val="00240D4C"/>
    <w:rsid w:val="002411D3"/>
    <w:rsid w:val="00242579"/>
    <w:rsid w:val="002532FF"/>
    <w:rsid w:val="00253705"/>
    <w:rsid w:val="00253A1F"/>
    <w:rsid w:val="0025558D"/>
    <w:rsid w:val="00255E83"/>
    <w:rsid w:val="00257B27"/>
    <w:rsid w:val="00260764"/>
    <w:rsid w:val="0026150F"/>
    <w:rsid w:val="00261620"/>
    <w:rsid w:val="002624B4"/>
    <w:rsid w:val="00264564"/>
    <w:rsid w:val="00271952"/>
    <w:rsid w:val="00271D9F"/>
    <w:rsid w:val="0027202C"/>
    <w:rsid w:val="00273AAB"/>
    <w:rsid w:val="00275BC2"/>
    <w:rsid w:val="00276379"/>
    <w:rsid w:val="00280E56"/>
    <w:rsid w:val="00281549"/>
    <w:rsid w:val="002861D9"/>
    <w:rsid w:val="00286711"/>
    <w:rsid w:val="002869B4"/>
    <w:rsid w:val="002869DE"/>
    <w:rsid w:val="00290B08"/>
    <w:rsid w:val="00296A35"/>
    <w:rsid w:val="002979C3"/>
    <w:rsid w:val="002A2A93"/>
    <w:rsid w:val="002A2C3C"/>
    <w:rsid w:val="002A3A33"/>
    <w:rsid w:val="002A62B2"/>
    <w:rsid w:val="002A69FE"/>
    <w:rsid w:val="002B11D1"/>
    <w:rsid w:val="002B1B98"/>
    <w:rsid w:val="002B1DA7"/>
    <w:rsid w:val="002B413A"/>
    <w:rsid w:val="002B6978"/>
    <w:rsid w:val="002C2061"/>
    <w:rsid w:val="002C6457"/>
    <w:rsid w:val="002D0C6C"/>
    <w:rsid w:val="002E61F9"/>
    <w:rsid w:val="002E68E9"/>
    <w:rsid w:val="002F1258"/>
    <w:rsid w:val="002F1CE5"/>
    <w:rsid w:val="002F4BAC"/>
    <w:rsid w:val="002F5963"/>
    <w:rsid w:val="002F6A42"/>
    <w:rsid w:val="002F6E6D"/>
    <w:rsid w:val="00301D5B"/>
    <w:rsid w:val="0030560A"/>
    <w:rsid w:val="00306F4C"/>
    <w:rsid w:val="00307319"/>
    <w:rsid w:val="00310A0A"/>
    <w:rsid w:val="00311EB6"/>
    <w:rsid w:val="003145FB"/>
    <w:rsid w:val="0031725A"/>
    <w:rsid w:val="003173BC"/>
    <w:rsid w:val="00320297"/>
    <w:rsid w:val="00320E03"/>
    <w:rsid w:val="00323205"/>
    <w:rsid w:val="00324026"/>
    <w:rsid w:val="00324926"/>
    <w:rsid w:val="00326977"/>
    <w:rsid w:val="0032794E"/>
    <w:rsid w:val="00332AA1"/>
    <w:rsid w:val="00336202"/>
    <w:rsid w:val="00340527"/>
    <w:rsid w:val="00341914"/>
    <w:rsid w:val="00342145"/>
    <w:rsid w:val="00345156"/>
    <w:rsid w:val="00345ADB"/>
    <w:rsid w:val="003462B4"/>
    <w:rsid w:val="00347365"/>
    <w:rsid w:val="00347473"/>
    <w:rsid w:val="0035192D"/>
    <w:rsid w:val="00351D5B"/>
    <w:rsid w:val="00352B8D"/>
    <w:rsid w:val="003548BF"/>
    <w:rsid w:val="00355F6D"/>
    <w:rsid w:val="00356451"/>
    <w:rsid w:val="003564FE"/>
    <w:rsid w:val="00365247"/>
    <w:rsid w:val="003654D1"/>
    <w:rsid w:val="003662A7"/>
    <w:rsid w:val="0036637A"/>
    <w:rsid w:val="003823EF"/>
    <w:rsid w:val="00383092"/>
    <w:rsid w:val="00383D71"/>
    <w:rsid w:val="00385539"/>
    <w:rsid w:val="00385BA3"/>
    <w:rsid w:val="00386A3D"/>
    <w:rsid w:val="00390EAE"/>
    <w:rsid w:val="00392515"/>
    <w:rsid w:val="003941F0"/>
    <w:rsid w:val="0039510C"/>
    <w:rsid w:val="00395765"/>
    <w:rsid w:val="003968EA"/>
    <w:rsid w:val="003A04FB"/>
    <w:rsid w:val="003A08C7"/>
    <w:rsid w:val="003A113E"/>
    <w:rsid w:val="003A35C0"/>
    <w:rsid w:val="003A36A3"/>
    <w:rsid w:val="003A4144"/>
    <w:rsid w:val="003A647E"/>
    <w:rsid w:val="003A65B0"/>
    <w:rsid w:val="003A6BAF"/>
    <w:rsid w:val="003B13B4"/>
    <w:rsid w:val="003B32AA"/>
    <w:rsid w:val="003B4C64"/>
    <w:rsid w:val="003B4FDD"/>
    <w:rsid w:val="003B5E57"/>
    <w:rsid w:val="003B64CE"/>
    <w:rsid w:val="003B6BB5"/>
    <w:rsid w:val="003C0A0E"/>
    <w:rsid w:val="003C0A1F"/>
    <w:rsid w:val="003C143C"/>
    <w:rsid w:val="003C1685"/>
    <w:rsid w:val="003C225D"/>
    <w:rsid w:val="003C284F"/>
    <w:rsid w:val="003D002D"/>
    <w:rsid w:val="003E0D80"/>
    <w:rsid w:val="003E2560"/>
    <w:rsid w:val="003E61FB"/>
    <w:rsid w:val="003E62EA"/>
    <w:rsid w:val="003E773C"/>
    <w:rsid w:val="003F1F94"/>
    <w:rsid w:val="003F24C9"/>
    <w:rsid w:val="003F25D2"/>
    <w:rsid w:val="004018C5"/>
    <w:rsid w:val="00401995"/>
    <w:rsid w:val="00402E6D"/>
    <w:rsid w:val="00403126"/>
    <w:rsid w:val="00404759"/>
    <w:rsid w:val="004070B1"/>
    <w:rsid w:val="00410F1D"/>
    <w:rsid w:val="00411F7D"/>
    <w:rsid w:val="00413CB6"/>
    <w:rsid w:val="00421EB1"/>
    <w:rsid w:val="0042278A"/>
    <w:rsid w:val="00426BA7"/>
    <w:rsid w:val="00430BB1"/>
    <w:rsid w:val="00431629"/>
    <w:rsid w:val="00431770"/>
    <w:rsid w:val="00433B68"/>
    <w:rsid w:val="00437962"/>
    <w:rsid w:val="0044044E"/>
    <w:rsid w:val="00441024"/>
    <w:rsid w:val="004411F8"/>
    <w:rsid w:val="004413BB"/>
    <w:rsid w:val="004423B9"/>
    <w:rsid w:val="00445DD9"/>
    <w:rsid w:val="0044751E"/>
    <w:rsid w:val="004475C4"/>
    <w:rsid w:val="00447702"/>
    <w:rsid w:val="00447FD3"/>
    <w:rsid w:val="004501B7"/>
    <w:rsid w:val="00450357"/>
    <w:rsid w:val="0045432C"/>
    <w:rsid w:val="004556A8"/>
    <w:rsid w:val="00460B26"/>
    <w:rsid w:val="004669DC"/>
    <w:rsid w:val="004700CD"/>
    <w:rsid w:val="0047089B"/>
    <w:rsid w:val="00471A43"/>
    <w:rsid w:val="00473DA4"/>
    <w:rsid w:val="0047403A"/>
    <w:rsid w:val="00474677"/>
    <w:rsid w:val="00474951"/>
    <w:rsid w:val="0047613D"/>
    <w:rsid w:val="0047706F"/>
    <w:rsid w:val="0047770C"/>
    <w:rsid w:val="0048034F"/>
    <w:rsid w:val="004807C7"/>
    <w:rsid w:val="00481B5C"/>
    <w:rsid w:val="004825B8"/>
    <w:rsid w:val="0048280D"/>
    <w:rsid w:val="00485EC4"/>
    <w:rsid w:val="004874B3"/>
    <w:rsid w:val="00490731"/>
    <w:rsid w:val="004916F3"/>
    <w:rsid w:val="004920E5"/>
    <w:rsid w:val="004947A0"/>
    <w:rsid w:val="004A24DD"/>
    <w:rsid w:val="004A6082"/>
    <w:rsid w:val="004B03E4"/>
    <w:rsid w:val="004B29CE"/>
    <w:rsid w:val="004B2EAE"/>
    <w:rsid w:val="004B3E9A"/>
    <w:rsid w:val="004B5D6F"/>
    <w:rsid w:val="004C131D"/>
    <w:rsid w:val="004C3161"/>
    <w:rsid w:val="004C514C"/>
    <w:rsid w:val="004C6028"/>
    <w:rsid w:val="004C6C8A"/>
    <w:rsid w:val="004C7B27"/>
    <w:rsid w:val="004D1345"/>
    <w:rsid w:val="004D2B22"/>
    <w:rsid w:val="004D32F1"/>
    <w:rsid w:val="004D582E"/>
    <w:rsid w:val="004D7468"/>
    <w:rsid w:val="004E17EA"/>
    <w:rsid w:val="004E1917"/>
    <w:rsid w:val="004E275C"/>
    <w:rsid w:val="004E6697"/>
    <w:rsid w:val="004E6CC1"/>
    <w:rsid w:val="004E7DDE"/>
    <w:rsid w:val="004F1053"/>
    <w:rsid w:val="004F232B"/>
    <w:rsid w:val="004F296A"/>
    <w:rsid w:val="0050280D"/>
    <w:rsid w:val="00505285"/>
    <w:rsid w:val="00505548"/>
    <w:rsid w:val="00507EEF"/>
    <w:rsid w:val="0051040B"/>
    <w:rsid w:val="00512D2D"/>
    <w:rsid w:val="00513BCD"/>
    <w:rsid w:val="00514A59"/>
    <w:rsid w:val="00515BBC"/>
    <w:rsid w:val="00517197"/>
    <w:rsid w:val="00521B99"/>
    <w:rsid w:val="0053133A"/>
    <w:rsid w:val="00531567"/>
    <w:rsid w:val="00533D0A"/>
    <w:rsid w:val="005355F8"/>
    <w:rsid w:val="00535CFD"/>
    <w:rsid w:val="00541F82"/>
    <w:rsid w:val="005423FD"/>
    <w:rsid w:val="005432AC"/>
    <w:rsid w:val="00543FF8"/>
    <w:rsid w:val="00545769"/>
    <w:rsid w:val="00547F99"/>
    <w:rsid w:val="005500C5"/>
    <w:rsid w:val="00550BA4"/>
    <w:rsid w:val="005516D8"/>
    <w:rsid w:val="00551892"/>
    <w:rsid w:val="00555C01"/>
    <w:rsid w:val="0055750C"/>
    <w:rsid w:val="00560DC0"/>
    <w:rsid w:val="0056122F"/>
    <w:rsid w:val="00561E2D"/>
    <w:rsid w:val="005632D6"/>
    <w:rsid w:val="00563A3D"/>
    <w:rsid w:val="00564AB8"/>
    <w:rsid w:val="0057063A"/>
    <w:rsid w:val="0057209F"/>
    <w:rsid w:val="0057443C"/>
    <w:rsid w:val="00581C01"/>
    <w:rsid w:val="00581D17"/>
    <w:rsid w:val="005861E0"/>
    <w:rsid w:val="00591721"/>
    <w:rsid w:val="00591F57"/>
    <w:rsid w:val="00592CB4"/>
    <w:rsid w:val="00595573"/>
    <w:rsid w:val="00595928"/>
    <w:rsid w:val="005A0489"/>
    <w:rsid w:val="005A0D62"/>
    <w:rsid w:val="005A1A95"/>
    <w:rsid w:val="005A2BF7"/>
    <w:rsid w:val="005A3640"/>
    <w:rsid w:val="005A374B"/>
    <w:rsid w:val="005A554E"/>
    <w:rsid w:val="005A6A11"/>
    <w:rsid w:val="005A6F20"/>
    <w:rsid w:val="005A7015"/>
    <w:rsid w:val="005B1B5F"/>
    <w:rsid w:val="005B1D0E"/>
    <w:rsid w:val="005B2E93"/>
    <w:rsid w:val="005B3846"/>
    <w:rsid w:val="005B46C2"/>
    <w:rsid w:val="005B5E99"/>
    <w:rsid w:val="005B7B5E"/>
    <w:rsid w:val="005C0DDB"/>
    <w:rsid w:val="005C3EDF"/>
    <w:rsid w:val="005C43EE"/>
    <w:rsid w:val="005C52E4"/>
    <w:rsid w:val="005C67A5"/>
    <w:rsid w:val="005C686E"/>
    <w:rsid w:val="005C6A4C"/>
    <w:rsid w:val="005C7EFE"/>
    <w:rsid w:val="005C7F39"/>
    <w:rsid w:val="005D06F6"/>
    <w:rsid w:val="005D1995"/>
    <w:rsid w:val="005D1A22"/>
    <w:rsid w:val="005D2399"/>
    <w:rsid w:val="005D42AB"/>
    <w:rsid w:val="005D49CE"/>
    <w:rsid w:val="005D5C11"/>
    <w:rsid w:val="005D688C"/>
    <w:rsid w:val="005D78A2"/>
    <w:rsid w:val="005E2E80"/>
    <w:rsid w:val="005E31BA"/>
    <w:rsid w:val="005E7FC8"/>
    <w:rsid w:val="005F0E6D"/>
    <w:rsid w:val="005F30BE"/>
    <w:rsid w:val="005F4D43"/>
    <w:rsid w:val="005F5328"/>
    <w:rsid w:val="005F5E3A"/>
    <w:rsid w:val="005F5EDA"/>
    <w:rsid w:val="005F7851"/>
    <w:rsid w:val="006049CF"/>
    <w:rsid w:val="00605C4F"/>
    <w:rsid w:val="006068AA"/>
    <w:rsid w:val="006104D9"/>
    <w:rsid w:val="006116F7"/>
    <w:rsid w:val="00615DC9"/>
    <w:rsid w:val="00616113"/>
    <w:rsid w:val="006175CF"/>
    <w:rsid w:val="00617B8D"/>
    <w:rsid w:val="0063225F"/>
    <w:rsid w:val="006354C3"/>
    <w:rsid w:val="00637048"/>
    <w:rsid w:val="006401BF"/>
    <w:rsid w:val="00641F11"/>
    <w:rsid w:val="006423B4"/>
    <w:rsid w:val="006423CE"/>
    <w:rsid w:val="0064456D"/>
    <w:rsid w:val="00644F19"/>
    <w:rsid w:val="0064591F"/>
    <w:rsid w:val="00646BF4"/>
    <w:rsid w:val="00647195"/>
    <w:rsid w:val="0064762A"/>
    <w:rsid w:val="00647EC8"/>
    <w:rsid w:val="00650DC2"/>
    <w:rsid w:val="0065221C"/>
    <w:rsid w:val="00655D58"/>
    <w:rsid w:val="0066284F"/>
    <w:rsid w:val="006631B0"/>
    <w:rsid w:val="0066369C"/>
    <w:rsid w:val="00663C37"/>
    <w:rsid w:val="006653C9"/>
    <w:rsid w:val="00667641"/>
    <w:rsid w:val="006700FC"/>
    <w:rsid w:val="0067260A"/>
    <w:rsid w:val="00675741"/>
    <w:rsid w:val="00677DF7"/>
    <w:rsid w:val="0068098F"/>
    <w:rsid w:val="00682D40"/>
    <w:rsid w:val="00685AFF"/>
    <w:rsid w:val="00686BD1"/>
    <w:rsid w:val="00687BD9"/>
    <w:rsid w:val="0069185E"/>
    <w:rsid w:val="006A415D"/>
    <w:rsid w:val="006A7A5A"/>
    <w:rsid w:val="006B0F3B"/>
    <w:rsid w:val="006B3B42"/>
    <w:rsid w:val="006B41B9"/>
    <w:rsid w:val="006B5250"/>
    <w:rsid w:val="006B6554"/>
    <w:rsid w:val="006C0393"/>
    <w:rsid w:val="006C1444"/>
    <w:rsid w:val="006C1612"/>
    <w:rsid w:val="006C1B03"/>
    <w:rsid w:val="006C1B9F"/>
    <w:rsid w:val="006C5F44"/>
    <w:rsid w:val="006C6F08"/>
    <w:rsid w:val="006D1928"/>
    <w:rsid w:val="006D318C"/>
    <w:rsid w:val="006E5226"/>
    <w:rsid w:val="006F1775"/>
    <w:rsid w:val="006F62E1"/>
    <w:rsid w:val="006F6E56"/>
    <w:rsid w:val="006F79C3"/>
    <w:rsid w:val="00700FC2"/>
    <w:rsid w:val="00701200"/>
    <w:rsid w:val="0070143E"/>
    <w:rsid w:val="007037AC"/>
    <w:rsid w:val="00705E58"/>
    <w:rsid w:val="00706490"/>
    <w:rsid w:val="0070668D"/>
    <w:rsid w:val="00707170"/>
    <w:rsid w:val="00707D9E"/>
    <w:rsid w:val="00711DCE"/>
    <w:rsid w:val="00716B3A"/>
    <w:rsid w:val="00717DCF"/>
    <w:rsid w:val="00720521"/>
    <w:rsid w:val="007249A9"/>
    <w:rsid w:val="00725813"/>
    <w:rsid w:val="00726A94"/>
    <w:rsid w:val="00727493"/>
    <w:rsid w:val="00730716"/>
    <w:rsid w:val="00731010"/>
    <w:rsid w:val="00732819"/>
    <w:rsid w:val="007359B9"/>
    <w:rsid w:val="00735DEC"/>
    <w:rsid w:val="00737941"/>
    <w:rsid w:val="00740B6F"/>
    <w:rsid w:val="007427B6"/>
    <w:rsid w:val="00742C9E"/>
    <w:rsid w:val="0074651F"/>
    <w:rsid w:val="0074793F"/>
    <w:rsid w:val="007503BE"/>
    <w:rsid w:val="0075169C"/>
    <w:rsid w:val="00754EBD"/>
    <w:rsid w:val="0075551C"/>
    <w:rsid w:val="00756380"/>
    <w:rsid w:val="00757E43"/>
    <w:rsid w:val="00760E24"/>
    <w:rsid w:val="00761129"/>
    <w:rsid w:val="007623B2"/>
    <w:rsid w:val="00762CB8"/>
    <w:rsid w:val="00764220"/>
    <w:rsid w:val="00764411"/>
    <w:rsid w:val="00764BCA"/>
    <w:rsid w:val="00765D1A"/>
    <w:rsid w:val="007666CE"/>
    <w:rsid w:val="00767785"/>
    <w:rsid w:val="00767A60"/>
    <w:rsid w:val="0077142B"/>
    <w:rsid w:val="00774127"/>
    <w:rsid w:val="0077453A"/>
    <w:rsid w:val="00775CE8"/>
    <w:rsid w:val="007808FA"/>
    <w:rsid w:val="00780BCB"/>
    <w:rsid w:val="00780DF8"/>
    <w:rsid w:val="00782427"/>
    <w:rsid w:val="0078348B"/>
    <w:rsid w:val="007844EA"/>
    <w:rsid w:val="00784824"/>
    <w:rsid w:val="00784ED6"/>
    <w:rsid w:val="00785EAA"/>
    <w:rsid w:val="007864EC"/>
    <w:rsid w:val="00786CC3"/>
    <w:rsid w:val="00787483"/>
    <w:rsid w:val="00790B79"/>
    <w:rsid w:val="00793283"/>
    <w:rsid w:val="00797B95"/>
    <w:rsid w:val="007A03E8"/>
    <w:rsid w:val="007A27A7"/>
    <w:rsid w:val="007A52A8"/>
    <w:rsid w:val="007A65C5"/>
    <w:rsid w:val="007A67EA"/>
    <w:rsid w:val="007A6FAB"/>
    <w:rsid w:val="007A74F0"/>
    <w:rsid w:val="007A7E49"/>
    <w:rsid w:val="007B21E6"/>
    <w:rsid w:val="007B255F"/>
    <w:rsid w:val="007B3875"/>
    <w:rsid w:val="007B3F1E"/>
    <w:rsid w:val="007B483C"/>
    <w:rsid w:val="007B73F1"/>
    <w:rsid w:val="007B7690"/>
    <w:rsid w:val="007C0043"/>
    <w:rsid w:val="007C48C4"/>
    <w:rsid w:val="007C4F24"/>
    <w:rsid w:val="007C5A0E"/>
    <w:rsid w:val="007C60DE"/>
    <w:rsid w:val="007C7C32"/>
    <w:rsid w:val="007D259D"/>
    <w:rsid w:val="007D27AF"/>
    <w:rsid w:val="007D29BC"/>
    <w:rsid w:val="007D3900"/>
    <w:rsid w:val="007D3D82"/>
    <w:rsid w:val="007D56ED"/>
    <w:rsid w:val="007E0412"/>
    <w:rsid w:val="007E364F"/>
    <w:rsid w:val="007E41C8"/>
    <w:rsid w:val="007E443A"/>
    <w:rsid w:val="007E4A9D"/>
    <w:rsid w:val="007F36DD"/>
    <w:rsid w:val="007F3F0E"/>
    <w:rsid w:val="007F42D6"/>
    <w:rsid w:val="007F42DF"/>
    <w:rsid w:val="007F4531"/>
    <w:rsid w:val="007F466C"/>
    <w:rsid w:val="007F51FA"/>
    <w:rsid w:val="007F5574"/>
    <w:rsid w:val="007F5E4F"/>
    <w:rsid w:val="007F6379"/>
    <w:rsid w:val="007F64F4"/>
    <w:rsid w:val="007F7392"/>
    <w:rsid w:val="00800C31"/>
    <w:rsid w:val="0080297E"/>
    <w:rsid w:val="00803A8A"/>
    <w:rsid w:val="0080546A"/>
    <w:rsid w:val="00806DDD"/>
    <w:rsid w:val="00811DC9"/>
    <w:rsid w:val="00812F09"/>
    <w:rsid w:val="0081359F"/>
    <w:rsid w:val="00814689"/>
    <w:rsid w:val="008146C3"/>
    <w:rsid w:val="0081571D"/>
    <w:rsid w:val="0081749D"/>
    <w:rsid w:val="00817801"/>
    <w:rsid w:val="00820237"/>
    <w:rsid w:val="00822C25"/>
    <w:rsid w:val="00824AF1"/>
    <w:rsid w:val="00825FC0"/>
    <w:rsid w:val="008307C5"/>
    <w:rsid w:val="00830AE9"/>
    <w:rsid w:val="00832319"/>
    <w:rsid w:val="0083256F"/>
    <w:rsid w:val="00833118"/>
    <w:rsid w:val="00833F70"/>
    <w:rsid w:val="00834EF9"/>
    <w:rsid w:val="00835209"/>
    <w:rsid w:val="00835962"/>
    <w:rsid w:val="00835AD1"/>
    <w:rsid w:val="008364D8"/>
    <w:rsid w:val="00843681"/>
    <w:rsid w:val="008445FA"/>
    <w:rsid w:val="00845AB6"/>
    <w:rsid w:val="008478AF"/>
    <w:rsid w:val="00850D80"/>
    <w:rsid w:val="00853921"/>
    <w:rsid w:val="0085578D"/>
    <w:rsid w:val="008615D5"/>
    <w:rsid w:val="00862266"/>
    <w:rsid w:val="00866710"/>
    <w:rsid w:val="00867004"/>
    <w:rsid w:val="008704B4"/>
    <w:rsid w:val="00872BEE"/>
    <w:rsid w:val="00880924"/>
    <w:rsid w:val="008820AF"/>
    <w:rsid w:val="008955E2"/>
    <w:rsid w:val="008A01EB"/>
    <w:rsid w:val="008A360F"/>
    <w:rsid w:val="008A5CB4"/>
    <w:rsid w:val="008A7F7C"/>
    <w:rsid w:val="008B0C46"/>
    <w:rsid w:val="008B125D"/>
    <w:rsid w:val="008B1FB8"/>
    <w:rsid w:val="008B4641"/>
    <w:rsid w:val="008B6211"/>
    <w:rsid w:val="008B6956"/>
    <w:rsid w:val="008B7623"/>
    <w:rsid w:val="008C1043"/>
    <w:rsid w:val="008C1A2D"/>
    <w:rsid w:val="008C1E81"/>
    <w:rsid w:val="008C2BE4"/>
    <w:rsid w:val="008C3162"/>
    <w:rsid w:val="008C3833"/>
    <w:rsid w:val="008C4D26"/>
    <w:rsid w:val="008C6178"/>
    <w:rsid w:val="008C78A7"/>
    <w:rsid w:val="008D11A0"/>
    <w:rsid w:val="008D4606"/>
    <w:rsid w:val="008D56B6"/>
    <w:rsid w:val="008D60F6"/>
    <w:rsid w:val="008D62B4"/>
    <w:rsid w:val="008D6FA3"/>
    <w:rsid w:val="008E11E5"/>
    <w:rsid w:val="008E1328"/>
    <w:rsid w:val="008E4FC4"/>
    <w:rsid w:val="008E520A"/>
    <w:rsid w:val="008E5ED7"/>
    <w:rsid w:val="008E655D"/>
    <w:rsid w:val="008E7EF3"/>
    <w:rsid w:val="008E7F96"/>
    <w:rsid w:val="008F174B"/>
    <w:rsid w:val="008F3606"/>
    <w:rsid w:val="008F474E"/>
    <w:rsid w:val="008F5940"/>
    <w:rsid w:val="008F5BB9"/>
    <w:rsid w:val="008F6F14"/>
    <w:rsid w:val="008F79C0"/>
    <w:rsid w:val="00900109"/>
    <w:rsid w:val="009004B4"/>
    <w:rsid w:val="0090153F"/>
    <w:rsid w:val="0090441C"/>
    <w:rsid w:val="00906C6C"/>
    <w:rsid w:val="00913A64"/>
    <w:rsid w:val="00916B05"/>
    <w:rsid w:val="00916F15"/>
    <w:rsid w:val="009178E7"/>
    <w:rsid w:val="0092043F"/>
    <w:rsid w:val="00920929"/>
    <w:rsid w:val="009222F6"/>
    <w:rsid w:val="009239EB"/>
    <w:rsid w:val="009241D2"/>
    <w:rsid w:val="00925607"/>
    <w:rsid w:val="00925B9D"/>
    <w:rsid w:val="00926D3D"/>
    <w:rsid w:val="009329D7"/>
    <w:rsid w:val="00933021"/>
    <w:rsid w:val="009348BD"/>
    <w:rsid w:val="00937AF8"/>
    <w:rsid w:val="00937C4A"/>
    <w:rsid w:val="00940AEB"/>
    <w:rsid w:val="009410DA"/>
    <w:rsid w:val="009414F1"/>
    <w:rsid w:val="0094239D"/>
    <w:rsid w:val="009425FF"/>
    <w:rsid w:val="009445DA"/>
    <w:rsid w:val="009529A4"/>
    <w:rsid w:val="009544B1"/>
    <w:rsid w:val="009545A6"/>
    <w:rsid w:val="00956717"/>
    <w:rsid w:val="00956875"/>
    <w:rsid w:val="009573A7"/>
    <w:rsid w:val="009623D5"/>
    <w:rsid w:val="00962577"/>
    <w:rsid w:val="00962F88"/>
    <w:rsid w:val="00963CCB"/>
    <w:rsid w:val="00966872"/>
    <w:rsid w:val="00966A9D"/>
    <w:rsid w:val="00967566"/>
    <w:rsid w:val="009678CC"/>
    <w:rsid w:val="00970EC7"/>
    <w:rsid w:val="009733E1"/>
    <w:rsid w:val="0097619D"/>
    <w:rsid w:val="00976347"/>
    <w:rsid w:val="009765CD"/>
    <w:rsid w:val="00976BA2"/>
    <w:rsid w:val="00977B10"/>
    <w:rsid w:val="009804A4"/>
    <w:rsid w:val="0098527E"/>
    <w:rsid w:val="00985DC2"/>
    <w:rsid w:val="00986755"/>
    <w:rsid w:val="009870B7"/>
    <w:rsid w:val="00987CA4"/>
    <w:rsid w:val="009929FA"/>
    <w:rsid w:val="00993603"/>
    <w:rsid w:val="00993EBB"/>
    <w:rsid w:val="00996F85"/>
    <w:rsid w:val="009A15C0"/>
    <w:rsid w:val="009A2590"/>
    <w:rsid w:val="009A29A7"/>
    <w:rsid w:val="009A4493"/>
    <w:rsid w:val="009A4892"/>
    <w:rsid w:val="009A609A"/>
    <w:rsid w:val="009A66C3"/>
    <w:rsid w:val="009A68E7"/>
    <w:rsid w:val="009B1E52"/>
    <w:rsid w:val="009B36F3"/>
    <w:rsid w:val="009B51BB"/>
    <w:rsid w:val="009C0925"/>
    <w:rsid w:val="009C0F03"/>
    <w:rsid w:val="009C201E"/>
    <w:rsid w:val="009C4A8F"/>
    <w:rsid w:val="009C4FF4"/>
    <w:rsid w:val="009D0C18"/>
    <w:rsid w:val="009D1A96"/>
    <w:rsid w:val="009D355D"/>
    <w:rsid w:val="009D3C4F"/>
    <w:rsid w:val="009D3F02"/>
    <w:rsid w:val="009D42CD"/>
    <w:rsid w:val="009D778D"/>
    <w:rsid w:val="009E0804"/>
    <w:rsid w:val="009E1D8C"/>
    <w:rsid w:val="009E1E2D"/>
    <w:rsid w:val="009E2F8C"/>
    <w:rsid w:val="009E4A86"/>
    <w:rsid w:val="009E56FC"/>
    <w:rsid w:val="009E5B71"/>
    <w:rsid w:val="009E5D73"/>
    <w:rsid w:val="009E6B45"/>
    <w:rsid w:val="009F2230"/>
    <w:rsid w:val="009F2965"/>
    <w:rsid w:val="009F6A35"/>
    <w:rsid w:val="00A11012"/>
    <w:rsid w:val="00A1178F"/>
    <w:rsid w:val="00A20DA2"/>
    <w:rsid w:val="00A214FA"/>
    <w:rsid w:val="00A22D81"/>
    <w:rsid w:val="00A2341B"/>
    <w:rsid w:val="00A27C2B"/>
    <w:rsid w:val="00A30C1C"/>
    <w:rsid w:val="00A31CC2"/>
    <w:rsid w:val="00A33B19"/>
    <w:rsid w:val="00A360E7"/>
    <w:rsid w:val="00A40016"/>
    <w:rsid w:val="00A40A07"/>
    <w:rsid w:val="00A42D52"/>
    <w:rsid w:val="00A540EB"/>
    <w:rsid w:val="00A54B61"/>
    <w:rsid w:val="00A558FF"/>
    <w:rsid w:val="00A56F29"/>
    <w:rsid w:val="00A615AF"/>
    <w:rsid w:val="00A6194F"/>
    <w:rsid w:val="00A66581"/>
    <w:rsid w:val="00A74BCF"/>
    <w:rsid w:val="00A8019D"/>
    <w:rsid w:val="00A83AEC"/>
    <w:rsid w:val="00A83F92"/>
    <w:rsid w:val="00A84FE3"/>
    <w:rsid w:val="00A85645"/>
    <w:rsid w:val="00A8748F"/>
    <w:rsid w:val="00A9068A"/>
    <w:rsid w:val="00A931CE"/>
    <w:rsid w:val="00A93C6F"/>
    <w:rsid w:val="00A96258"/>
    <w:rsid w:val="00A96355"/>
    <w:rsid w:val="00AA0C20"/>
    <w:rsid w:val="00AA17FB"/>
    <w:rsid w:val="00AA24FA"/>
    <w:rsid w:val="00AA2AD3"/>
    <w:rsid w:val="00AA3163"/>
    <w:rsid w:val="00AA4315"/>
    <w:rsid w:val="00AA568D"/>
    <w:rsid w:val="00AA581E"/>
    <w:rsid w:val="00AA67B3"/>
    <w:rsid w:val="00AA701B"/>
    <w:rsid w:val="00AB0678"/>
    <w:rsid w:val="00AB1766"/>
    <w:rsid w:val="00AB29A5"/>
    <w:rsid w:val="00AB2D3C"/>
    <w:rsid w:val="00AB4A57"/>
    <w:rsid w:val="00AB5091"/>
    <w:rsid w:val="00AB5FDD"/>
    <w:rsid w:val="00AC1086"/>
    <w:rsid w:val="00AC30FB"/>
    <w:rsid w:val="00AC6B73"/>
    <w:rsid w:val="00AC79AB"/>
    <w:rsid w:val="00AD03EE"/>
    <w:rsid w:val="00AD0DE8"/>
    <w:rsid w:val="00AD1A52"/>
    <w:rsid w:val="00AD6176"/>
    <w:rsid w:val="00AD7B66"/>
    <w:rsid w:val="00AE0098"/>
    <w:rsid w:val="00AE141E"/>
    <w:rsid w:val="00AE4BE1"/>
    <w:rsid w:val="00AE66CC"/>
    <w:rsid w:val="00AF1C06"/>
    <w:rsid w:val="00AF2657"/>
    <w:rsid w:val="00AF59FE"/>
    <w:rsid w:val="00AF6817"/>
    <w:rsid w:val="00AF72F2"/>
    <w:rsid w:val="00AF795E"/>
    <w:rsid w:val="00B038AD"/>
    <w:rsid w:val="00B06160"/>
    <w:rsid w:val="00B11DDE"/>
    <w:rsid w:val="00B157EA"/>
    <w:rsid w:val="00B224AA"/>
    <w:rsid w:val="00B22F14"/>
    <w:rsid w:val="00B25EF2"/>
    <w:rsid w:val="00B26576"/>
    <w:rsid w:val="00B30D22"/>
    <w:rsid w:val="00B313DE"/>
    <w:rsid w:val="00B32C61"/>
    <w:rsid w:val="00B334C1"/>
    <w:rsid w:val="00B3682D"/>
    <w:rsid w:val="00B40E19"/>
    <w:rsid w:val="00B410B5"/>
    <w:rsid w:val="00B41B8A"/>
    <w:rsid w:val="00B45BA7"/>
    <w:rsid w:val="00B475A8"/>
    <w:rsid w:val="00B5233E"/>
    <w:rsid w:val="00B54C88"/>
    <w:rsid w:val="00B552A4"/>
    <w:rsid w:val="00B56F4A"/>
    <w:rsid w:val="00B60014"/>
    <w:rsid w:val="00B61687"/>
    <w:rsid w:val="00B61961"/>
    <w:rsid w:val="00B6283F"/>
    <w:rsid w:val="00B63511"/>
    <w:rsid w:val="00B65C2C"/>
    <w:rsid w:val="00B65F0D"/>
    <w:rsid w:val="00B66BAF"/>
    <w:rsid w:val="00B744FF"/>
    <w:rsid w:val="00B750EF"/>
    <w:rsid w:val="00B7560A"/>
    <w:rsid w:val="00B75AF8"/>
    <w:rsid w:val="00B77716"/>
    <w:rsid w:val="00B77CEB"/>
    <w:rsid w:val="00B80EFB"/>
    <w:rsid w:val="00B8237C"/>
    <w:rsid w:val="00B85876"/>
    <w:rsid w:val="00B86774"/>
    <w:rsid w:val="00B90DEC"/>
    <w:rsid w:val="00B920F5"/>
    <w:rsid w:val="00B926D8"/>
    <w:rsid w:val="00B93EA4"/>
    <w:rsid w:val="00B948F8"/>
    <w:rsid w:val="00B94A94"/>
    <w:rsid w:val="00B950E3"/>
    <w:rsid w:val="00B961CF"/>
    <w:rsid w:val="00BA076D"/>
    <w:rsid w:val="00BA125B"/>
    <w:rsid w:val="00BA1BDE"/>
    <w:rsid w:val="00BA40B9"/>
    <w:rsid w:val="00BA571F"/>
    <w:rsid w:val="00BA6853"/>
    <w:rsid w:val="00BB0573"/>
    <w:rsid w:val="00BB3C77"/>
    <w:rsid w:val="00BC1E41"/>
    <w:rsid w:val="00BC5E40"/>
    <w:rsid w:val="00BC60DA"/>
    <w:rsid w:val="00BD22A3"/>
    <w:rsid w:val="00BD39BA"/>
    <w:rsid w:val="00BE0992"/>
    <w:rsid w:val="00BE117A"/>
    <w:rsid w:val="00BE2397"/>
    <w:rsid w:val="00BE3D9A"/>
    <w:rsid w:val="00BE4F6F"/>
    <w:rsid w:val="00BE5358"/>
    <w:rsid w:val="00BE5880"/>
    <w:rsid w:val="00BE7075"/>
    <w:rsid w:val="00BF3E92"/>
    <w:rsid w:val="00BF437D"/>
    <w:rsid w:val="00BF55AC"/>
    <w:rsid w:val="00BF58B6"/>
    <w:rsid w:val="00C0575C"/>
    <w:rsid w:val="00C078FF"/>
    <w:rsid w:val="00C12E04"/>
    <w:rsid w:val="00C15CD9"/>
    <w:rsid w:val="00C16304"/>
    <w:rsid w:val="00C173FA"/>
    <w:rsid w:val="00C1757E"/>
    <w:rsid w:val="00C175C6"/>
    <w:rsid w:val="00C17A80"/>
    <w:rsid w:val="00C21A9E"/>
    <w:rsid w:val="00C226C0"/>
    <w:rsid w:val="00C24B9E"/>
    <w:rsid w:val="00C25EA5"/>
    <w:rsid w:val="00C30278"/>
    <w:rsid w:val="00C30E6B"/>
    <w:rsid w:val="00C37108"/>
    <w:rsid w:val="00C4036F"/>
    <w:rsid w:val="00C44BCF"/>
    <w:rsid w:val="00C45E5B"/>
    <w:rsid w:val="00C55890"/>
    <w:rsid w:val="00C5778B"/>
    <w:rsid w:val="00C6173A"/>
    <w:rsid w:val="00C650F6"/>
    <w:rsid w:val="00C662A1"/>
    <w:rsid w:val="00C70C23"/>
    <w:rsid w:val="00C71612"/>
    <w:rsid w:val="00C73409"/>
    <w:rsid w:val="00C75E7C"/>
    <w:rsid w:val="00C760AA"/>
    <w:rsid w:val="00C7666A"/>
    <w:rsid w:val="00C766D1"/>
    <w:rsid w:val="00C76EBC"/>
    <w:rsid w:val="00C77ED9"/>
    <w:rsid w:val="00C86DA7"/>
    <w:rsid w:val="00C90161"/>
    <w:rsid w:val="00C91A6A"/>
    <w:rsid w:val="00CA50DC"/>
    <w:rsid w:val="00CA5D31"/>
    <w:rsid w:val="00CA71DE"/>
    <w:rsid w:val="00CB1B45"/>
    <w:rsid w:val="00CB30FD"/>
    <w:rsid w:val="00CB4C7F"/>
    <w:rsid w:val="00CB4EBE"/>
    <w:rsid w:val="00CB53F6"/>
    <w:rsid w:val="00CB5405"/>
    <w:rsid w:val="00CC4651"/>
    <w:rsid w:val="00CC746C"/>
    <w:rsid w:val="00CD08EA"/>
    <w:rsid w:val="00CD27A0"/>
    <w:rsid w:val="00CD3015"/>
    <w:rsid w:val="00CD4CE7"/>
    <w:rsid w:val="00CE00F5"/>
    <w:rsid w:val="00CE0A0A"/>
    <w:rsid w:val="00CE6390"/>
    <w:rsid w:val="00CE7768"/>
    <w:rsid w:val="00CF0CB8"/>
    <w:rsid w:val="00CF2055"/>
    <w:rsid w:val="00CF361B"/>
    <w:rsid w:val="00D01FE5"/>
    <w:rsid w:val="00D03A7A"/>
    <w:rsid w:val="00D03FF5"/>
    <w:rsid w:val="00D05E88"/>
    <w:rsid w:val="00D112CE"/>
    <w:rsid w:val="00D11835"/>
    <w:rsid w:val="00D133B2"/>
    <w:rsid w:val="00D22735"/>
    <w:rsid w:val="00D23C43"/>
    <w:rsid w:val="00D2559D"/>
    <w:rsid w:val="00D265A0"/>
    <w:rsid w:val="00D332EA"/>
    <w:rsid w:val="00D34462"/>
    <w:rsid w:val="00D3540B"/>
    <w:rsid w:val="00D36776"/>
    <w:rsid w:val="00D36791"/>
    <w:rsid w:val="00D3721F"/>
    <w:rsid w:val="00D379A1"/>
    <w:rsid w:val="00D42284"/>
    <w:rsid w:val="00D4307A"/>
    <w:rsid w:val="00D456C1"/>
    <w:rsid w:val="00D46CA6"/>
    <w:rsid w:val="00D50178"/>
    <w:rsid w:val="00D53D58"/>
    <w:rsid w:val="00D55888"/>
    <w:rsid w:val="00D55CE0"/>
    <w:rsid w:val="00D6375B"/>
    <w:rsid w:val="00D64403"/>
    <w:rsid w:val="00D663EA"/>
    <w:rsid w:val="00D679AE"/>
    <w:rsid w:val="00D73C2F"/>
    <w:rsid w:val="00D77129"/>
    <w:rsid w:val="00D81B91"/>
    <w:rsid w:val="00D83B7B"/>
    <w:rsid w:val="00D84ECA"/>
    <w:rsid w:val="00D870CD"/>
    <w:rsid w:val="00D871AF"/>
    <w:rsid w:val="00D90169"/>
    <w:rsid w:val="00D90732"/>
    <w:rsid w:val="00D920FF"/>
    <w:rsid w:val="00D9314A"/>
    <w:rsid w:val="00D93DCA"/>
    <w:rsid w:val="00D960F5"/>
    <w:rsid w:val="00DA0E77"/>
    <w:rsid w:val="00DA0F96"/>
    <w:rsid w:val="00DA14E2"/>
    <w:rsid w:val="00DA271E"/>
    <w:rsid w:val="00DA6138"/>
    <w:rsid w:val="00DA6F00"/>
    <w:rsid w:val="00DA7058"/>
    <w:rsid w:val="00DA731D"/>
    <w:rsid w:val="00DA7AFF"/>
    <w:rsid w:val="00DB25A7"/>
    <w:rsid w:val="00DB31E7"/>
    <w:rsid w:val="00DB7359"/>
    <w:rsid w:val="00DB7A36"/>
    <w:rsid w:val="00DC3AC5"/>
    <w:rsid w:val="00DC54A2"/>
    <w:rsid w:val="00DC7248"/>
    <w:rsid w:val="00DD1686"/>
    <w:rsid w:val="00DD40AD"/>
    <w:rsid w:val="00DD4DD3"/>
    <w:rsid w:val="00DD72C1"/>
    <w:rsid w:val="00DE38CC"/>
    <w:rsid w:val="00DE7F08"/>
    <w:rsid w:val="00DF388F"/>
    <w:rsid w:val="00DF4439"/>
    <w:rsid w:val="00E00D1D"/>
    <w:rsid w:val="00E01015"/>
    <w:rsid w:val="00E02646"/>
    <w:rsid w:val="00E074B5"/>
    <w:rsid w:val="00E07DDD"/>
    <w:rsid w:val="00E11C6C"/>
    <w:rsid w:val="00E13EA7"/>
    <w:rsid w:val="00E17173"/>
    <w:rsid w:val="00E21DC1"/>
    <w:rsid w:val="00E227B0"/>
    <w:rsid w:val="00E23CEB"/>
    <w:rsid w:val="00E26960"/>
    <w:rsid w:val="00E304B3"/>
    <w:rsid w:val="00E30681"/>
    <w:rsid w:val="00E32404"/>
    <w:rsid w:val="00E35D44"/>
    <w:rsid w:val="00E42B51"/>
    <w:rsid w:val="00E4570F"/>
    <w:rsid w:val="00E45DBD"/>
    <w:rsid w:val="00E46299"/>
    <w:rsid w:val="00E46B91"/>
    <w:rsid w:val="00E50197"/>
    <w:rsid w:val="00E52E1C"/>
    <w:rsid w:val="00E53AEA"/>
    <w:rsid w:val="00E57AAB"/>
    <w:rsid w:val="00E60F80"/>
    <w:rsid w:val="00E626D4"/>
    <w:rsid w:val="00E6441E"/>
    <w:rsid w:val="00E658CA"/>
    <w:rsid w:val="00E70D53"/>
    <w:rsid w:val="00E70D88"/>
    <w:rsid w:val="00E73A68"/>
    <w:rsid w:val="00E815DF"/>
    <w:rsid w:val="00E81CC1"/>
    <w:rsid w:val="00E82ABC"/>
    <w:rsid w:val="00E83D69"/>
    <w:rsid w:val="00E8685C"/>
    <w:rsid w:val="00E90736"/>
    <w:rsid w:val="00E90D9A"/>
    <w:rsid w:val="00E9220D"/>
    <w:rsid w:val="00E93154"/>
    <w:rsid w:val="00E96B8B"/>
    <w:rsid w:val="00EA0215"/>
    <w:rsid w:val="00EA02F0"/>
    <w:rsid w:val="00EA16AD"/>
    <w:rsid w:val="00EA2153"/>
    <w:rsid w:val="00EA45EB"/>
    <w:rsid w:val="00EA71AA"/>
    <w:rsid w:val="00EB25ED"/>
    <w:rsid w:val="00EB3E53"/>
    <w:rsid w:val="00EB51E5"/>
    <w:rsid w:val="00EB68DA"/>
    <w:rsid w:val="00EB6DB5"/>
    <w:rsid w:val="00EC0D10"/>
    <w:rsid w:val="00EC15D6"/>
    <w:rsid w:val="00EC30CC"/>
    <w:rsid w:val="00EC3910"/>
    <w:rsid w:val="00EC5288"/>
    <w:rsid w:val="00EC53BC"/>
    <w:rsid w:val="00EC6D8A"/>
    <w:rsid w:val="00ED027B"/>
    <w:rsid w:val="00ED0B65"/>
    <w:rsid w:val="00ED3C1E"/>
    <w:rsid w:val="00ED3D5A"/>
    <w:rsid w:val="00ED4500"/>
    <w:rsid w:val="00ED4D39"/>
    <w:rsid w:val="00ED6268"/>
    <w:rsid w:val="00ED6351"/>
    <w:rsid w:val="00ED6AF5"/>
    <w:rsid w:val="00ED6E84"/>
    <w:rsid w:val="00EE0BA9"/>
    <w:rsid w:val="00EE1CAA"/>
    <w:rsid w:val="00EE3F38"/>
    <w:rsid w:val="00EE70A4"/>
    <w:rsid w:val="00EE7287"/>
    <w:rsid w:val="00EE780E"/>
    <w:rsid w:val="00EF0990"/>
    <w:rsid w:val="00EF121B"/>
    <w:rsid w:val="00EF5CAC"/>
    <w:rsid w:val="00EF6EA9"/>
    <w:rsid w:val="00F06B61"/>
    <w:rsid w:val="00F07B6D"/>
    <w:rsid w:val="00F10D5E"/>
    <w:rsid w:val="00F13DCD"/>
    <w:rsid w:val="00F14FAD"/>
    <w:rsid w:val="00F21416"/>
    <w:rsid w:val="00F217DD"/>
    <w:rsid w:val="00F22F23"/>
    <w:rsid w:val="00F2492A"/>
    <w:rsid w:val="00F25196"/>
    <w:rsid w:val="00F301C7"/>
    <w:rsid w:val="00F311DF"/>
    <w:rsid w:val="00F33825"/>
    <w:rsid w:val="00F371D1"/>
    <w:rsid w:val="00F42230"/>
    <w:rsid w:val="00F43DB3"/>
    <w:rsid w:val="00F464C8"/>
    <w:rsid w:val="00F473C0"/>
    <w:rsid w:val="00F474E7"/>
    <w:rsid w:val="00F515EB"/>
    <w:rsid w:val="00F5409B"/>
    <w:rsid w:val="00F5500A"/>
    <w:rsid w:val="00F55FFF"/>
    <w:rsid w:val="00F608DA"/>
    <w:rsid w:val="00F61106"/>
    <w:rsid w:val="00F61DCB"/>
    <w:rsid w:val="00F62725"/>
    <w:rsid w:val="00F639B3"/>
    <w:rsid w:val="00F63C5B"/>
    <w:rsid w:val="00F66A44"/>
    <w:rsid w:val="00F7331B"/>
    <w:rsid w:val="00F73E95"/>
    <w:rsid w:val="00F73FB7"/>
    <w:rsid w:val="00F7508F"/>
    <w:rsid w:val="00F809FB"/>
    <w:rsid w:val="00F8377A"/>
    <w:rsid w:val="00F84126"/>
    <w:rsid w:val="00F846F9"/>
    <w:rsid w:val="00F856DC"/>
    <w:rsid w:val="00F877E4"/>
    <w:rsid w:val="00F87A4F"/>
    <w:rsid w:val="00F87EF0"/>
    <w:rsid w:val="00F91DF7"/>
    <w:rsid w:val="00F9287A"/>
    <w:rsid w:val="00F96CC0"/>
    <w:rsid w:val="00F97358"/>
    <w:rsid w:val="00FA0E8A"/>
    <w:rsid w:val="00FA1091"/>
    <w:rsid w:val="00FA1963"/>
    <w:rsid w:val="00FA28D4"/>
    <w:rsid w:val="00FA366A"/>
    <w:rsid w:val="00FA3C7C"/>
    <w:rsid w:val="00FA53A1"/>
    <w:rsid w:val="00FB0FC3"/>
    <w:rsid w:val="00FB17E1"/>
    <w:rsid w:val="00FB7998"/>
    <w:rsid w:val="00FC01B1"/>
    <w:rsid w:val="00FC05D8"/>
    <w:rsid w:val="00FC1593"/>
    <w:rsid w:val="00FC3C7C"/>
    <w:rsid w:val="00FC4A3E"/>
    <w:rsid w:val="00FC4B6A"/>
    <w:rsid w:val="00FC53CB"/>
    <w:rsid w:val="00FD3094"/>
    <w:rsid w:val="00FD39CD"/>
    <w:rsid w:val="00FD44CF"/>
    <w:rsid w:val="00FD5D72"/>
    <w:rsid w:val="00FE0B51"/>
    <w:rsid w:val="00FE2A9C"/>
    <w:rsid w:val="00FE39DE"/>
    <w:rsid w:val="00FE7C0E"/>
    <w:rsid w:val="00FF24DB"/>
    <w:rsid w:val="00FF6103"/>
    <w:rsid w:val="00FF6986"/>
    <w:rsid w:val="00FF6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63FCF"/>
  <w15:chartTrackingRefBased/>
  <w15:docId w15:val="{96E1C66A-CBE9-466B-8CE3-61EBC8629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7B21E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21E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B21E6"/>
    <w:rPr>
      <w:vertAlign w:val="superscript"/>
    </w:rPr>
  </w:style>
  <w:style w:type="paragraph" w:styleId="ListParagraph">
    <w:name w:val="List Paragraph"/>
    <w:basedOn w:val="Normal"/>
    <w:uiPriority w:val="34"/>
    <w:qFormat/>
    <w:rsid w:val="00C3710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568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68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68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8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87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F29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296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901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12C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C26"/>
  </w:style>
  <w:style w:type="paragraph" w:styleId="Footer">
    <w:name w:val="footer"/>
    <w:basedOn w:val="Normal"/>
    <w:link w:val="FooterChar"/>
    <w:uiPriority w:val="99"/>
    <w:unhideWhenUsed/>
    <w:rsid w:val="00212C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C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4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7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1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4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920B0-2ACA-4BEF-866C-3554EA59F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9</TotalTime>
  <Pages>18</Pages>
  <Words>4747</Words>
  <Characters>27063</Characters>
  <Application>Microsoft Office Word</Application>
  <DocSecurity>0</DocSecurity>
  <Lines>22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Langyi</dc:creator>
  <cp:keywords/>
  <dc:description/>
  <cp:lastModifiedBy>Tian Langyi</cp:lastModifiedBy>
  <cp:revision>1049</cp:revision>
  <cp:lastPrinted>2021-07-19T05:25:00Z</cp:lastPrinted>
  <dcterms:created xsi:type="dcterms:W3CDTF">2021-06-19T21:58:00Z</dcterms:created>
  <dcterms:modified xsi:type="dcterms:W3CDTF">2021-07-19T14:40:00Z</dcterms:modified>
</cp:coreProperties>
</file>